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68DE001A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6B60E2">
        <w:rPr>
          <w:rFonts w:eastAsia="Times New Roman"/>
        </w:rPr>
        <w:t xml:space="preserve"> – Secondary Component</w:t>
      </w:r>
    </w:p>
    <w:p w14:paraId="7A5A68F0" w14:textId="7B1E246A" w:rsidR="00EA581C" w:rsidRDefault="00DB23AF" w:rsidP="00E60D07">
      <w:pPr>
        <w:pStyle w:val="Heading1"/>
        <w:spacing w:before="0"/>
        <w:rPr>
          <w:rFonts w:eastAsia="Times New Roman"/>
        </w:rPr>
      </w:pPr>
      <w:r w:rsidRPr="00DB23AF">
        <w:rPr>
          <w:rFonts w:eastAsia="Times New Roman"/>
        </w:rPr>
        <w:t>Web Page, Digital/</w:t>
      </w:r>
      <w:proofErr w:type="gramStart"/>
      <w:r w:rsidRPr="00DB23AF">
        <w:rPr>
          <w:rFonts w:eastAsia="Times New Roman"/>
        </w:rPr>
        <w:t>Multimedia</w:t>
      </w:r>
      <w:proofErr w:type="gramEnd"/>
      <w:r w:rsidRPr="00DB23AF">
        <w:rPr>
          <w:rFonts w:eastAsia="Times New Roman"/>
        </w:rPr>
        <w:t xml:space="preserve"> and Information Resources Design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11.0801</w:t>
      </w:r>
    </w:p>
    <w:p w14:paraId="3FD86B02" w14:textId="5FDC8204" w:rsidR="00E60D07" w:rsidRPr="006B60E2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6B60E2">
        <w:rPr>
          <w:rFonts w:eastAsia="Times New Roman"/>
          <w:sz w:val="24"/>
          <w:szCs w:val="24"/>
        </w:rPr>
        <w:t>H</w:t>
      </w:r>
      <w:r w:rsidR="00E60D07" w:rsidRPr="006B60E2">
        <w:rPr>
          <w:rFonts w:eastAsia="Times New Roman"/>
          <w:sz w:val="24"/>
          <w:szCs w:val="24"/>
        </w:rPr>
        <w:t xml:space="preserve">igh </w:t>
      </w:r>
      <w:r w:rsidRPr="006B60E2">
        <w:rPr>
          <w:rFonts w:eastAsia="Times New Roman"/>
          <w:sz w:val="24"/>
          <w:szCs w:val="24"/>
        </w:rPr>
        <w:t>S</w:t>
      </w:r>
      <w:r w:rsidR="00E60D07" w:rsidRPr="006B60E2">
        <w:rPr>
          <w:rFonts w:eastAsia="Times New Roman"/>
          <w:sz w:val="24"/>
          <w:szCs w:val="24"/>
        </w:rPr>
        <w:t xml:space="preserve">chool </w:t>
      </w:r>
      <w:r w:rsidRPr="006B60E2">
        <w:rPr>
          <w:rFonts w:eastAsia="Times New Roman"/>
          <w:sz w:val="24"/>
          <w:szCs w:val="24"/>
        </w:rPr>
        <w:t>G</w:t>
      </w:r>
      <w:r w:rsidR="00E60D07" w:rsidRPr="006B60E2">
        <w:rPr>
          <w:rFonts w:eastAsia="Times New Roman"/>
          <w:sz w:val="24"/>
          <w:szCs w:val="24"/>
        </w:rPr>
        <w:t xml:space="preserve">raduation </w:t>
      </w:r>
      <w:r w:rsidR="00FF7B88" w:rsidRPr="006B60E2">
        <w:rPr>
          <w:rFonts w:eastAsia="Times New Roman"/>
          <w:sz w:val="24"/>
          <w:szCs w:val="24"/>
        </w:rPr>
        <w:t>Y</w:t>
      </w:r>
      <w:r w:rsidR="00E60D07" w:rsidRPr="006B60E2">
        <w:rPr>
          <w:rFonts w:eastAsia="Times New Roman"/>
          <w:sz w:val="24"/>
          <w:szCs w:val="24"/>
        </w:rPr>
        <w:t>ears 20</w:t>
      </w:r>
      <w:r w:rsidR="00EA581C" w:rsidRPr="006B60E2">
        <w:rPr>
          <w:rFonts w:eastAsia="Times New Roman"/>
          <w:sz w:val="24"/>
          <w:szCs w:val="24"/>
        </w:rPr>
        <w:t>2</w:t>
      </w:r>
      <w:r w:rsidR="004D4EFE" w:rsidRPr="006B60E2">
        <w:rPr>
          <w:rFonts w:eastAsia="Times New Roman"/>
          <w:sz w:val="24"/>
          <w:szCs w:val="24"/>
        </w:rPr>
        <w:t>2</w:t>
      </w:r>
      <w:r w:rsidR="00E60D07" w:rsidRPr="006B60E2">
        <w:rPr>
          <w:rFonts w:eastAsia="Times New Roman"/>
          <w:sz w:val="24"/>
          <w:szCs w:val="24"/>
        </w:rPr>
        <w:t>, 202</w:t>
      </w:r>
      <w:r w:rsidR="004D4EFE" w:rsidRPr="006B60E2">
        <w:rPr>
          <w:rFonts w:eastAsia="Times New Roman"/>
          <w:sz w:val="24"/>
          <w:szCs w:val="24"/>
        </w:rPr>
        <w:t>3</w:t>
      </w:r>
      <w:r w:rsidR="00E60D07" w:rsidRPr="006B60E2">
        <w:rPr>
          <w:rFonts w:eastAsia="Times New Roman"/>
          <w:sz w:val="24"/>
          <w:szCs w:val="24"/>
        </w:rPr>
        <w:t>, 202</w:t>
      </w:r>
      <w:bookmarkEnd w:id="0"/>
      <w:r w:rsidR="004D4EFE" w:rsidRPr="006B60E2">
        <w:rPr>
          <w:rFonts w:eastAsia="Times New Roman"/>
          <w:sz w:val="24"/>
          <w:szCs w:val="24"/>
        </w:rPr>
        <w:t>4</w:t>
      </w:r>
    </w:p>
    <w:p w14:paraId="523AF23E" w14:textId="43CBB048" w:rsidR="00E60D07" w:rsidRDefault="00E60D07" w:rsidP="00E60D07">
      <w:pPr>
        <w:pStyle w:val="Heading2"/>
      </w:pPr>
      <w:r>
        <w:rPr>
          <w:rFonts w:eastAsia="Times New Roman"/>
        </w:rPr>
        <w:t>100</w:t>
      </w:r>
      <w:r w:rsidR="00B83C2B">
        <w:rPr>
          <w:rFonts w:eastAsia="Times New Roman"/>
        </w:rPr>
        <w:t xml:space="preserve"> </w:t>
      </w:r>
      <w:r w:rsidR="00DB23AF" w:rsidRPr="00DB23AF">
        <w:rPr>
          <w:rFonts w:eastAsia="Times New Roman"/>
        </w:rPr>
        <w:t xml:space="preserve">Safety </w:t>
      </w:r>
      <w:r w:rsidR="00DB23AF">
        <w:rPr>
          <w:rFonts w:eastAsia="Times New Roman"/>
        </w:rPr>
        <w:t>in the</w:t>
      </w:r>
      <w:r w:rsidR="00DB23AF" w:rsidRPr="00DB23AF">
        <w:rPr>
          <w:rFonts w:eastAsia="Times New Roman"/>
        </w:rPr>
        <w:t xml:space="preserve"> Multimedia Laboratory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03CC200A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E73542">
              <w:t>Crosswalk</w:t>
            </w:r>
          </w:p>
        </w:tc>
      </w:tr>
      <w:bookmarkEnd w:id="1"/>
      <w:tr w:rsidR="00DB23AF" w:rsidRPr="00E60D07" w14:paraId="594B24A7" w14:textId="77777777" w:rsidTr="00DB23AF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692FB1E8" w:rsidR="00DB23AF" w:rsidRPr="00EA581C" w:rsidRDefault="00DB23AF" w:rsidP="00DB23AF">
            <w:pPr>
              <w:rPr>
                <w:rFonts w:eastAsia="Times New Roman" w:cs="Arial"/>
              </w:rPr>
            </w:pPr>
            <w:r w:rsidRPr="00FF23EA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69BFA11C" w:rsidR="00DB23AF" w:rsidRPr="00EA581C" w:rsidRDefault="00DB23AF" w:rsidP="00DB23AF">
            <w:pPr>
              <w:rPr>
                <w:rFonts w:eastAsia="Times New Roman" w:cs="Arial"/>
              </w:rPr>
            </w:pPr>
            <w:r w:rsidRPr="00FF23EA">
              <w:t>Explain the Safety Data Sheet (SDS) system for hazardous chemicals and materials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23AF" w:rsidRPr="00E60D07" w14:paraId="0BDC5562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4500DD05" w14:textId="1C557BDA" w:rsidR="00DB23AF" w:rsidRPr="007471BF" w:rsidRDefault="00DB23AF" w:rsidP="00DB23AF">
            <w:r w:rsidRPr="00FF23EA">
              <w:t>102</w:t>
            </w:r>
          </w:p>
        </w:tc>
        <w:tc>
          <w:tcPr>
            <w:tcW w:w="7650" w:type="dxa"/>
            <w:vAlign w:val="center"/>
          </w:tcPr>
          <w:p w14:paraId="4D2BCFA0" w14:textId="5B6D5883" w:rsidR="00DB23AF" w:rsidRPr="004D4EFE" w:rsidRDefault="00DB23AF" w:rsidP="00DB23AF">
            <w:r w:rsidRPr="00FF23EA">
              <w:t>RESERVED</w:t>
            </w:r>
          </w:p>
        </w:tc>
        <w:tc>
          <w:tcPr>
            <w:tcW w:w="1620" w:type="dxa"/>
            <w:vAlign w:val="center"/>
          </w:tcPr>
          <w:p w14:paraId="24C8F98E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D1A7A8D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7004B84C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761E0F6E" w14:textId="72A218C5" w:rsidR="00DB23AF" w:rsidRPr="007471BF" w:rsidRDefault="00DB23AF" w:rsidP="00DB23AF">
            <w:r w:rsidRPr="00FF23EA">
              <w:t>103</w:t>
            </w:r>
          </w:p>
        </w:tc>
        <w:tc>
          <w:tcPr>
            <w:tcW w:w="7650" w:type="dxa"/>
            <w:vAlign w:val="center"/>
          </w:tcPr>
          <w:p w14:paraId="7A42E006" w14:textId="5B0A6655" w:rsidR="00DB23AF" w:rsidRPr="004D4EFE" w:rsidRDefault="00DB23AF" w:rsidP="00DB23AF">
            <w:r w:rsidRPr="00FF23EA">
              <w:t>RESERVED</w:t>
            </w:r>
          </w:p>
        </w:tc>
        <w:tc>
          <w:tcPr>
            <w:tcW w:w="1620" w:type="dxa"/>
            <w:vAlign w:val="center"/>
          </w:tcPr>
          <w:p w14:paraId="72994A20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DBDA8E1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760D6D9D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68DB0966" w14:textId="0682A6BB" w:rsidR="00DB23AF" w:rsidRPr="007471BF" w:rsidRDefault="00DB23AF" w:rsidP="00DB23AF">
            <w:r w:rsidRPr="00FF23EA">
              <w:t>104</w:t>
            </w:r>
          </w:p>
        </w:tc>
        <w:tc>
          <w:tcPr>
            <w:tcW w:w="7650" w:type="dxa"/>
            <w:vAlign w:val="center"/>
          </w:tcPr>
          <w:p w14:paraId="36048C4F" w14:textId="68F0C535" w:rsidR="00DB23AF" w:rsidRPr="004D4EFE" w:rsidRDefault="00DB23AF" w:rsidP="00DB23AF">
            <w:r w:rsidRPr="00FF23EA">
              <w:t>Practice correct ergonomic strategies</w:t>
            </w:r>
            <w:r w:rsidR="006E7675">
              <w:t xml:space="preserve">, </w:t>
            </w:r>
            <w:r w:rsidRPr="00FF23EA">
              <w:t>i.e.</w:t>
            </w:r>
            <w:r w:rsidR="006E7675">
              <w:t>,</w:t>
            </w:r>
            <w:r w:rsidRPr="00FF23EA">
              <w:t xml:space="preserve"> posture, wrist placement, monitor configuration)</w:t>
            </w:r>
            <w:r w:rsidR="006E7675">
              <w:t>.</w:t>
            </w:r>
          </w:p>
        </w:tc>
        <w:tc>
          <w:tcPr>
            <w:tcW w:w="1620" w:type="dxa"/>
            <w:vAlign w:val="center"/>
          </w:tcPr>
          <w:p w14:paraId="67878F02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6863789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7F5FE9D7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2A054F49" w14:textId="1E7A3255" w:rsidR="00DB23AF" w:rsidRPr="007471BF" w:rsidRDefault="00DB23AF" w:rsidP="00DB23AF">
            <w:r w:rsidRPr="00FF23EA">
              <w:t>105</w:t>
            </w:r>
          </w:p>
        </w:tc>
        <w:tc>
          <w:tcPr>
            <w:tcW w:w="7650" w:type="dxa"/>
            <w:vAlign w:val="center"/>
          </w:tcPr>
          <w:p w14:paraId="28BF5E1D" w14:textId="2CB987E5" w:rsidR="00DB23AF" w:rsidRPr="004D4EFE" w:rsidRDefault="00DB23AF" w:rsidP="00DB23AF">
            <w:r w:rsidRPr="00FF23EA">
              <w:t xml:space="preserve">Identify the characteristics of positive digital citizenship.  </w:t>
            </w:r>
          </w:p>
        </w:tc>
        <w:tc>
          <w:tcPr>
            <w:tcW w:w="1620" w:type="dxa"/>
            <w:vAlign w:val="center"/>
          </w:tcPr>
          <w:p w14:paraId="508A5A06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6AC69B3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066C900E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308089FF" w14:textId="4AA6858D" w:rsidR="00DB23AF" w:rsidRPr="007471BF" w:rsidRDefault="00DB23AF" w:rsidP="00DB23AF">
            <w:r w:rsidRPr="00FF23EA">
              <w:t>106</w:t>
            </w:r>
          </w:p>
        </w:tc>
        <w:tc>
          <w:tcPr>
            <w:tcW w:w="7650" w:type="dxa"/>
            <w:vAlign w:val="center"/>
          </w:tcPr>
          <w:p w14:paraId="4E3AC717" w14:textId="4C3C5518" w:rsidR="00DB23AF" w:rsidRPr="004D4EFE" w:rsidRDefault="00DB23AF" w:rsidP="00DB23AF">
            <w:r w:rsidRPr="00FF23EA">
              <w:t>Demonstrate a positive digital footprint.</w:t>
            </w:r>
          </w:p>
        </w:tc>
        <w:tc>
          <w:tcPr>
            <w:tcW w:w="1620" w:type="dxa"/>
            <w:vAlign w:val="center"/>
          </w:tcPr>
          <w:p w14:paraId="3FF493D3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4D7D0A8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0C8347A5" w:rsidR="00E60D07" w:rsidRDefault="00E60D07" w:rsidP="00E60D07">
      <w:pPr>
        <w:pStyle w:val="Heading2"/>
      </w:pPr>
      <w:r>
        <w:t xml:space="preserve">200 </w:t>
      </w:r>
      <w:r w:rsidR="00DB23AF">
        <w:t>Reserved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6D103637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73542">
              <w:t>Crosswalk</w:t>
            </w:r>
          </w:p>
        </w:tc>
      </w:tr>
      <w:tr w:rsidR="00DB23AF" w:rsidRPr="00E60D07" w14:paraId="67D3CCF8" w14:textId="77777777" w:rsidTr="00DB23AF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55251057" w:rsidR="00DB23AF" w:rsidRPr="00E60D07" w:rsidRDefault="00DB23AF" w:rsidP="00DB23AF">
            <w:pPr>
              <w:rPr>
                <w:rFonts w:eastAsia="Times New Roman" w:cs="Arial"/>
              </w:rPr>
            </w:pPr>
            <w:r w:rsidRPr="00352454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7237ED0C" w:rsidR="00DB23AF" w:rsidRPr="00E60D07" w:rsidRDefault="00DB23AF" w:rsidP="00DB23AF">
            <w:pPr>
              <w:rPr>
                <w:rFonts w:eastAsia="Times New Roman" w:cs="Arial"/>
              </w:rPr>
            </w:pPr>
            <w:r w:rsidRPr="00352454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23AF" w:rsidRPr="00E60D07" w14:paraId="76B27CCC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5B513863" w14:textId="6D6A4E85" w:rsidR="00DB23AF" w:rsidRPr="00E60D07" w:rsidRDefault="00DB23AF" w:rsidP="00DB23AF">
            <w:pPr>
              <w:rPr>
                <w:rFonts w:eastAsia="Times New Roman" w:cs="Arial"/>
              </w:rPr>
            </w:pPr>
            <w:r w:rsidRPr="00352454">
              <w:t>202</w:t>
            </w:r>
          </w:p>
        </w:tc>
        <w:tc>
          <w:tcPr>
            <w:tcW w:w="7650" w:type="dxa"/>
            <w:vAlign w:val="center"/>
          </w:tcPr>
          <w:p w14:paraId="55ED1763" w14:textId="6FEE4EAF" w:rsidR="00DB23AF" w:rsidRPr="00E60D07" w:rsidRDefault="00DB23AF" w:rsidP="00DB23AF">
            <w:pPr>
              <w:rPr>
                <w:rFonts w:eastAsia="Times New Roman" w:cs="Arial"/>
              </w:rPr>
            </w:pPr>
            <w:r w:rsidRPr="00352454">
              <w:t>RESERVED</w:t>
            </w:r>
          </w:p>
        </w:tc>
        <w:tc>
          <w:tcPr>
            <w:tcW w:w="1620" w:type="dxa"/>
            <w:vAlign w:val="center"/>
          </w:tcPr>
          <w:p w14:paraId="03A7209D" w14:textId="733F4C14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23AF" w:rsidRPr="00E60D07" w14:paraId="5C2E1343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6E178321" w14:textId="4C2D52A9" w:rsidR="00DB23AF" w:rsidRPr="00E60D07" w:rsidRDefault="00DB23AF" w:rsidP="00DB23AF">
            <w:pPr>
              <w:rPr>
                <w:rFonts w:eastAsia="Times New Roman" w:cs="Arial"/>
              </w:rPr>
            </w:pPr>
            <w:r w:rsidRPr="00352454">
              <w:t>203</w:t>
            </w:r>
          </w:p>
        </w:tc>
        <w:tc>
          <w:tcPr>
            <w:tcW w:w="7650" w:type="dxa"/>
            <w:vAlign w:val="center"/>
          </w:tcPr>
          <w:p w14:paraId="170E6E85" w14:textId="17179B15" w:rsidR="00DB23AF" w:rsidRPr="00E60D07" w:rsidRDefault="00DB23AF" w:rsidP="00DB23AF">
            <w:pPr>
              <w:rPr>
                <w:rFonts w:eastAsia="Times New Roman" w:cs="Arial"/>
              </w:rPr>
            </w:pPr>
            <w:r w:rsidRPr="00352454">
              <w:t>RESERVED</w:t>
            </w:r>
          </w:p>
        </w:tc>
        <w:tc>
          <w:tcPr>
            <w:tcW w:w="1620" w:type="dxa"/>
            <w:vAlign w:val="center"/>
          </w:tcPr>
          <w:p w14:paraId="1FB29C97" w14:textId="71148552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23AF" w:rsidRPr="00E60D07" w14:paraId="14177C0F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2B22CAE6" w14:textId="7F2E4EE7" w:rsidR="00DB23AF" w:rsidRPr="00E60D07" w:rsidRDefault="00DB23AF" w:rsidP="00DB23AF">
            <w:pPr>
              <w:rPr>
                <w:rFonts w:eastAsia="Times New Roman" w:cs="Arial"/>
              </w:rPr>
            </w:pPr>
            <w:r w:rsidRPr="00352454">
              <w:t>204</w:t>
            </w:r>
          </w:p>
        </w:tc>
        <w:tc>
          <w:tcPr>
            <w:tcW w:w="7650" w:type="dxa"/>
            <w:vAlign w:val="center"/>
          </w:tcPr>
          <w:p w14:paraId="70CEB03E" w14:textId="46C0BDAB" w:rsidR="00DB23AF" w:rsidRPr="00E60D07" w:rsidRDefault="00DB23AF" w:rsidP="00DB23AF">
            <w:pPr>
              <w:rPr>
                <w:rFonts w:eastAsia="Times New Roman" w:cs="Arial"/>
              </w:rPr>
            </w:pPr>
            <w:r w:rsidRPr="00352454">
              <w:t>RESERVED</w:t>
            </w:r>
          </w:p>
        </w:tc>
        <w:tc>
          <w:tcPr>
            <w:tcW w:w="1620" w:type="dxa"/>
            <w:vAlign w:val="center"/>
          </w:tcPr>
          <w:p w14:paraId="444C40CC" w14:textId="0841627E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23AF" w:rsidRPr="00E60D07" w14:paraId="19EAC923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61461B6F" w14:textId="09C2ABC2" w:rsidR="00DB23AF" w:rsidRPr="00E60D07" w:rsidRDefault="00DB23AF" w:rsidP="00DB23AF">
            <w:pPr>
              <w:rPr>
                <w:rFonts w:eastAsia="Times New Roman" w:cs="Arial"/>
              </w:rPr>
            </w:pPr>
            <w:r w:rsidRPr="00352454">
              <w:t>205</w:t>
            </w:r>
          </w:p>
        </w:tc>
        <w:tc>
          <w:tcPr>
            <w:tcW w:w="7650" w:type="dxa"/>
            <w:vAlign w:val="center"/>
          </w:tcPr>
          <w:p w14:paraId="59975919" w14:textId="251D6605" w:rsidR="00DB23AF" w:rsidRPr="00E60D07" w:rsidRDefault="00DB23AF" w:rsidP="00DB23AF">
            <w:pPr>
              <w:rPr>
                <w:rFonts w:eastAsia="Times New Roman" w:cs="Arial"/>
              </w:rPr>
            </w:pPr>
            <w:r w:rsidRPr="00352454">
              <w:t>RESERVED</w:t>
            </w:r>
          </w:p>
        </w:tc>
        <w:tc>
          <w:tcPr>
            <w:tcW w:w="1620" w:type="dxa"/>
            <w:vAlign w:val="center"/>
          </w:tcPr>
          <w:p w14:paraId="1E4203E1" w14:textId="2880E572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72EE8361" w14:textId="77777777" w:rsidR="00AF5E9F" w:rsidRDefault="00AF5E9F" w:rsidP="007F79E0">
      <w:pPr>
        <w:pStyle w:val="Heading2"/>
      </w:pPr>
    </w:p>
    <w:p w14:paraId="189081E8" w14:textId="77777777" w:rsidR="00AF5E9F" w:rsidRDefault="00AF5E9F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7B6E002B" w14:textId="43330D42" w:rsidR="00E60D07" w:rsidRDefault="00E60D07" w:rsidP="007F79E0">
      <w:pPr>
        <w:pStyle w:val="Heading2"/>
      </w:pPr>
      <w:r>
        <w:lastRenderedPageBreak/>
        <w:t xml:space="preserve">300 </w:t>
      </w:r>
      <w:r w:rsidR="00DB23AF">
        <w:t>Foundations of Information Technolog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7B83D53C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73542">
              <w:t>Crosswalk</w:t>
            </w:r>
          </w:p>
        </w:tc>
      </w:tr>
      <w:tr w:rsidR="00DB23AF" w:rsidRPr="00E60D07" w14:paraId="6963B85D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1F0239E8" w14:textId="28A9136B" w:rsidR="00DB23AF" w:rsidRPr="00E60D07" w:rsidRDefault="00DB23AF" w:rsidP="00DB23AF">
            <w:pPr>
              <w:rPr>
                <w:rFonts w:eastAsia="Times New Roman" w:cs="Arial"/>
              </w:rPr>
            </w:pPr>
            <w:r w:rsidRPr="00C6019C">
              <w:t>301</w:t>
            </w:r>
          </w:p>
        </w:tc>
        <w:tc>
          <w:tcPr>
            <w:tcW w:w="7650" w:type="dxa"/>
            <w:vAlign w:val="center"/>
          </w:tcPr>
          <w:p w14:paraId="3374318E" w14:textId="2A77C29C" w:rsidR="00DB23AF" w:rsidRPr="00E60D07" w:rsidRDefault="00DB23AF" w:rsidP="00DB23AF">
            <w:pPr>
              <w:rPr>
                <w:rFonts w:eastAsia="Times New Roman" w:cs="Arial"/>
              </w:rPr>
            </w:pPr>
            <w:r w:rsidRPr="00C6019C">
              <w:t>Research the evolution of information technology.</w:t>
            </w:r>
          </w:p>
        </w:tc>
        <w:tc>
          <w:tcPr>
            <w:tcW w:w="1620" w:type="dxa"/>
            <w:hideMark/>
          </w:tcPr>
          <w:p w14:paraId="0B9DD7E0" w14:textId="0569F95A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23AF" w:rsidRPr="00E60D07" w14:paraId="748A0D7E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31A4BEB3" w14:textId="572422E6" w:rsidR="00DB23AF" w:rsidRPr="00E60D07" w:rsidRDefault="00DB23AF" w:rsidP="00DB23AF">
            <w:pPr>
              <w:rPr>
                <w:rFonts w:eastAsia="Times New Roman" w:cs="Arial"/>
              </w:rPr>
            </w:pPr>
            <w:r w:rsidRPr="00C6019C">
              <w:t>302</w:t>
            </w:r>
          </w:p>
        </w:tc>
        <w:tc>
          <w:tcPr>
            <w:tcW w:w="7650" w:type="dxa"/>
            <w:vAlign w:val="center"/>
          </w:tcPr>
          <w:p w14:paraId="1834969F" w14:textId="7B90E7E8" w:rsidR="00DB23AF" w:rsidRPr="00E60D07" w:rsidRDefault="00DB23AF" w:rsidP="00DB23AF">
            <w:pPr>
              <w:rPr>
                <w:rFonts w:eastAsia="Times New Roman" w:cs="Arial"/>
              </w:rPr>
            </w:pPr>
            <w:r w:rsidRPr="00C6019C">
              <w:t xml:space="preserve">Analyze the impact of information technology on business. </w:t>
            </w:r>
          </w:p>
        </w:tc>
        <w:tc>
          <w:tcPr>
            <w:tcW w:w="1620" w:type="dxa"/>
          </w:tcPr>
          <w:p w14:paraId="34831114" w14:textId="4D8FA59F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23AF" w:rsidRPr="00E60D07" w14:paraId="1E273870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63C91099" w14:textId="6A46C0C6" w:rsidR="00DB23AF" w:rsidRPr="00D75E05" w:rsidRDefault="00DB23AF" w:rsidP="00DB23AF">
            <w:r w:rsidRPr="00C6019C">
              <w:t>303</w:t>
            </w:r>
          </w:p>
        </w:tc>
        <w:tc>
          <w:tcPr>
            <w:tcW w:w="7650" w:type="dxa"/>
            <w:vAlign w:val="center"/>
          </w:tcPr>
          <w:p w14:paraId="338EA030" w14:textId="3C3C136E" w:rsidR="00DB23AF" w:rsidRPr="00D75E05" w:rsidRDefault="00DB23AF" w:rsidP="00DB23AF">
            <w:r w:rsidRPr="00C6019C">
              <w:t>RESERVED</w:t>
            </w:r>
          </w:p>
        </w:tc>
        <w:tc>
          <w:tcPr>
            <w:tcW w:w="1620" w:type="dxa"/>
          </w:tcPr>
          <w:p w14:paraId="01A42CC7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5691E2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24A26E01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36107DC7" w14:textId="1E227E7F" w:rsidR="00DB23AF" w:rsidRPr="00D75E05" w:rsidRDefault="00DB23AF" w:rsidP="00DB23AF">
            <w:r w:rsidRPr="00C6019C">
              <w:t>304</w:t>
            </w:r>
          </w:p>
        </w:tc>
        <w:tc>
          <w:tcPr>
            <w:tcW w:w="7650" w:type="dxa"/>
            <w:vAlign w:val="center"/>
          </w:tcPr>
          <w:p w14:paraId="31B61E46" w14:textId="506DD457" w:rsidR="00DB23AF" w:rsidRPr="00D75E05" w:rsidRDefault="00DB23AF" w:rsidP="00DB23AF">
            <w:r w:rsidRPr="00C6019C">
              <w:t>Identify basic data types used as web assets.</w:t>
            </w:r>
          </w:p>
        </w:tc>
        <w:tc>
          <w:tcPr>
            <w:tcW w:w="1620" w:type="dxa"/>
          </w:tcPr>
          <w:p w14:paraId="32B43B3F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51B53B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3CDE09A1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667A4224" w14:textId="34893FFB" w:rsidR="00DB23AF" w:rsidRPr="00D75E05" w:rsidRDefault="00DB23AF" w:rsidP="00DB23AF">
            <w:r w:rsidRPr="00C6019C">
              <w:t>305</w:t>
            </w:r>
          </w:p>
        </w:tc>
        <w:tc>
          <w:tcPr>
            <w:tcW w:w="7650" w:type="dxa"/>
            <w:vAlign w:val="center"/>
          </w:tcPr>
          <w:p w14:paraId="7B484846" w14:textId="0E07AD38" w:rsidR="00DB23AF" w:rsidRPr="00D75E05" w:rsidRDefault="00DB23AF" w:rsidP="00DB23AF">
            <w:r w:rsidRPr="00C6019C">
              <w:t>Describe the evolution of the Internet and how it is used.</w:t>
            </w:r>
          </w:p>
        </w:tc>
        <w:tc>
          <w:tcPr>
            <w:tcW w:w="1620" w:type="dxa"/>
          </w:tcPr>
          <w:p w14:paraId="1F09A689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46880C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510AD294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22A89CEE" w14:textId="53BD8872" w:rsidR="00DB23AF" w:rsidRPr="00D75E05" w:rsidRDefault="00DB23AF" w:rsidP="00DB23AF">
            <w:r w:rsidRPr="00C6019C">
              <w:t>306</w:t>
            </w:r>
          </w:p>
        </w:tc>
        <w:tc>
          <w:tcPr>
            <w:tcW w:w="7650" w:type="dxa"/>
            <w:vAlign w:val="center"/>
          </w:tcPr>
          <w:p w14:paraId="399911CE" w14:textId="0BC4E8FF" w:rsidR="00DB23AF" w:rsidRPr="00D75E05" w:rsidRDefault="00DB23AF" w:rsidP="00DB23AF">
            <w:r w:rsidRPr="00C6019C">
              <w:t>Identify emerging information technologies.</w:t>
            </w:r>
          </w:p>
        </w:tc>
        <w:tc>
          <w:tcPr>
            <w:tcW w:w="1620" w:type="dxa"/>
          </w:tcPr>
          <w:p w14:paraId="404CE048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44F8D4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51C2662F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77B9D8A5" w14:textId="1C2B2ED1" w:rsidR="00DB23AF" w:rsidRPr="00FA6E39" w:rsidRDefault="00DB23AF" w:rsidP="00DB23AF">
            <w:r w:rsidRPr="00C6019C">
              <w:t>307</w:t>
            </w:r>
          </w:p>
        </w:tc>
        <w:tc>
          <w:tcPr>
            <w:tcW w:w="7650" w:type="dxa"/>
            <w:vAlign w:val="center"/>
          </w:tcPr>
          <w:p w14:paraId="2FB93165" w14:textId="3FAFD9E6" w:rsidR="00DB23AF" w:rsidRPr="00FA6E39" w:rsidRDefault="00DB23AF" w:rsidP="00DB23AF">
            <w:r w:rsidRPr="00C6019C">
              <w:t>Analyze the impact of information technology on society.</w:t>
            </w:r>
          </w:p>
        </w:tc>
        <w:tc>
          <w:tcPr>
            <w:tcW w:w="1620" w:type="dxa"/>
          </w:tcPr>
          <w:p w14:paraId="6EA8C87B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C1FF9E3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298DA3DD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751E38A3" w14:textId="58471B74" w:rsidR="00DB23AF" w:rsidRPr="00FA6E39" w:rsidRDefault="00DB23AF" w:rsidP="00DB23AF">
            <w:r w:rsidRPr="00C6019C">
              <w:t>308</w:t>
            </w:r>
          </w:p>
        </w:tc>
        <w:tc>
          <w:tcPr>
            <w:tcW w:w="7650" w:type="dxa"/>
            <w:vAlign w:val="center"/>
          </w:tcPr>
          <w:p w14:paraId="236FB1F0" w14:textId="3AF5153F" w:rsidR="00DB23AF" w:rsidRPr="00FA6E39" w:rsidRDefault="00DB23AF" w:rsidP="00DB23AF">
            <w:r w:rsidRPr="00C6019C">
              <w:t>Identify file storage sizes and the relationship to each other.</w:t>
            </w:r>
          </w:p>
        </w:tc>
        <w:tc>
          <w:tcPr>
            <w:tcW w:w="1620" w:type="dxa"/>
          </w:tcPr>
          <w:p w14:paraId="0F0A0D3F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AAE130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334A184C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29D17E35" w14:textId="673CDF23" w:rsidR="00DB23AF" w:rsidRPr="00FA6E39" w:rsidRDefault="00DB23AF" w:rsidP="00DB23AF">
            <w:r w:rsidRPr="00C6019C">
              <w:t>309</w:t>
            </w:r>
          </w:p>
        </w:tc>
        <w:tc>
          <w:tcPr>
            <w:tcW w:w="7650" w:type="dxa"/>
            <w:vAlign w:val="center"/>
          </w:tcPr>
          <w:p w14:paraId="64E37C1C" w14:textId="254925F9" w:rsidR="00DB23AF" w:rsidRPr="00FA6E39" w:rsidRDefault="00DB23AF" w:rsidP="00DB23AF">
            <w:r w:rsidRPr="00C6019C">
              <w:t>Demonstrate consistent and clear file naming conventions.</w:t>
            </w:r>
          </w:p>
        </w:tc>
        <w:tc>
          <w:tcPr>
            <w:tcW w:w="1620" w:type="dxa"/>
          </w:tcPr>
          <w:p w14:paraId="061D3B9B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A845F55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0DC15B60" w:rsidR="007F79E0" w:rsidRDefault="007F79E0" w:rsidP="007F79E0">
      <w:pPr>
        <w:pStyle w:val="Heading2"/>
      </w:pPr>
      <w:r>
        <w:t xml:space="preserve">400 </w:t>
      </w:r>
      <w:r w:rsidR="00DB23AF">
        <w:t>Computer</w:t>
      </w:r>
      <w:r w:rsidR="00B83C2B">
        <w:t xml:space="preserve"> Applica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6C879717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73542">
              <w:t>Crosswalk</w:t>
            </w:r>
          </w:p>
        </w:tc>
      </w:tr>
      <w:tr w:rsidR="00DB23AF" w:rsidRPr="00E60D07" w14:paraId="791966A0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39A866F3" w14:textId="6F7B3DD5" w:rsidR="00DB23AF" w:rsidRPr="00E60D07" w:rsidRDefault="00DB23AF" w:rsidP="00DB23AF">
            <w:pPr>
              <w:rPr>
                <w:rFonts w:eastAsia="Times New Roman" w:cs="Arial"/>
              </w:rPr>
            </w:pPr>
            <w:r w:rsidRPr="003D1D9F">
              <w:t>401</w:t>
            </w:r>
          </w:p>
        </w:tc>
        <w:tc>
          <w:tcPr>
            <w:tcW w:w="7650" w:type="dxa"/>
            <w:vAlign w:val="center"/>
          </w:tcPr>
          <w:p w14:paraId="0C82466E" w14:textId="2784FEF5" w:rsidR="00DB23AF" w:rsidRPr="00E60D07" w:rsidRDefault="00DB23AF" w:rsidP="00DB23AF">
            <w:pPr>
              <w:rPr>
                <w:rFonts w:eastAsia="Times New Roman" w:cs="Arial"/>
              </w:rPr>
            </w:pPr>
            <w:r w:rsidRPr="003D1D9F">
              <w:t>Create documents using word processing/publishing software.</w:t>
            </w:r>
          </w:p>
        </w:tc>
        <w:tc>
          <w:tcPr>
            <w:tcW w:w="1620" w:type="dxa"/>
            <w:hideMark/>
          </w:tcPr>
          <w:p w14:paraId="7CD4AEBE" w14:textId="539A309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23AF" w:rsidRPr="00E60D07" w14:paraId="5F81F3BC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5E830D7F" w14:textId="0B8C472D" w:rsidR="00DB23AF" w:rsidRPr="00E60D07" w:rsidRDefault="00DB23AF" w:rsidP="00DB23AF">
            <w:pPr>
              <w:rPr>
                <w:rFonts w:eastAsia="Times New Roman" w:cs="Arial"/>
              </w:rPr>
            </w:pPr>
            <w:r w:rsidRPr="003D1D9F">
              <w:t>402</w:t>
            </w:r>
          </w:p>
        </w:tc>
        <w:tc>
          <w:tcPr>
            <w:tcW w:w="7650" w:type="dxa"/>
            <w:vAlign w:val="center"/>
          </w:tcPr>
          <w:p w14:paraId="64A9A743" w14:textId="70A50465" w:rsidR="00DB23AF" w:rsidRPr="00E60D07" w:rsidRDefault="00DB23AF" w:rsidP="00DB23AF">
            <w:pPr>
              <w:rPr>
                <w:rFonts w:eastAsia="Times New Roman" w:cs="Arial"/>
              </w:rPr>
            </w:pPr>
            <w:r w:rsidRPr="003D1D9F">
              <w:t>RESERVED</w:t>
            </w:r>
          </w:p>
        </w:tc>
        <w:tc>
          <w:tcPr>
            <w:tcW w:w="1620" w:type="dxa"/>
          </w:tcPr>
          <w:p w14:paraId="5B82A548" w14:textId="671BF7FD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23AF" w:rsidRPr="00E60D07" w14:paraId="7424F3C6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6B4AC167" w14:textId="63A13962" w:rsidR="00DB23AF" w:rsidRPr="00E60D07" w:rsidRDefault="00DB23AF" w:rsidP="00DB23AF">
            <w:pPr>
              <w:rPr>
                <w:rFonts w:eastAsia="Times New Roman" w:cs="Arial"/>
              </w:rPr>
            </w:pPr>
            <w:r w:rsidRPr="003D1D9F">
              <w:t>403</w:t>
            </w:r>
          </w:p>
        </w:tc>
        <w:tc>
          <w:tcPr>
            <w:tcW w:w="7650" w:type="dxa"/>
            <w:vAlign w:val="center"/>
          </w:tcPr>
          <w:p w14:paraId="2DEA73F8" w14:textId="523365D1" w:rsidR="00DB23AF" w:rsidRPr="00E60D07" w:rsidRDefault="00DB23AF" w:rsidP="00DB23AF">
            <w:pPr>
              <w:rPr>
                <w:rFonts w:eastAsia="Times New Roman" w:cs="Arial"/>
              </w:rPr>
            </w:pPr>
            <w:r w:rsidRPr="003D1D9F">
              <w:t xml:space="preserve">Create spreadsheets for real-world business problems. </w:t>
            </w:r>
          </w:p>
        </w:tc>
        <w:tc>
          <w:tcPr>
            <w:tcW w:w="1620" w:type="dxa"/>
          </w:tcPr>
          <w:p w14:paraId="166FCC22" w14:textId="27C72561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2F0B09F9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203662C9" w14:textId="60DEED3A" w:rsidR="00DB23AF" w:rsidRPr="00E60D07" w:rsidRDefault="00DB23AF" w:rsidP="00DB23AF">
            <w:pPr>
              <w:rPr>
                <w:rFonts w:eastAsia="Times New Roman" w:cs="Arial"/>
              </w:rPr>
            </w:pPr>
            <w:r w:rsidRPr="003D1D9F">
              <w:t>404</w:t>
            </w:r>
          </w:p>
        </w:tc>
        <w:tc>
          <w:tcPr>
            <w:tcW w:w="7650" w:type="dxa"/>
            <w:vAlign w:val="center"/>
          </w:tcPr>
          <w:p w14:paraId="6178697F" w14:textId="1B7193F7" w:rsidR="00DB23AF" w:rsidRPr="00E60D07" w:rsidRDefault="00DB23AF" w:rsidP="00DB23AF">
            <w:pPr>
              <w:rPr>
                <w:rFonts w:eastAsia="Times New Roman" w:cs="Arial"/>
              </w:rPr>
            </w:pPr>
            <w:r w:rsidRPr="003D1D9F">
              <w:t>RESERVED</w:t>
            </w:r>
          </w:p>
        </w:tc>
        <w:tc>
          <w:tcPr>
            <w:tcW w:w="1620" w:type="dxa"/>
          </w:tcPr>
          <w:p w14:paraId="63741AFB" w14:textId="69C49246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77117501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2487E30C" w14:textId="6F46325C" w:rsidR="00DB23AF" w:rsidRPr="00A83315" w:rsidRDefault="00DB23AF" w:rsidP="00DB23AF">
            <w:r w:rsidRPr="003D1D9F">
              <w:t>405</w:t>
            </w:r>
          </w:p>
        </w:tc>
        <w:tc>
          <w:tcPr>
            <w:tcW w:w="7650" w:type="dxa"/>
            <w:vAlign w:val="center"/>
          </w:tcPr>
          <w:p w14:paraId="0C1E0B38" w14:textId="7306E622" w:rsidR="00DB23AF" w:rsidRPr="00A83315" w:rsidRDefault="00DB23AF" w:rsidP="00DB23AF">
            <w:r w:rsidRPr="003D1D9F">
              <w:t xml:space="preserve">Differentiate the features and advantages of code editors. </w:t>
            </w:r>
          </w:p>
        </w:tc>
        <w:tc>
          <w:tcPr>
            <w:tcW w:w="1620" w:type="dxa"/>
          </w:tcPr>
          <w:p w14:paraId="77A11E3C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B11DB28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425065AE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32DB8E64" w14:textId="6AB7AA26" w:rsidR="00DB23AF" w:rsidRPr="00A83315" w:rsidRDefault="00DB23AF" w:rsidP="00DB23AF">
            <w:r w:rsidRPr="003D1D9F">
              <w:t>406</w:t>
            </w:r>
          </w:p>
        </w:tc>
        <w:tc>
          <w:tcPr>
            <w:tcW w:w="7650" w:type="dxa"/>
            <w:vAlign w:val="center"/>
          </w:tcPr>
          <w:p w14:paraId="2BF2571D" w14:textId="2A4A0A3C" w:rsidR="00DB23AF" w:rsidRPr="00A83315" w:rsidRDefault="00DB23AF" w:rsidP="00DB23AF">
            <w:r w:rsidRPr="003D1D9F">
              <w:t xml:space="preserve">Implement advanced Internet and </w:t>
            </w:r>
            <w:r w:rsidR="006E7675">
              <w:t>B</w:t>
            </w:r>
            <w:r w:rsidRPr="003D1D9F">
              <w:t>oolean search parameters.</w:t>
            </w:r>
          </w:p>
        </w:tc>
        <w:tc>
          <w:tcPr>
            <w:tcW w:w="1620" w:type="dxa"/>
          </w:tcPr>
          <w:p w14:paraId="0B04CF23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3A82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6EB7CB0D" w:rsidR="007F79E0" w:rsidRDefault="007F79E0" w:rsidP="007F79E0">
      <w:pPr>
        <w:pStyle w:val="Heading2"/>
      </w:pPr>
      <w:r>
        <w:t xml:space="preserve">500 </w:t>
      </w:r>
      <w:r w:rsidR="00DB23AF">
        <w:t>Fundamentals of Computer Opera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59ECE4CC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73542">
              <w:t>Crosswalk</w:t>
            </w:r>
          </w:p>
        </w:tc>
      </w:tr>
      <w:bookmarkEnd w:id="2"/>
      <w:tr w:rsidR="00DB23AF" w:rsidRPr="00E60D07" w14:paraId="64B4DFEA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63D6D65B" w14:textId="7909B299" w:rsidR="00DB23AF" w:rsidRPr="00E60D07" w:rsidRDefault="00DB23AF" w:rsidP="00DB23AF">
            <w:pPr>
              <w:rPr>
                <w:rFonts w:eastAsia="Times New Roman" w:cs="Arial"/>
              </w:rPr>
            </w:pPr>
            <w:r w:rsidRPr="00E4511D">
              <w:t>501</w:t>
            </w:r>
          </w:p>
        </w:tc>
        <w:tc>
          <w:tcPr>
            <w:tcW w:w="7650" w:type="dxa"/>
            <w:vAlign w:val="center"/>
          </w:tcPr>
          <w:p w14:paraId="43EA4BD5" w14:textId="47B276B4" w:rsidR="00DB23AF" w:rsidRPr="00E60D07" w:rsidRDefault="00DB23AF" w:rsidP="00DB23AF">
            <w:pPr>
              <w:rPr>
                <w:rFonts w:eastAsia="Times New Roman" w:cs="Arial"/>
              </w:rPr>
            </w:pPr>
            <w:r w:rsidRPr="00E4511D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23AF" w:rsidRPr="00E60D07" w14:paraId="1C04BD62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09FF0FDE" w14:textId="7727A118" w:rsidR="00DB23AF" w:rsidRPr="00E60D07" w:rsidRDefault="00DB23AF" w:rsidP="00DB23AF">
            <w:pPr>
              <w:rPr>
                <w:rFonts w:eastAsia="Times New Roman" w:cs="Arial"/>
              </w:rPr>
            </w:pPr>
            <w:r w:rsidRPr="00E4511D">
              <w:t>502</w:t>
            </w:r>
          </w:p>
        </w:tc>
        <w:tc>
          <w:tcPr>
            <w:tcW w:w="7650" w:type="dxa"/>
            <w:vAlign w:val="center"/>
          </w:tcPr>
          <w:p w14:paraId="191074CB" w14:textId="56712884" w:rsidR="00DB23AF" w:rsidRPr="00E60D07" w:rsidRDefault="00DB23AF" w:rsidP="00DB23AF">
            <w:pPr>
              <w:rPr>
                <w:rFonts w:eastAsia="Times New Roman" w:cs="Arial"/>
              </w:rPr>
            </w:pPr>
            <w:r w:rsidRPr="00E4511D">
              <w:t>RESERVED</w:t>
            </w:r>
          </w:p>
        </w:tc>
        <w:tc>
          <w:tcPr>
            <w:tcW w:w="1620" w:type="dxa"/>
            <w:vAlign w:val="center"/>
          </w:tcPr>
          <w:p w14:paraId="275D4B9E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23AF" w:rsidRPr="00E60D07" w14:paraId="23A65B32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0616618E" w14:textId="11CD2595" w:rsidR="00DB23AF" w:rsidRPr="00E20E4E" w:rsidRDefault="00DB23AF" w:rsidP="00DB23AF">
            <w:r w:rsidRPr="00E4511D">
              <w:lastRenderedPageBreak/>
              <w:t>503</w:t>
            </w:r>
          </w:p>
        </w:tc>
        <w:tc>
          <w:tcPr>
            <w:tcW w:w="7650" w:type="dxa"/>
            <w:vAlign w:val="center"/>
          </w:tcPr>
          <w:p w14:paraId="23A934D8" w14:textId="337B81C8" w:rsidR="00DB23AF" w:rsidRPr="00E20E4E" w:rsidRDefault="00DB23AF" w:rsidP="00DB23AF">
            <w:r w:rsidRPr="00E4511D">
              <w:t>Use connectivity devices and peripheral equipment.</w:t>
            </w:r>
          </w:p>
        </w:tc>
        <w:tc>
          <w:tcPr>
            <w:tcW w:w="1620" w:type="dxa"/>
            <w:vAlign w:val="center"/>
          </w:tcPr>
          <w:p w14:paraId="2D5CF50C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319823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26F3CF6A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78B9ED2D" w14:textId="2EFE0213" w:rsidR="00DB23AF" w:rsidRPr="00E20E4E" w:rsidRDefault="00DB23AF" w:rsidP="00DB23AF">
            <w:r w:rsidRPr="00E4511D">
              <w:t>504</w:t>
            </w:r>
          </w:p>
        </w:tc>
        <w:tc>
          <w:tcPr>
            <w:tcW w:w="7650" w:type="dxa"/>
            <w:vAlign w:val="center"/>
          </w:tcPr>
          <w:p w14:paraId="0FCCDC0D" w14:textId="2F9CE1E9" w:rsidR="00DB23AF" w:rsidRPr="00E20E4E" w:rsidRDefault="00DB23AF" w:rsidP="00DB23AF">
            <w:r w:rsidRPr="00E4511D">
              <w:t>Manage the various file types in accordance with asset management principles.</w:t>
            </w:r>
          </w:p>
        </w:tc>
        <w:tc>
          <w:tcPr>
            <w:tcW w:w="1620" w:type="dxa"/>
            <w:vAlign w:val="center"/>
          </w:tcPr>
          <w:p w14:paraId="41228636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8394E4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3B407B1D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25DE3EC9" w14:textId="25EF62D1" w:rsidR="00DB23AF" w:rsidRPr="00E20E4E" w:rsidRDefault="00DB23AF" w:rsidP="00DB23AF">
            <w:r w:rsidRPr="00E4511D">
              <w:t>505</w:t>
            </w:r>
          </w:p>
        </w:tc>
        <w:tc>
          <w:tcPr>
            <w:tcW w:w="7650" w:type="dxa"/>
            <w:vAlign w:val="center"/>
          </w:tcPr>
          <w:p w14:paraId="5A1B6F0C" w14:textId="2681D471" w:rsidR="00DB23AF" w:rsidRPr="00E20E4E" w:rsidRDefault="00DB23AF" w:rsidP="00DB23AF">
            <w:r w:rsidRPr="00E4511D">
              <w:t>Compare and contrast the basic differences among operating systems.</w:t>
            </w:r>
          </w:p>
        </w:tc>
        <w:tc>
          <w:tcPr>
            <w:tcW w:w="1620" w:type="dxa"/>
            <w:vAlign w:val="center"/>
          </w:tcPr>
          <w:p w14:paraId="69800AE1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2E4CAD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55D1D805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2CE2B189" w14:textId="22189905" w:rsidR="00DB23AF" w:rsidRPr="00D9079C" w:rsidRDefault="00DB23AF" w:rsidP="00DB23AF">
            <w:r w:rsidRPr="00E4511D">
              <w:t>506</w:t>
            </w:r>
          </w:p>
        </w:tc>
        <w:tc>
          <w:tcPr>
            <w:tcW w:w="7650" w:type="dxa"/>
            <w:vAlign w:val="center"/>
          </w:tcPr>
          <w:p w14:paraId="0FC19835" w14:textId="05B91B3F" w:rsidR="00DB23AF" w:rsidRPr="00D9079C" w:rsidRDefault="00DB23AF" w:rsidP="00DB23AF">
            <w:r w:rsidRPr="00E4511D">
              <w:t xml:space="preserve">Investigate basic issues affecting system purchase and upgrade decisions. </w:t>
            </w:r>
          </w:p>
        </w:tc>
        <w:tc>
          <w:tcPr>
            <w:tcW w:w="1620" w:type="dxa"/>
            <w:vAlign w:val="center"/>
          </w:tcPr>
          <w:p w14:paraId="10F8EF04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8F6240D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58522CF2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542F38DF" w14:textId="07C30876" w:rsidR="00DB23AF" w:rsidRPr="00D9079C" w:rsidRDefault="00DB23AF" w:rsidP="00DB23AF">
            <w:r w:rsidRPr="00E4511D">
              <w:t>507</w:t>
            </w:r>
          </w:p>
        </w:tc>
        <w:tc>
          <w:tcPr>
            <w:tcW w:w="7650" w:type="dxa"/>
            <w:vAlign w:val="center"/>
          </w:tcPr>
          <w:p w14:paraId="32A5B4E7" w14:textId="04A7A46C" w:rsidR="00DB23AF" w:rsidRPr="00D9079C" w:rsidRDefault="00DB23AF" w:rsidP="00DB23AF">
            <w:r w:rsidRPr="00E4511D">
              <w:t>RESERVED</w:t>
            </w:r>
          </w:p>
        </w:tc>
        <w:tc>
          <w:tcPr>
            <w:tcW w:w="1620" w:type="dxa"/>
            <w:vAlign w:val="center"/>
          </w:tcPr>
          <w:p w14:paraId="1A19DF5B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9A6CF0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2D970191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05715600" w14:textId="03C98E1B" w:rsidR="00DB23AF" w:rsidRPr="00D9079C" w:rsidRDefault="00DB23AF" w:rsidP="00DB23AF">
            <w:r w:rsidRPr="00E4511D">
              <w:t>508</w:t>
            </w:r>
          </w:p>
        </w:tc>
        <w:tc>
          <w:tcPr>
            <w:tcW w:w="7650" w:type="dxa"/>
            <w:vAlign w:val="center"/>
          </w:tcPr>
          <w:p w14:paraId="67FD02A2" w14:textId="26ABD709" w:rsidR="00DB23AF" w:rsidRPr="00D9079C" w:rsidRDefault="00DB23AF" w:rsidP="00DB23AF">
            <w:r w:rsidRPr="00E4511D">
              <w:t>Perform basic software preference configurations.</w:t>
            </w:r>
          </w:p>
        </w:tc>
        <w:tc>
          <w:tcPr>
            <w:tcW w:w="1620" w:type="dxa"/>
            <w:vAlign w:val="center"/>
          </w:tcPr>
          <w:p w14:paraId="705AE960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B7F09F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43995D11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552DA7AA" w14:textId="2DD16116" w:rsidR="00DB23AF" w:rsidRPr="00D9079C" w:rsidRDefault="00DB23AF" w:rsidP="00DB23AF">
            <w:r w:rsidRPr="00E4511D">
              <w:t>509</w:t>
            </w:r>
          </w:p>
        </w:tc>
        <w:tc>
          <w:tcPr>
            <w:tcW w:w="7650" w:type="dxa"/>
            <w:vAlign w:val="center"/>
          </w:tcPr>
          <w:p w14:paraId="5386166C" w14:textId="429016CB" w:rsidR="00DB23AF" w:rsidRPr="00D9079C" w:rsidRDefault="00DB23AF" w:rsidP="00DB23AF">
            <w:r w:rsidRPr="00E4511D">
              <w:t>Describe the importance of data backup strategies.</w:t>
            </w:r>
          </w:p>
        </w:tc>
        <w:tc>
          <w:tcPr>
            <w:tcW w:w="1620" w:type="dxa"/>
            <w:vAlign w:val="center"/>
          </w:tcPr>
          <w:p w14:paraId="5A171C21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39EF13C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254C0FDB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694B6F2F" w14:textId="2CC73AE5" w:rsidR="00DB23AF" w:rsidRPr="00D536BB" w:rsidRDefault="00DB23AF" w:rsidP="00DB23AF">
            <w:r w:rsidRPr="00E4511D">
              <w:t>510</w:t>
            </w:r>
          </w:p>
        </w:tc>
        <w:tc>
          <w:tcPr>
            <w:tcW w:w="7650" w:type="dxa"/>
            <w:vAlign w:val="center"/>
          </w:tcPr>
          <w:p w14:paraId="0DF56014" w14:textId="722B322A" w:rsidR="00DB23AF" w:rsidRPr="00D536BB" w:rsidRDefault="00DB23AF" w:rsidP="00DB23AF">
            <w:r w:rsidRPr="00E4511D">
              <w:t>RESERVED</w:t>
            </w:r>
          </w:p>
        </w:tc>
        <w:tc>
          <w:tcPr>
            <w:tcW w:w="1620" w:type="dxa"/>
            <w:vAlign w:val="center"/>
          </w:tcPr>
          <w:p w14:paraId="1973985D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2A8EB00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69AF18F9" w:rsidR="007F79E0" w:rsidRDefault="007F79E0" w:rsidP="007F79E0">
      <w:pPr>
        <w:pStyle w:val="Heading2"/>
      </w:pPr>
      <w:r>
        <w:t xml:space="preserve">600 </w:t>
      </w:r>
      <w:r w:rsidR="00DB23AF">
        <w:t>Network Fundamenta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22F506B4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73542">
              <w:t>Crosswalk</w:t>
            </w:r>
          </w:p>
        </w:tc>
      </w:tr>
      <w:tr w:rsidR="00DB23AF" w:rsidRPr="00E60D07" w14:paraId="45BEF1EA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53A14760" w14:textId="3D5E2681" w:rsidR="00DB23AF" w:rsidRPr="00E60D07" w:rsidRDefault="00DB23AF" w:rsidP="00DB23AF">
            <w:pPr>
              <w:rPr>
                <w:rFonts w:eastAsia="Times New Roman" w:cs="Arial"/>
              </w:rPr>
            </w:pPr>
            <w:r w:rsidRPr="004E1DD6">
              <w:t>601</w:t>
            </w:r>
          </w:p>
        </w:tc>
        <w:tc>
          <w:tcPr>
            <w:tcW w:w="7650" w:type="dxa"/>
            <w:vAlign w:val="center"/>
          </w:tcPr>
          <w:p w14:paraId="6D3BFECC" w14:textId="440BA093" w:rsidR="00DB23AF" w:rsidRPr="00E60D07" w:rsidRDefault="00DB23AF" w:rsidP="00DB23AF">
            <w:pPr>
              <w:rPr>
                <w:rFonts w:eastAsia="Times New Roman" w:cs="Arial"/>
              </w:rPr>
            </w:pPr>
            <w:r w:rsidRPr="004E1DD6">
              <w:t>Identify the elements that are required to connect to the Internet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23AF" w:rsidRPr="00E60D07" w14:paraId="5414A377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4953893B" w14:textId="091D3A08" w:rsidR="00DB23AF" w:rsidRPr="00E60D07" w:rsidRDefault="00DB23AF" w:rsidP="00DB23AF">
            <w:pPr>
              <w:rPr>
                <w:rFonts w:eastAsia="Times New Roman" w:cs="Arial"/>
              </w:rPr>
            </w:pPr>
            <w:r w:rsidRPr="004E1DD6">
              <w:t>602</w:t>
            </w:r>
          </w:p>
        </w:tc>
        <w:tc>
          <w:tcPr>
            <w:tcW w:w="7650" w:type="dxa"/>
            <w:vAlign w:val="center"/>
          </w:tcPr>
          <w:p w14:paraId="24C47381" w14:textId="01A332AF" w:rsidR="00DB23AF" w:rsidRPr="00E60D07" w:rsidRDefault="00DB23AF" w:rsidP="00DB23AF">
            <w:pPr>
              <w:rPr>
                <w:rFonts w:eastAsia="Times New Roman" w:cs="Arial"/>
              </w:rPr>
            </w:pPr>
            <w:r w:rsidRPr="004E1DD6">
              <w:t>RESERVED</w:t>
            </w:r>
          </w:p>
        </w:tc>
        <w:tc>
          <w:tcPr>
            <w:tcW w:w="1620" w:type="dxa"/>
            <w:vAlign w:val="center"/>
          </w:tcPr>
          <w:p w14:paraId="1F8FD1E4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23AF" w:rsidRPr="00E60D07" w14:paraId="6AEDD74B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36CFE745" w14:textId="4F9B9FDB" w:rsidR="00DB23AF" w:rsidRPr="00E60D07" w:rsidRDefault="00DB23AF" w:rsidP="00DB23AF">
            <w:pPr>
              <w:rPr>
                <w:rFonts w:eastAsia="Times New Roman" w:cs="Arial"/>
              </w:rPr>
            </w:pPr>
            <w:r w:rsidRPr="004E1DD6">
              <w:t>603</w:t>
            </w:r>
          </w:p>
        </w:tc>
        <w:tc>
          <w:tcPr>
            <w:tcW w:w="7650" w:type="dxa"/>
            <w:vAlign w:val="center"/>
          </w:tcPr>
          <w:p w14:paraId="60E81024" w14:textId="4A1DBFEA" w:rsidR="00DB23AF" w:rsidRPr="00E60D07" w:rsidRDefault="00DB23AF" w:rsidP="00DB23AF">
            <w:pPr>
              <w:rPr>
                <w:rFonts w:eastAsia="Times New Roman" w:cs="Arial"/>
              </w:rPr>
            </w:pPr>
            <w:r w:rsidRPr="004E1DD6">
              <w:t>RESERVED</w:t>
            </w:r>
          </w:p>
        </w:tc>
        <w:tc>
          <w:tcPr>
            <w:tcW w:w="1620" w:type="dxa"/>
            <w:vAlign w:val="center"/>
          </w:tcPr>
          <w:p w14:paraId="41C01942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23AF" w:rsidRPr="00E60D07" w14:paraId="0E27794E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41695A2C" w14:textId="40D1CDF4" w:rsidR="00DB23AF" w:rsidRPr="00E60D07" w:rsidRDefault="00DB23AF" w:rsidP="00DB23AF">
            <w:pPr>
              <w:rPr>
                <w:rFonts w:eastAsia="Times New Roman" w:cs="Arial"/>
              </w:rPr>
            </w:pPr>
            <w:r w:rsidRPr="004E1DD6">
              <w:t>604</w:t>
            </w:r>
          </w:p>
        </w:tc>
        <w:tc>
          <w:tcPr>
            <w:tcW w:w="7650" w:type="dxa"/>
            <w:vAlign w:val="center"/>
          </w:tcPr>
          <w:p w14:paraId="01B52E05" w14:textId="0C2CCB04" w:rsidR="00DB23AF" w:rsidRPr="00E60D07" w:rsidRDefault="00DB23AF" w:rsidP="00DB23AF">
            <w:pPr>
              <w:rPr>
                <w:rFonts w:eastAsia="Times New Roman" w:cs="Arial"/>
              </w:rPr>
            </w:pPr>
            <w:r w:rsidRPr="004E1DD6">
              <w:t xml:space="preserve">Compare the features of web browsers. </w:t>
            </w:r>
          </w:p>
        </w:tc>
        <w:tc>
          <w:tcPr>
            <w:tcW w:w="1620" w:type="dxa"/>
            <w:vAlign w:val="center"/>
          </w:tcPr>
          <w:p w14:paraId="1EB315BD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23AF" w:rsidRPr="00E60D07" w14:paraId="282AFF30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47AA332D" w14:textId="00292630" w:rsidR="00DB23AF" w:rsidRPr="00585B4F" w:rsidRDefault="00DB23AF" w:rsidP="00DB23AF">
            <w:r w:rsidRPr="004E1DD6">
              <w:t>605</w:t>
            </w:r>
          </w:p>
        </w:tc>
        <w:tc>
          <w:tcPr>
            <w:tcW w:w="7650" w:type="dxa"/>
            <w:vAlign w:val="center"/>
          </w:tcPr>
          <w:p w14:paraId="677A1046" w14:textId="3E3D2819" w:rsidR="00DB23AF" w:rsidRPr="00585B4F" w:rsidRDefault="00DB23AF" w:rsidP="00DB23AF">
            <w:r w:rsidRPr="004E1DD6">
              <w:t>Differentiate storage transfer technologies and processes.</w:t>
            </w:r>
          </w:p>
        </w:tc>
        <w:tc>
          <w:tcPr>
            <w:tcW w:w="1620" w:type="dxa"/>
            <w:vAlign w:val="center"/>
          </w:tcPr>
          <w:p w14:paraId="50CF3FD8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9D12952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7A22A59A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43A7FF96" w14:textId="441D065A" w:rsidR="00DB23AF" w:rsidRPr="00585B4F" w:rsidRDefault="00DB23AF" w:rsidP="00DB23AF">
            <w:r w:rsidRPr="004E1DD6">
              <w:t>606</w:t>
            </w:r>
          </w:p>
        </w:tc>
        <w:tc>
          <w:tcPr>
            <w:tcW w:w="7650" w:type="dxa"/>
            <w:vAlign w:val="center"/>
          </w:tcPr>
          <w:p w14:paraId="1F04F071" w14:textId="41602E67" w:rsidR="00DB23AF" w:rsidRPr="00585B4F" w:rsidRDefault="00DB23AF" w:rsidP="00DB23AF">
            <w:r w:rsidRPr="004E1DD6">
              <w:t>RESERVED</w:t>
            </w:r>
          </w:p>
        </w:tc>
        <w:tc>
          <w:tcPr>
            <w:tcW w:w="1620" w:type="dxa"/>
            <w:vAlign w:val="center"/>
          </w:tcPr>
          <w:p w14:paraId="1B88D574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7171AB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316D65E7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2A50C3AF" w14:textId="50DE0AF0" w:rsidR="00DB23AF" w:rsidRPr="00585B4F" w:rsidRDefault="00DB23AF" w:rsidP="00DB23AF">
            <w:r w:rsidRPr="004E1DD6">
              <w:t>607</w:t>
            </w:r>
          </w:p>
        </w:tc>
        <w:tc>
          <w:tcPr>
            <w:tcW w:w="7650" w:type="dxa"/>
            <w:vAlign w:val="center"/>
          </w:tcPr>
          <w:p w14:paraId="776FECCF" w14:textId="1FFCFD62" w:rsidR="00DB23AF" w:rsidRPr="00585B4F" w:rsidRDefault="00DB23AF" w:rsidP="00DB23AF">
            <w:r w:rsidRPr="004E1DD6">
              <w:t>RESERVED</w:t>
            </w:r>
          </w:p>
        </w:tc>
        <w:tc>
          <w:tcPr>
            <w:tcW w:w="1620" w:type="dxa"/>
            <w:vAlign w:val="center"/>
          </w:tcPr>
          <w:p w14:paraId="1BDCB20B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CA718C0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6FA26180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4AC1E4FE" w14:textId="47916ED8" w:rsidR="00DB23AF" w:rsidRPr="00945BE5" w:rsidRDefault="00DB23AF" w:rsidP="00DB23AF">
            <w:r w:rsidRPr="004E1DD6">
              <w:t>608</w:t>
            </w:r>
          </w:p>
        </w:tc>
        <w:tc>
          <w:tcPr>
            <w:tcW w:w="7650" w:type="dxa"/>
            <w:vAlign w:val="center"/>
          </w:tcPr>
          <w:p w14:paraId="0B7AB4FA" w14:textId="315630EE" w:rsidR="00DB23AF" w:rsidRPr="00945BE5" w:rsidRDefault="00DB23AF" w:rsidP="00DB23AF">
            <w:r w:rsidRPr="004E1DD6">
              <w:t>Describe file transfer as it relates to web publishing.</w:t>
            </w:r>
          </w:p>
        </w:tc>
        <w:tc>
          <w:tcPr>
            <w:tcW w:w="1620" w:type="dxa"/>
            <w:vAlign w:val="center"/>
          </w:tcPr>
          <w:p w14:paraId="7D7D7FFB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A3C3FB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44CF030F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04732CA5" w14:textId="529FF9D8" w:rsidR="00DB23AF" w:rsidRPr="00945BE5" w:rsidRDefault="00DB23AF" w:rsidP="00DB23AF">
            <w:r w:rsidRPr="004E1DD6">
              <w:t>609</w:t>
            </w:r>
          </w:p>
        </w:tc>
        <w:tc>
          <w:tcPr>
            <w:tcW w:w="7650" w:type="dxa"/>
            <w:vAlign w:val="center"/>
          </w:tcPr>
          <w:p w14:paraId="51845DBA" w14:textId="6D43BA70" w:rsidR="00DB23AF" w:rsidRPr="00945BE5" w:rsidRDefault="00DB23AF" w:rsidP="00DB23AF">
            <w:r w:rsidRPr="004E1DD6">
              <w:t xml:space="preserve">Examine </w:t>
            </w:r>
            <w:r w:rsidR="006E7675">
              <w:t>Secure Socket Layers (</w:t>
            </w:r>
            <w:r w:rsidRPr="004E1DD6">
              <w:t>SSL</w:t>
            </w:r>
            <w:r w:rsidR="006E7675">
              <w:t>) and Transport Layer Security (</w:t>
            </w:r>
            <w:r w:rsidRPr="004E1DD6">
              <w:t>TLS</w:t>
            </w:r>
            <w:r w:rsidR="006E7675">
              <w:t>)</w:t>
            </w:r>
            <w:r w:rsidRPr="004E1DD6">
              <w:t xml:space="preserve"> and encryption implementation on websites.</w:t>
            </w:r>
          </w:p>
        </w:tc>
        <w:tc>
          <w:tcPr>
            <w:tcW w:w="1620" w:type="dxa"/>
            <w:vAlign w:val="center"/>
          </w:tcPr>
          <w:p w14:paraId="5E0C93B7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8BC9F2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2AF98609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2DDA5042" w14:textId="7395D23D" w:rsidR="00DB23AF" w:rsidRPr="00945BE5" w:rsidRDefault="00DB23AF" w:rsidP="00DB23AF">
            <w:r w:rsidRPr="004E1DD6">
              <w:t xml:space="preserve">610 </w:t>
            </w:r>
          </w:p>
        </w:tc>
        <w:tc>
          <w:tcPr>
            <w:tcW w:w="7650" w:type="dxa"/>
            <w:vAlign w:val="center"/>
          </w:tcPr>
          <w:p w14:paraId="2B45BBC3" w14:textId="114AEE8B" w:rsidR="00DB23AF" w:rsidRPr="00945BE5" w:rsidRDefault="00DB23AF" w:rsidP="00DB23AF">
            <w:r w:rsidRPr="004E1DD6">
              <w:t xml:space="preserve">Identify </w:t>
            </w:r>
            <w:r w:rsidR="006E7675">
              <w:t>Payment Card Industry (</w:t>
            </w:r>
            <w:r w:rsidRPr="004E1DD6">
              <w:t>PCI</w:t>
            </w:r>
            <w:r w:rsidR="006E7675">
              <w:t>)</w:t>
            </w:r>
            <w:r w:rsidRPr="004E1DD6">
              <w:t xml:space="preserve"> compliance as it relates to e-commerce offerings.</w:t>
            </w:r>
          </w:p>
        </w:tc>
        <w:tc>
          <w:tcPr>
            <w:tcW w:w="1620" w:type="dxa"/>
            <w:vAlign w:val="center"/>
          </w:tcPr>
          <w:p w14:paraId="2D40E745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DF4FF79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7DC7027B" w:rsidR="00EA581C" w:rsidRDefault="00EA581C" w:rsidP="00EA581C">
      <w:pPr>
        <w:pStyle w:val="Heading2"/>
      </w:pPr>
      <w:r>
        <w:t xml:space="preserve">700 </w:t>
      </w:r>
      <w:r w:rsidR="00DB23AF">
        <w:t>Reserved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3095A9CD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E73542">
              <w:t>Crosswalk</w:t>
            </w:r>
          </w:p>
        </w:tc>
      </w:tr>
      <w:tr w:rsidR="00DB23AF" w:rsidRPr="00E60D07" w14:paraId="36B3BC2C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204A0934" w14:textId="222B3A54" w:rsidR="00DB23AF" w:rsidRPr="00E60D07" w:rsidRDefault="00DB23AF" w:rsidP="00DB23AF">
            <w:pPr>
              <w:rPr>
                <w:rFonts w:eastAsia="Times New Roman" w:cs="Arial"/>
              </w:rPr>
            </w:pPr>
            <w:r w:rsidRPr="00F91345">
              <w:t>701</w:t>
            </w:r>
          </w:p>
        </w:tc>
        <w:tc>
          <w:tcPr>
            <w:tcW w:w="7650" w:type="dxa"/>
            <w:vAlign w:val="center"/>
          </w:tcPr>
          <w:p w14:paraId="534FD653" w14:textId="38540CF0" w:rsidR="00DB23AF" w:rsidRPr="00E60D07" w:rsidRDefault="00DB23AF" w:rsidP="00DB23AF">
            <w:pPr>
              <w:rPr>
                <w:rFonts w:eastAsia="Times New Roman" w:cs="Arial"/>
              </w:rPr>
            </w:pPr>
            <w:r w:rsidRPr="00F91345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23AF" w:rsidRPr="00E60D07" w14:paraId="3994BE6E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54843B2B" w14:textId="73B50DB7" w:rsidR="00DB23AF" w:rsidRPr="00D0177F" w:rsidRDefault="00DB23AF" w:rsidP="00DB23AF">
            <w:r w:rsidRPr="00F91345">
              <w:lastRenderedPageBreak/>
              <w:t>702</w:t>
            </w:r>
          </w:p>
        </w:tc>
        <w:tc>
          <w:tcPr>
            <w:tcW w:w="7650" w:type="dxa"/>
            <w:vAlign w:val="center"/>
          </w:tcPr>
          <w:p w14:paraId="6FDED19C" w14:textId="2DC71188" w:rsidR="00DB23AF" w:rsidRPr="00D0177F" w:rsidRDefault="00DB23AF" w:rsidP="00DB23AF">
            <w:r w:rsidRPr="00F91345">
              <w:t>RESERVED</w:t>
            </w:r>
          </w:p>
        </w:tc>
        <w:tc>
          <w:tcPr>
            <w:tcW w:w="1620" w:type="dxa"/>
            <w:vAlign w:val="center"/>
          </w:tcPr>
          <w:p w14:paraId="521C4A94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65E1D0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495A13C6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36ADB852" w14:textId="7B8AB8A7" w:rsidR="00DB23AF" w:rsidRPr="00D0177F" w:rsidRDefault="00DB23AF" w:rsidP="00DB23AF">
            <w:r w:rsidRPr="00F91345">
              <w:t>703</w:t>
            </w:r>
          </w:p>
        </w:tc>
        <w:tc>
          <w:tcPr>
            <w:tcW w:w="7650" w:type="dxa"/>
            <w:vAlign w:val="center"/>
          </w:tcPr>
          <w:p w14:paraId="4184EC1E" w14:textId="4CE756BB" w:rsidR="00DB23AF" w:rsidRPr="00D0177F" w:rsidRDefault="00DB23AF" w:rsidP="00DB23AF">
            <w:r w:rsidRPr="00F91345">
              <w:t>RESERVED</w:t>
            </w:r>
          </w:p>
        </w:tc>
        <w:tc>
          <w:tcPr>
            <w:tcW w:w="1620" w:type="dxa"/>
            <w:vAlign w:val="center"/>
          </w:tcPr>
          <w:p w14:paraId="23631BEF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335BEB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640A40E0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51B2F355" w14:textId="5E2A3E86" w:rsidR="00DB23AF" w:rsidRPr="008A342A" w:rsidRDefault="00DB23AF" w:rsidP="00DB23AF">
            <w:r w:rsidRPr="00F91345">
              <w:t>704</w:t>
            </w:r>
          </w:p>
        </w:tc>
        <w:tc>
          <w:tcPr>
            <w:tcW w:w="7650" w:type="dxa"/>
            <w:vAlign w:val="center"/>
          </w:tcPr>
          <w:p w14:paraId="592DF59E" w14:textId="3F4F8AF5" w:rsidR="00DB23AF" w:rsidRPr="008A342A" w:rsidRDefault="00DB23AF" w:rsidP="00DB23AF">
            <w:r w:rsidRPr="00F91345">
              <w:t>RESERVED</w:t>
            </w:r>
          </w:p>
        </w:tc>
        <w:tc>
          <w:tcPr>
            <w:tcW w:w="1620" w:type="dxa"/>
            <w:vAlign w:val="center"/>
          </w:tcPr>
          <w:p w14:paraId="5334A443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8E6D77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52DF27DA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5DF7388A" w14:textId="39AD939E" w:rsidR="00DB23AF" w:rsidRPr="008A342A" w:rsidRDefault="00DB23AF" w:rsidP="00DB23AF">
            <w:r w:rsidRPr="00F91345">
              <w:t>705</w:t>
            </w:r>
          </w:p>
        </w:tc>
        <w:tc>
          <w:tcPr>
            <w:tcW w:w="7650" w:type="dxa"/>
            <w:vAlign w:val="center"/>
          </w:tcPr>
          <w:p w14:paraId="7040F360" w14:textId="0011C1E1" w:rsidR="00DB23AF" w:rsidRPr="008A342A" w:rsidRDefault="00DB23AF" w:rsidP="00DB23AF">
            <w:r w:rsidRPr="00F91345">
              <w:t>RESERVED</w:t>
            </w:r>
          </w:p>
        </w:tc>
        <w:tc>
          <w:tcPr>
            <w:tcW w:w="1620" w:type="dxa"/>
            <w:vAlign w:val="center"/>
          </w:tcPr>
          <w:p w14:paraId="06C5A3A3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7235E22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1BD41055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DB23AF">
        <w:t>Creating Graphic Cont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29C8E1CA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E73542">
              <w:t>Crosswalk</w:t>
            </w:r>
          </w:p>
        </w:tc>
      </w:tr>
      <w:tr w:rsidR="00DB23AF" w:rsidRPr="00E60D07" w14:paraId="16072BA6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22532089" w14:textId="1F14142C" w:rsidR="00DB23AF" w:rsidRPr="00E60D07" w:rsidRDefault="00DB23AF" w:rsidP="00DB23AF">
            <w:pPr>
              <w:rPr>
                <w:rFonts w:eastAsia="Times New Roman" w:cs="Arial"/>
              </w:rPr>
            </w:pPr>
            <w:r w:rsidRPr="00CE62F9">
              <w:t>801</w:t>
            </w:r>
          </w:p>
        </w:tc>
        <w:tc>
          <w:tcPr>
            <w:tcW w:w="7650" w:type="dxa"/>
            <w:vAlign w:val="center"/>
          </w:tcPr>
          <w:p w14:paraId="6A13E116" w14:textId="75C45CC6" w:rsidR="00DB23AF" w:rsidRPr="00E60D07" w:rsidRDefault="00DB23AF" w:rsidP="00DB23AF">
            <w:pPr>
              <w:rPr>
                <w:rFonts w:eastAsia="Times New Roman" w:cs="Arial"/>
              </w:rPr>
            </w:pPr>
            <w:r w:rsidRPr="00CE62F9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23AF" w:rsidRPr="00E60D07" w14:paraId="2BB9D347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2C2244EA" w14:textId="62AB5CAA" w:rsidR="00DB23AF" w:rsidRPr="00E60D07" w:rsidRDefault="00DB23AF" w:rsidP="00DB23AF">
            <w:pPr>
              <w:rPr>
                <w:rFonts w:eastAsia="Times New Roman" w:cs="Arial"/>
              </w:rPr>
            </w:pPr>
            <w:r w:rsidRPr="00CE62F9">
              <w:t>802</w:t>
            </w:r>
          </w:p>
        </w:tc>
        <w:tc>
          <w:tcPr>
            <w:tcW w:w="7650" w:type="dxa"/>
            <w:vAlign w:val="center"/>
          </w:tcPr>
          <w:p w14:paraId="39BA9508" w14:textId="4BA1D6AC" w:rsidR="00DB23AF" w:rsidRPr="00E60D07" w:rsidRDefault="00DB23AF" w:rsidP="00DB23AF">
            <w:pPr>
              <w:rPr>
                <w:rFonts w:eastAsia="Times New Roman" w:cs="Arial"/>
              </w:rPr>
            </w:pPr>
            <w:r w:rsidRPr="00CE62F9">
              <w:t xml:space="preserve">Apply various software programs associated with graphics and interactive design. </w:t>
            </w:r>
          </w:p>
        </w:tc>
        <w:tc>
          <w:tcPr>
            <w:tcW w:w="1620" w:type="dxa"/>
            <w:vAlign w:val="center"/>
          </w:tcPr>
          <w:p w14:paraId="45F42D72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23AF" w:rsidRPr="00E60D07" w14:paraId="3B572B62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12EB1786" w14:textId="39B715EC" w:rsidR="00DB23AF" w:rsidRPr="00E60D07" w:rsidRDefault="00DB23AF" w:rsidP="00DB23AF">
            <w:pPr>
              <w:rPr>
                <w:rFonts w:eastAsia="Times New Roman" w:cs="Arial"/>
              </w:rPr>
            </w:pPr>
            <w:r w:rsidRPr="00CE62F9">
              <w:t>803</w:t>
            </w:r>
          </w:p>
        </w:tc>
        <w:tc>
          <w:tcPr>
            <w:tcW w:w="7650" w:type="dxa"/>
            <w:vAlign w:val="center"/>
          </w:tcPr>
          <w:p w14:paraId="5FF22327" w14:textId="4853C51F" w:rsidR="00DB23AF" w:rsidRPr="00E60D07" w:rsidRDefault="00DB23AF" w:rsidP="00DB23AF">
            <w:pPr>
              <w:rPr>
                <w:rFonts w:eastAsia="Times New Roman" w:cs="Arial"/>
              </w:rPr>
            </w:pPr>
            <w:r w:rsidRPr="00CE62F9">
              <w:t>RESERVED</w:t>
            </w:r>
          </w:p>
        </w:tc>
        <w:tc>
          <w:tcPr>
            <w:tcW w:w="1620" w:type="dxa"/>
            <w:vAlign w:val="center"/>
          </w:tcPr>
          <w:p w14:paraId="673B8733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23AF" w:rsidRPr="00E60D07" w14:paraId="1EBFFD5E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7DFCCD82" w14:textId="2468BF0B" w:rsidR="00DB23AF" w:rsidRPr="00214FED" w:rsidRDefault="00DB23AF" w:rsidP="00DB23AF">
            <w:r w:rsidRPr="00CE62F9">
              <w:t>804</w:t>
            </w:r>
          </w:p>
        </w:tc>
        <w:tc>
          <w:tcPr>
            <w:tcW w:w="7650" w:type="dxa"/>
            <w:vAlign w:val="center"/>
          </w:tcPr>
          <w:p w14:paraId="6664DFAC" w14:textId="01BFE69A" w:rsidR="00DB23AF" w:rsidRPr="00214FED" w:rsidRDefault="00DB23AF" w:rsidP="00DB23AF">
            <w:r w:rsidRPr="00CE62F9">
              <w:t>Perform image file optimization for use on web.</w:t>
            </w:r>
          </w:p>
        </w:tc>
        <w:tc>
          <w:tcPr>
            <w:tcW w:w="1620" w:type="dxa"/>
            <w:vAlign w:val="center"/>
          </w:tcPr>
          <w:p w14:paraId="46E5B59B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30231EC3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0E3ED8D3" w14:textId="6AE99B62" w:rsidR="00DB23AF" w:rsidRPr="00214FED" w:rsidRDefault="00DB23AF" w:rsidP="00DB23AF">
            <w:r w:rsidRPr="00CE62F9">
              <w:t>805</w:t>
            </w:r>
          </w:p>
        </w:tc>
        <w:tc>
          <w:tcPr>
            <w:tcW w:w="7650" w:type="dxa"/>
            <w:vAlign w:val="center"/>
          </w:tcPr>
          <w:p w14:paraId="1C10CD47" w14:textId="02AE17C0" w:rsidR="00DB23AF" w:rsidRPr="00214FED" w:rsidRDefault="00DB23AF" w:rsidP="00DB23AF">
            <w:r w:rsidRPr="00CE62F9">
              <w:t>Create a comprehensive brand identity</w:t>
            </w:r>
            <w:r w:rsidR="006E7675">
              <w:t>,</w:t>
            </w:r>
            <w:r w:rsidRPr="00CE62F9">
              <w:t xml:space="preserve"> including style guide/tiles.</w:t>
            </w:r>
          </w:p>
        </w:tc>
        <w:tc>
          <w:tcPr>
            <w:tcW w:w="1620" w:type="dxa"/>
            <w:vAlign w:val="center"/>
          </w:tcPr>
          <w:p w14:paraId="4B9FE03A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2575A8B3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431BE75C" w14:textId="7C0D758F" w:rsidR="00DB23AF" w:rsidRPr="00AB79FA" w:rsidRDefault="00DB23AF" w:rsidP="00DB23AF">
            <w:r w:rsidRPr="00CE62F9">
              <w:t>806</w:t>
            </w:r>
          </w:p>
        </w:tc>
        <w:tc>
          <w:tcPr>
            <w:tcW w:w="7650" w:type="dxa"/>
            <w:vAlign w:val="center"/>
          </w:tcPr>
          <w:p w14:paraId="2087935C" w14:textId="305F6502" w:rsidR="00DB23AF" w:rsidRPr="00AB79FA" w:rsidRDefault="00DB23AF" w:rsidP="00DB23AF">
            <w:r w:rsidRPr="00CE62F9">
              <w:t>RESERVED</w:t>
            </w:r>
          </w:p>
        </w:tc>
        <w:tc>
          <w:tcPr>
            <w:tcW w:w="1620" w:type="dxa"/>
            <w:vAlign w:val="center"/>
          </w:tcPr>
          <w:p w14:paraId="0C2CE939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FBD70C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7309DD64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4E4EAEC2" w14:textId="22F9AA66" w:rsidR="00DB23AF" w:rsidRPr="00AB79FA" w:rsidRDefault="00DB23AF" w:rsidP="00DB23AF">
            <w:r w:rsidRPr="00CE62F9">
              <w:t>807</w:t>
            </w:r>
          </w:p>
        </w:tc>
        <w:tc>
          <w:tcPr>
            <w:tcW w:w="7650" w:type="dxa"/>
            <w:vAlign w:val="center"/>
          </w:tcPr>
          <w:p w14:paraId="3B932D7B" w14:textId="3ACED27C" w:rsidR="00DB23AF" w:rsidRPr="00AB79FA" w:rsidRDefault="00DB23AF" w:rsidP="00DB23AF">
            <w:r w:rsidRPr="00CE62F9">
              <w:t>RESERVED</w:t>
            </w:r>
          </w:p>
        </w:tc>
        <w:tc>
          <w:tcPr>
            <w:tcW w:w="1620" w:type="dxa"/>
            <w:vAlign w:val="center"/>
          </w:tcPr>
          <w:p w14:paraId="18449BD5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1AED2F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5EF6037F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75C2713D" w14:textId="28892E99" w:rsidR="00DB23AF" w:rsidRPr="00AB79FA" w:rsidRDefault="00DB23AF" w:rsidP="00DB23AF">
            <w:r w:rsidRPr="00CE62F9">
              <w:t>808</w:t>
            </w:r>
          </w:p>
        </w:tc>
        <w:tc>
          <w:tcPr>
            <w:tcW w:w="7650" w:type="dxa"/>
            <w:vAlign w:val="center"/>
          </w:tcPr>
          <w:p w14:paraId="3F7F3110" w14:textId="33098D24" w:rsidR="00DB23AF" w:rsidRPr="00AB79FA" w:rsidRDefault="00DB23AF" w:rsidP="00DB23AF">
            <w:r w:rsidRPr="00CE62F9">
              <w:t>RESERVED</w:t>
            </w:r>
          </w:p>
        </w:tc>
        <w:tc>
          <w:tcPr>
            <w:tcW w:w="1620" w:type="dxa"/>
            <w:vAlign w:val="center"/>
          </w:tcPr>
          <w:p w14:paraId="0D8A0F0D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4703035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70DC8AEE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7D9D1089" w14:textId="10786B68" w:rsidR="00DB23AF" w:rsidRPr="000B62B6" w:rsidRDefault="00DB23AF" w:rsidP="00DB23AF">
            <w:r w:rsidRPr="00CE62F9">
              <w:t>809</w:t>
            </w:r>
          </w:p>
        </w:tc>
        <w:tc>
          <w:tcPr>
            <w:tcW w:w="7650" w:type="dxa"/>
            <w:vAlign w:val="center"/>
          </w:tcPr>
          <w:p w14:paraId="0D904013" w14:textId="76BD39A3" w:rsidR="00DB23AF" w:rsidRDefault="00DB23AF" w:rsidP="00DB23AF">
            <w:r w:rsidRPr="00CE62F9">
              <w:t>RESERVED</w:t>
            </w:r>
          </w:p>
        </w:tc>
        <w:tc>
          <w:tcPr>
            <w:tcW w:w="1620" w:type="dxa"/>
            <w:vAlign w:val="center"/>
          </w:tcPr>
          <w:p w14:paraId="71F6C662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258142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769709DC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383FFCBC" w14:textId="54591FA5" w:rsidR="00DB23AF" w:rsidRPr="000B62B6" w:rsidRDefault="00DB23AF" w:rsidP="00DB23AF">
            <w:r w:rsidRPr="00CE62F9">
              <w:t>810</w:t>
            </w:r>
          </w:p>
        </w:tc>
        <w:tc>
          <w:tcPr>
            <w:tcW w:w="7650" w:type="dxa"/>
            <w:vAlign w:val="center"/>
          </w:tcPr>
          <w:p w14:paraId="09CF84A7" w14:textId="7A1FD97A" w:rsidR="00DB23AF" w:rsidRDefault="00DB23AF" w:rsidP="00DB23AF">
            <w:r w:rsidRPr="00CE62F9">
              <w:t>Differentiate between raster and vector images as they apply to graphic and web design.</w:t>
            </w:r>
          </w:p>
        </w:tc>
        <w:tc>
          <w:tcPr>
            <w:tcW w:w="1620" w:type="dxa"/>
            <w:vAlign w:val="center"/>
          </w:tcPr>
          <w:p w14:paraId="7920B1AA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64CAD08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2E1F05D4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79100B60" w14:textId="32E703AC" w:rsidR="00DB23AF" w:rsidRPr="000B62B6" w:rsidRDefault="00DB23AF" w:rsidP="00DB23AF">
            <w:r w:rsidRPr="00CE62F9">
              <w:t>811</w:t>
            </w:r>
          </w:p>
        </w:tc>
        <w:tc>
          <w:tcPr>
            <w:tcW w:w="7650" w:type="dxa"/>
            <w:vAlign w:val="center"/>
          </w:tcPr>
          <w:p w14:paraId="77916C7D" w14:textId="6B058AC6" w:rsidR="00DB23AF" w:rsidRDefault="00DB23AF" w:rsidP="00DB23AF">
            <w:r w:rsidRPr="00CE62F9">
              <w:t>Practice typographic concepts</w:t>
            </w:r>
            <w:r w:rsidR="006E7675">
              <w:t>, e.g.,</w:t>
            </w:r>
            <w:r w:rsidRPr="00CE62F9">
              <w:t xml:space="preserve"> legibility, readability, hierarchy, leading, kerning, tracking</w:t>
            </w:r>
            <w:r w:rsidR="006E7675">
              <w:t>.</w:t>
            </w:r>
          </w:p>
        </w:tc>
        <w:tc>
          <w:tcPr>
            <w:tcW w:w="1620" w:type="dxa"/>
            <w:vAlign w:val="center"/>
          </w:tcPr>
          <w:p w14:paraId="20FBF91D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D909131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48C2B634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05A4954C" w14:textId="7631B48B" w:rsidR="00DB23AF" w:rsidRPr="000B62B6" w:rsidRDefault="00DB23AF" w:rsidP="00DB23AF">
            <w:r w:rsidRPr="00CE62F9">
              <w:t>812</w:t>
            </w:r>
          </w:p>
        </w:tc>
        <w:tc>
          <w:tcPr>
            <w:tcW w:w="7650" w:type="dxa"/>
            <w:vAlign w:val="center"/>
          </w:tcPr>
          <w:p w14:paraId="16002727" w14:textId="6BE83D0B" w:rsidR="00DB23AF" w:rsidRDefault="00DB23AF" w:rsidP="00DB23AF">
            <w:r w:rsidRPr="00CE62F9">
              <w:t>Create an object using graphic design software.</w:t>
            </w:r>
          </w:p>
        </w:tc>
        <w:tc>
          <w:tcPr>
            <w:tcW w:w="1620" w:type="dxa"/>
            <w:vAlign w:val="center"/>
          </w:tcPr>
          <w:p w14:paraId="1EEAD2E5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A958DC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68750A34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1B23BBF5" w14:textId="477AB546" w:rsidR="00DB23AF" w:rsidRPr="000B62B6" w:rsidRDefault="00DB23AF" w:rsidP="00DB23AF">
            <w:r w:rsidRPr="00CE62F9">
              <w:t>813</w:t>
            </w:r>
          </w:p>
        </w:tc>
        <w:tc>
          <w:tcPr>
            <w:tcW w:w="7650" w:type="dxa"/>
            <w:vAlign w:val="center"/>
          </w:tcPr>
          <w:p w14:paraId="44EE5AF8" w14:textId="49891605" w:rsidR="00DB23AF" w:rsidRDefault="00DB23AF" w:rsidP="00DB23AF">
            <w:r w:rsidRPr="00CE62F9">
              <w:t>Apply color theory to design content.</w:t>
            </w:r>
          </w:p>
        </w:tc>
        <w:tc>
          <w:tcPr>
            <w:tcW w:w="1620" w:type="dxa"/>
            <w:vAlign w:val="center"/>
          </w:tcPr>
          <w:p w14:paraId="0724B6CC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85720C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2ABB5FB4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4D9CE998" w14:textId="2B1EA49F" w:rsidR="00DB23AF" w:rsidRPr="000B62B6" w:rsidRDefault="00DB23AF" w:rsidP="00DB23AF">
            <w:r w:rsidRPr="00CE62F9">
              <w:t>814</w:t>
            </w:r>
          </w:p>
        </w:tc>
        <w:tc>
          <w:tcPr>
            <w:tcW w:w="7650" w:type="dxa"/>
            <w:vAlign w:val="center"/>
          </w:tcPr>
          <w:p w14:paraId="17BA5113" w14:textId="519E2354" w:rsidR="00DB23AF" w:rsidRDefault="00DB23AF" w:rsidP="00DB23AF">
            <w:r w:rsidRPr="00CE62F9">
              <w:t>Convert and optimize raster and vector file formats.</w:t>
            </w:r>
          </w:p>
        </w:tc>
        <w:tc>
          <w:tcPr>
            <w:tcW w:w="1620" w:type="dxa"/>
            <w:vAlign w:val="center"/>
          </w:tcPr>
          <w:p w14:paraId="61C50C1C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F6E6F94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168FF104" w:rsidR="00FA5C60" w:rsidRDefault="00FA5C60" w:rsidP="00FA5C60">
      <w:pPr>
        <w:pStyle w:val="Heading2"/>
      </w:pPr>
      <w:r>
        <w:t xml:space="preserve">900 </w:t>
      </w:r>
      <w:r w:rsidR="00DB23AF">
        <w:t>Principles of Layout and Desig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51260D78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E73542">
              <w:t>Crosswalk</w:t>
            </w:r>
          </w:p>
        </w:tc>
      </w:tr>
      <w:tr w:rsidR="00DB23AF" w:rsidRPr="00E60D07" w14:paraId="04893423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276B5848" w14:textId="00888DC9" w:rsidR="00DB23AF" w:rsidRPr="00E60D07" w:rsidRDefault="00DB23AF" w:rsidP="00DB23AF">
            <w:pPr>
              <w:rPr>
                <w:rFonts w:eastAsia="Times New Roman" w:cs="Arial"/>
              </w:rPr>
            </w:pPr>
            <w:r w:rsidRPr="00D91E95">
              <w:t>901</w:t>
            </w:r>
          </w:p>
        </w:tc>
        <w:tc>
          <w:tcPr>
            <w:tcW w:w="7650" w:type="dxa"/>
            <w:vAlign w:val="center"/>
          </w:tcPr>
          <w:p w14:paraId="5C267A34" w14:textId="419A4AC9" w:rsidR="00DB23AF" w:rsidRPr="00E60D07" w:rsidRDefault="00DB23AF" w:rsidP="00DB23AF">
            <w:pPr>
              <w:rPr>
                <w:rFonts w:eastAsia="Times New Roman" w:cs="Arial"/>
              </w:rPr>
            </w:pPr>
            <w:r w:rsidRPr="00D91E95">
              <w:t>Implement project and time management components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23AF" w:rsidRPr="00E60D07" w14:paraId="26F0310D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1EA1D777" w14:textId="7CA35D01" w:rsidR="00DB23AF" w:rsidRPr="00E60D07" w:rsidRDefault="00DB23AF" w:rsidP="00DB23AF">
            <w:pPr>
              <w:rPr>
                <w:rFonts w:eastAsia="Times New Roman" w:cs="Arial"/>
              </w:rPr>
            </w:pPr>
            <w:r w:rsidRPr="00D91E95">
              <w:lastRenderedPageBreak/>
              <w:t>902</w:t>
            </w:r>
          </w:p>
        </w:tc>
        <w:tc>
          <w:tcPr>
            <w:tcW w:w="7650" w:type="dxa"/>
            <w:vAlign w:val="center"/>
          </w:tcPr>
          <w:p w14:paraId="41D3C546" w14:textId="3C666BD7" w:rsidR="00DB23AF" w:rsidRPr="00E60D07" w:rsidRDefault="00DB23AF" w:rsidP="00DB23AF">
            <w:pPr>
              <w:rPr>
                <w:rFonts w:eastAsia="Times New Roman" w:cs="Arial"/>
              </w:rPr>
            </w:pPr>
            <w:r w:rsidRPr="00D91E95">
              <w:t>Plan an effective design for a project using wireframing, thumbnails, or storyboard procedures.</w:t>
            </w:r>
          </w:p>
        </w:tc>
        <w:tc>
          <w:tcPr>
            <w:tcW w:w="1620" w:type="dxa"/>
            <w:vAlign w:val="center"/>
          </w:tcPr>
          <w:p w14:paraId="7443EE7C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23AF" w:rsidRPr="00E60D07" w14:paraId="2CCBB0F6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67968DB9" w14:textId="068587DC" w:rsidR="00DB23AF" w:rsidRPr="00E60D07" w:rsidRDefault="00DB23AF" w:rsidP="00DB23AF">
            <w:pPr>
              <w:rPr>
                <w:rFonts w:eastAsia="Times New Roman" w:cs="Arial"/>
              </w:rPr>
            </w:pPr>
            <w:r w:rsidRPr="00D91E95">
              <w:t>903</w:t>
            </w:r>
          </w:p>
        </w:tc>
        <w:tc>
          <w:tcPr>
            <w:tcW w:w="7650" w:type="dxa"/>
            <w:vAlign w:val="center"/>
          </w:tcPr>
          <w:p w14:paraId="15C7CF6C" w14:textId="3134FA98" w:rsidR="00DB23AF" w:rsidRPr="00E60D07" w:rsidRDefault="00DB23AF" w:rsidP="00DB23AF">
            <w:pPr>
              <w:rPr>
                <w:rFonts w:eastAsia="Times New Roman" w:cs="Arial"/>
              </w:rPr>
            </w:pPr>
            <w:r w:rsidRPr="00D91E95">
              <w:t>Apply principles of design, layout, and typography to a project.</w:t>
            </w:r>
          </w:p>
        </w:tc>
        <w:tc>
          <w:tcPr>
            <w:tcW w:w="1620" w:type="dxa"/>
            <w:vAlign w:val="center"/>
          </w:tcPr>
          <w:p w14:paraId="2D6D1437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23AF" w:rsidRPr="00E60D07" w14:paraId="3A7742B8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16A487D4" w14:textId="05D47AD7" w:rsidR="00DB23AF" w:rsidRPr="001F72A9" w:rsidRDefault="00DB23AF" w:rsidP="00DB23AF">
            <w:r w:rsidRPr="00D91E95">
              <w:t>904</w:t>
            </w:r>
          </w:p>
        </w:tc>
        <w:tc>
          <w:tcPr>
            <w:tcW w:w="7650" w:type="dxa"/>
            <w:vAlign w:val="center"/>
          </w:tcPr>
          <w:p w14:paraId="40FB7FAC" w14:textId="474B232D" w:rsidR="00DB23AF" w:rsidRPr="001F72A9" w:rsidRDefault="00DB23AF" w:rsidP="00DB23AF">
            <w:r w:rsidRPr="00D91E95">
              <w:t>Practice the steps in a web design life cycle</w:t>
            </w:r>
            <w:r w:rsidR="002A6E3B">
              <w:t xml:space="preserve">, e.g., </w:t>
            </w:r>
            <w:r w:rsidRPr="00D91E95">
              <w:t>planning, development, deployment, testing, and revision.</w:t>
            </w:r>
          </w:p>
        </w:tc>
        <w:tc>
          <w:tcPr>
            <w:tcW w:w="1620" w:type="dxa"/>
            <w:vAlign w:val="center"/>
          </w:tcPr>
          <w:p w14:paraId="0B5DB10B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1BDF45AD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2176FEFB" w14:textId="39BA00DB" w:rsidR="00DB23AF" w:rsidRPr="001F72A9" w:rsidRDefault="00DB23AF" w:rsidP="00DB23AF">
            <w:r w:rsidRPr="00D91E95">
              <w:t>905</w:t>
            </w:r>
          </w:p>
        </w:tc>
        <w:tc>
          <w:tcPr>
            <w:tcW w:w="7650" w:type="dxa"/>
            <w:vAlign w:val="center"/>
          </w:tcPr>
          <w:p w14:paraId="6D209CF3" w14:textId="68080F40" w:rsidR="00DB23AF" w:rsidRPr="001F72A9" w:rsidRDefault="00DB23AF" w:rsidP="00DB23AF">
            <w:r w:rsidRPr="00D91E95">
              <w:t>Utilize classic design principles in the creation of a responsive design.</w:t>
            </w:r>
          </w:p>
        </w:tc>
        <w:tc>
          <w:tcPr>
            <w:tcW w:w="1620" w:type="dxa"/>
            <w:vAlign w:val="center"/>
          </w:tcPr>
          <w:p w14:paraId="17321835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32F052F1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685292A4" w14:textId="1B0AA505" w:rsidR="00DB23AF" w:rsidRPr="001F72A9" w:rsidRDefault="00DB23AF" w:rsidP="00DB23AF">
            <w:r w:rsidRPr="00D91E95">
              <w:t>906</w:t>
            </w:r>
          </w:p>
        </w:tc>
        <w:tc>
          <w:tcPr>
            <w:tcW w:w="7650" w:type="dxa"/>
            <w:vAlign w:val="center"/>
          </w:tcPr>
          <w:p w14:paraId="42D09EAE" w14:textId="215BB5DC" w:rsidR="00DB23AF" w:rsidRPr="001F72A9" w:rsidRDefault="00DB23AF" w:rsidP="00DB23AF">
            <w:r w:rsidRPr="00D91E95">
              <w:t>RESERVED</w:t>
            </w:r>
          </w:p>
        </w:tc>
        <w:tc>
          <w:tcPr>
            <w:tcW w:w="1620" w:type="dxa"/>
            <w:vAlign w:val="center"/>
          </w:tcPr>
          <w:p w14:paraId="586451C6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674001B5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0DC27A62" w14:textId="3383848C" w:rsidR="00DB23AF" w:rsidRPr="00FA01B5" w:rsidRDefault="00DB23AF" w:rsidP="00DB23AF">
            <w:r w:rsidRPr="00D91E95">
              <w:t>907</w:t>
            </w:r>
          </w:p>
        </w:tc>
        <w:tc>
          <w:tcPr>
            <w:tcW w:w="7650" w:type="dxa"/>
            <w:vAlign w:val="center"/>
          </w:tcPr>
          <w:p w14:paraId="78DDB9CB" w14:textId="0358446D" w:rsidR="00DB23AF" w:rsidRPr="00FA01B5" w:rsidRDefault="00DB23AF" w:rsidP="00DB23AF">
            <w:r w:rsidRPr="00D91E95">
              <w:t xml:space="preserve">Critique a project to determine whether it meets the designated guidelines.  </w:t>
            </w:r>
          </w:p>
        </w:tc>
        <w:tc>
          <w:tcPr>
            <w:tcW w:w="1620" w:type="dxa"/>
            <w:vAlign w:val="center"/>
          </w:tcPr>
          <w:p w14:paraId="6D2DA9CA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BD78CC4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3B896D93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2493D625" w14:textId="4B1A0C13" w:rsidR="00DB23AF" w:rsidRPr="00FA01B5" w:rsidRDefault="00DB23AF" w:rsidP="00DB23AF">
            <w:r w:rsidRPr="00D91E95">
              <w:t>908</w:t>
            </w:r>
          </w:p>
        </w:tc>
        <w:tc>
          <w:tcPr>
            <w:tcW w:w="7650" w:type="dxa"/>
            <w:vAlign w:val="center"/>
          </w:tcPr>
          <w:p w14:paraId="568B121F" w14:textId="17A924F5" w:rsidR="00DB23AF" w:rsidRPr="00FA01B5" w:rsidRDefault="00DB23AF" w:rsidP="00DB23AF">
            <w:r w:rsidRPr="00D91E95">
              <w:t xml:space="preserve">Use the </w:t>
            </w:r>
            <w:r w:rsidR="002A6E3B">
              <w:t>g</w:t>
            </w:r>
            <w:r w:rsidRPr="00D91E95">
              <w:t xml:space="preserve">olden </w:t>
            </w:r>
            <w:r w:rsidR="002A6E3B">
              <w:t>r</w:t>
            </w:r>
            <w:r w:rsidRPr="00D91E95">
              <w:t xml:space="preserve">atio and </w:t>
            </w:r>
            <w:r w:rsidR="002A6E3B">
              <w:t>r</w:t>
            </w:r>
            <w:r w:rsidRPr="00D91E95">
              <w:t xml:space="preserve">ule of </w:t>
            </w:r>
            <w:r w:rsidR="002A6E3B">
              <w:t>t</w:t>
            </w:r>
            <w:r w:rsidRPr="00D91E95">
              <w:t>hirds in graphic content.</w:t>
            </w:r>
          </w:p>
        </w:tc>
        <w:tc>
          <w:tcPr>
            <w:tcW w:w="1620" w:type="dxa"/>
            <w:vAlign w:val="center"/>
          </w:tcPr>
          <w:p w14:paraId="30431072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7DAAF72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53969401" w:rsidR="00E31D6A" w:rsidRDefault="00E31D6A" w:rsidP="00E31D6A">
      <w:pPr>
        <w:pStyle w:val="Heading2"/>
      </w:pPr>
      <w:bookmarkStart w:id="4" w:name="_Hlk66374286"/>
      <w:r>
        <w:t xml:space="preserve">1000 </w:t>
      </w:r>
      <w:r w:rsidR="00DB23AF">
        <w:t>Reserved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0AFD8346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E73542">
              <w:t>Crosswalk</w:t>
            </w:r>
          </w:p>
        </w:tc>
      </w:tr>
      <w:tr w:rsidR="00DB23AF" w:rsidRPr="00E60D07" w14:paraId="7F4900B0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2DA31837" w14:textId="21B5A5E7" w:rsidR="00DB23AF" w:rsidRPr="00E60D07" w:rsidRDefault="00DB23AF" w:rsidP="00DB23AF">
            <w:pPr>
              <w:rPr>
                <w:rFonts w:eastAsia="Times New Roman" w:cs="Arial"/>
              </w:rPr>
            </w:pPr>
            <w:r w:rsidRPr="00AB421A">
              <w:t>1001</w:t>
            </w:r>
          </w:p>
        </w:tc>
        <w:tc>
          <w:tcPr>
            <w:tcW w:w="7650" w:type="dxa"/>
            <w:vAlign w:val="center"/>
          </w:tcPr>
          <w:p w14:paraId="64E4B478" w14:textId="2F5767A4" w:rsidR="00DB23AF" w:rsidRPr="00E60D07" w:rsidRDefault="00DB23AF" w:rsidP="00DB23AF">
            <w:pPr>
              <w:rPr>
                <w:rFonts w:eastAsia="Times New Roman" w:cs="Arial"/>
              </w:rPr>
            </w:pPr>
            <w:r w:rsidRPr="00AB421A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23AF" w:rsidRPr="00E60D07" w14:paraId="6971A3B1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2EAC6576" w14:textId="0E1EBA1F" w:rsidR="00DB23AF" w:rsidRPr="00E60D07" w:rsidRDefault="00DB23AF" w:rsidP="00DB23AF">
            <w:pPr>
              <w:rPr>
                <w:rFonts w:eastAsia="Times New Roman" w:cs="Arial"/>
              </w:rPr>
            </w:pPr>
            <w:r w:rsidRPr="00AB421A">
              <w:t>1002</w:t>
            </w:r>
          </w:p>
        </w:tc>
        <w:tc>
          <w:tcPr>
            <w:tcW w:w="7650" w:type="dxa"/>
            <w:vAlign w:val="center"/>
          </w:tcPr>
          <w:p w14:paraId="26BD2DB8" w14:textId="0E292FA6" w:rsidR="00DB23AF" w:rsidRPr="00E60D07" w:rsidRDefault="00DB23AF" w:rsidP="00DB23AF">
            <w:pPr>
              <w:rPr>
                <w:rFonts w:eastAsia="Times New Roman" w:cs="Arial"/>
              </w:rPr>
            </w:pPr>
            <w:r w:rsidRPr="00AB421A">
              <w:t>RESERVED</w:t>
            </w:r>
          </w:p>
        </w:tc>
        <w:tc>
          <w:tcPr>
            <w:tcW w:w="1620" w:type="dxa"/>
            <w:vAlign w:val="center"/>
          </w:tcPr>
          <w:p w14:paraId="428FBB1E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23AF" w:rsidRPr="00E60D07" w14:paraId="349A279B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47A1A36E" w14:textId="2113EAB2" w:rsidR="00DB23AF" w:rsidRPr="00E60D07" w:rsidRDefault="00DB23AF" w:rsidP="00DB23AF">
            <w:pPr>
              <w:rPr>
                <w:rFonts w:eastAsia="Times New Roman" w:cs="Arial"/>
              </w:rPr>
            </w:pPr>
            <w:r w:rsidRPr="00AB421A">
              <w:t>1003</w:t>
            </w:r>
          </w:p>
        </w:tc>
        <w:tc>
          <w:tcPr>
            <w:tcW w:w="7650" w:type="dxa"/>
            <w:vAlign w:val="center"/>
          </w:tcPr>
          <w:p w14:paraId="1F077C8B" w14:textId="146940B7" w:rsidR="00DB23AF" w:rsidRPr="00E60D07" w:rsidRDefault="00DB23AF" w:rsidP="00DB23AF">
            <w:pPr>
              <w:rPr>
                <w:rFonts w:eastAsia="Times New Roman" w:cs="Arial"/>
              </w:rPr>
            </w:pPr>
            <w:r w:rsidRPr="00AB421A">
              <w:t>RESERVED</w:t>
            </w:r>
          </w:p>
        </w:tc>
        <w:tc>
          <w:tcPr>
            <w:tcW w:w="1620" w:type="dxa"/>
            <w:vAlign w:val="center"/>
          </w:tcPr>
          <w:p w14:paraId="7D41A234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bookmarkEnd w:id="4"/>
    <w:p w14:paraId="5DF0E1E1" w14:textId="533810B3" w:rsidR="001314D6" w:rsidRDefault="001314D6" w:rsidP="001314D6">
      <w:pPr>
        <w:pStyle w:val="Heading2"/>
      </w:pPr>
      <w:r>
        <w:t xml:space="preserve">1100 </w:t>
      </w:r>
      <w:r w:rsidR="00DB23AF">
        <w:t>Multimedia Presentation/Project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2B23ECFA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E73542">
              <w:t>Crosswalk</w:t>
            </w:r>
          </w:p>
        </w:tc>
      </w:tr>
      <w:tr w:rsidR="00DB23AF" w:rsidRPr="00E60D07" w14:paraId="07CC0B0F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619DF645" w14:textId="5EFF42F1" w:rsidR="00DB23AF" w:rsidRPr="00E60D07" w:rsidRDefault="00DB23AF" w:rsidP="00DB23AF">
            <w:pPr>
              <w:rPr>
                <w:rFonts w:eastAsia="Times New Roman" w:cs="Arial"/>
              </w:rPr>
            </w:pPr>
            <w:r w:rsidRPr="00DB6E49">
              <w:t>1101</w:t>
            </w:r>
          </w:p>
        </w:tc>
        <w:tc>
          <w:tcPr>
            <w:tcW w:w="7650" w:type="dxa"/>
            <w:vAlign w:val="center"/>
          </w:tcPr>
          <w:p w14:paraId="03FDA277" w14:textId="0D2C6788" w:rsidR="00DB23AF" w:rsidRPr="00E60D07" w:rsidRDefault="00DB23AF" w:rsidP="00DB23AF">
            <w:pPr>
              <w:rPr>
                <w:rFonts w:eastAsia="Times New Roman" w:cs="Arial"/>
              </w:rPr>
            </w:pPr>
            <w:r w:rsidRPr="00DB6E49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23AF" w:rsidRPr="00E60D07" w14:paraId="7E73AD8F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39D0E56A" w14:textId="596BDA3F" w:rsidR="00DB23AF" w:rsidRPr="00E60D07" w:rsidRDefault="00DB23AF" w:rsidP="00DB23AF">
            <w:pPr>
              <w:rPr>
                <w:rFonts w:eastAsia="Times New Roman" w:cs="Arial"/>
              </w:rPr>
            </w:pPr>
            <w:r w:rsidRPr="00DB6E49">
              <w:t>1102</w:t>
            </w:r>
          </w:p>
        </w:tc>
        <w:tc>
          <w:tcPr>
            <w:tcW w:w="7650" w:type="dxa"/>
            <w:vAlign w:val="center"/>
          </w:tcPr>
          <w:p w14:paraId="1DFDD85F" w14:textId="3F89DE77" w:rsidR="00DB23AF" w:rsidRPr="00E60D07" w:rsidRDefault="00DB23AF" w:rsidP="00DB23AF">
            <w:pPr>
              <w:rPr>
                <w:rFonts w:eastAsia="Times New Roman" w:cs="Arial"/>
              </w:rPr>
            </w:pPr>
            <w:r w:rsidRPr="00DB6E49">
              <w:t>Create a storyboard or outline for a multimedia project.</w:t>
            </w:r>
          </w:p>
        </w:tc>
        <w:tc>
          <w:tcPr>
            <w:tcW w:w="1620" w:type="dxa"/>
            <w:vAlign w:val="center"/>
          </w:tcPr>
          <w:p w14:paraId="2E626537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23AF" w:rsidRPr="00E60D07" w14:paraId="33A21A35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36D6540A" w14:textId="4E018B7E" w:rsidR="00DB23AF" w:rsidRPr="00E60D07" w:rsidRDefault="00DB23AF" w:rsidP="00DB23AF">
            <w:pPr>
              <w:rPr>
                <w:rFonts w:eastAsia="Times New Roman" w:cs="Arial"/>
              </w:rPr>
            </w:pPr>
            <w:r w:rsidRPr="00DB6E49">
              <w:t>1103</w:t>
            </w:r>
          </w:p>
        </w:tc>
        <w:tc>
          <w:tcPr>
            <w:tcW w:w="7650" w:type="dxa"/>
            <w:vAlign w:val="center"/>
          </w:tcPr>
          <w:p w14:paraId="5762DEAB" w14:textId="420638EF" w:rsidR="00DB23AF" w:rsidRPr="00E60D07" w:rsidRDefault="00DB23AF" w:rsidP="00DB23AF">
            <w:pPr>
              <w:rPr>
                <w:rFonts w:eastAsia="Times New Roman" w:cs="Arial"/>
              </w:rPr>
            </w:pPr>
            <w:r w:rsidRPr="00DB6E49">
              <w:t>Create master slides, templates, and/or themes.</w:t>
            </w:r>
          </w:p>
        </w:tc>
        <w:tc>
          <w:tcPr>
            <w:tcW w:w="1620" w:type="dxa"/>
            <w:vAlign w:val="center"/>
          </w:tcPr>
          <w:p w14:paraId="07053A90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23AF" w:rsidRPr="00E60D07" w14:paraId="245F30C8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2BBD8430" w14:textId="6A2A925C" w:rsidR="00DB23AF" w:rsidRPr="00BA2FD2" w:rsidRDefault="00DB23AF" w:rsidP="00DB23AF">
            <w:r w:rsidRPr="00DB6E49">
              <w:t>1104</w:t>
            </w:r>
          </w:p>
        </w:tc>
        <w:tc>
          <w:tcPr>
            <w:tcW w:w="7650" w:type="dxa"/>
            <w:vAlign w:val="center"/>
          </w:tcPr>
          <w:p w14:paraId="2084F9A9" w14:textId="235FC4A5" w:rsidR="00DB23AF" w:rsidRPr="00BA2FD2" w:rsidRDefault="00DB23AF" w:rsidP="00DB23AF">
            <w:r w:rsidRPr="00DB6E49">
              <w:t>RESERVED</w:t>
            </w:r>
          </w:p>
        </w:tc>
        <w:tc>
          <w:tcPr>
            <w:tcW w:w="1620" w:type="dxa"/>
            <w:vAlign w:val="center"/>
          </w:tcPr>
          <w:p w14:paraId="286A822A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1060D3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4D8F094B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3CD42F00" w14:textId="407421BE" w:rsidR="00DB23AF" w:rsidRPr="00BA2FD2" w:rsidRDefault="00DB23AF" w:rsidP="00DB23AF">
            <w:r w:rsidRPr="00DB6E49">
              <w:t>1105</w:t>
            </w:r>
          </w:p>
        </w:tc>
        <w:tc>
          <w:tcPr>
            <w:tcW w:w="7650" w:type="dxa"/>
            <w:vAlign w:val="center"/>
          </w:tcPr>
          <w:p w14:paraId="331BF4C8" w14:textId="13A24F0B" w:rsidR="00DB23AF" w:rsidRPr="00BA2FD2" w:rsidRDefault="00DB23AF" w:rsidP="00DB23AF">
            <w:r w:rsidRPr="00DB6E49">
              <w:t>RESERVED</w:t>
            </w:r>
          </w:p>
        </w:tc>
        <w:tc>
          <w:tcPr>
            <w:tcW w:w="1620" w:type="dxa"/>
            <w:vAlign w:val="center"/>
          </w:tcPr>
          <w:p w14:paraId="528A7811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2D1518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295C5C5F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18A64636" w14:textId="42DDB225" w:rsidR="00DB23AF" w:rsidRPr="00BA2FD2" w:rsidRDefault="00DB23AF" w:rsidP="00DB23AF">
            <w:r w:rsidRPr="00DB6E49">
              <w:t>1106</w:t>
            </w:r>
          </w:p>
        </w:tc>
        <w:tc>
          <w:tcPr>
            <w:tcW w:w="7650" w:type="dxa"/>
            <w:vAlign w:val="center"/>
          </w:tcPr>
          <w:p w14:paraId="3DE04C0D" w14:textId="23597032" w:rsidR="00DB23AF" w:rsidRPr="00BA2FD2" w:rsidRDefault="00DB23AF" w:rsidP="00DB23AF">
            <w:r w:rsidRPr="00DB6E49">
              <w:t>RESERVED</w:t>
            </w:r>
          </w:p>
        </w:tc>
        <w:tc>
          <w:tcPr>
            <w:tcW w:w="1620" w:type="dxa"/>
            <w:vAlign w:val="center"/>
          </w:tcPr>
          <w:p w14:paraId="60D25EAB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86BF0F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5B118414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058F8942" w14:textId="4DB4F3B1" w:rsidR="00DB23AF" w:rsidRPr="004E0976" w:rsidRDefault="00DB23AF" w:rsidP="00DB23AF">
            <w:r w:rsidRPr="00DB6E49">
              <w:t>1107</w:t>
            </w:r>
          </w:p>
        </w:tc>
        <w:tc>
          <w:tcPr>
            <w:tcW w:w="7650" w:type="dxa"/>
            <w:vAlign w:val="center"/>
          </w:tcPr>
          <w:p w14:paraId="6E916045" w14:textId="39EB8CCD" w:rsidR="00DB23AF" w:rsidRPr="004E0976" w:rsidRDefault="00DB23AF" w:rsidP="00DB23AF">
            <w:r w:rsidRPr="00DB6E49">
              <w:t>RESERVED</w:t>
            </w:r>
          </w:p>
        </w:tc>
        <w:tc>
          <w:tcPr>
            <w:tcW w:w="1620" w:type="dxa"/>
            <w:vAlign w:val="center"/>
          </w:tcPr>
          <w:p w14:paraId="5A273937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DCAE074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7E79BA93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23625139" w14:textId="43846027" w:rsidR="00DB23AF" w:rsidRPr="004E0976" w:rsidRDefault="00DB23AF" w:rsidP="00DB23AF">
            <w:r w:rsidRPr="00DB6E49">
              <w:t>1108</w:t>
            </w:r>
          </w:p>
        </w:tc>
        <w:tc>
          <w:tcPr>
            <w:tcW w:w="7650" w:type="dxa"/>
            <w:vAlign w:val="center"/>
          </w:tcPr>
          <w:p w14:paraId="0DD2C27D" w14:textId="13B4782E" w:rsidR="00DB23AF" w:rsidRPr="004E0976" w:rsidRDefault="00DB23AF" w:rsidP="00DB23AF">
            <w:r w:rsidRPr="00DB6E49">
              <w:t>Create a multimedia project using charts, graphs, tables, and user interactivity from other sources.</w:t>
            </w:r>
          </w:p>
        </w:tc>
        <w:tc>
          <w:tcPr>
            <w:tcW w:w="1620" w:type="dxa"/>
            <w:vAlign w:val="center"/>
          </w:tcPr>
          <w:p w14:paraId="697BF386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33A4BC6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2AFA1A22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33C2E084" w14:textId="17966CE8" w:rsidR="00DB23AF" w:rsidRPr="004E0976" w:rsidRDefault="00DB23AF" w:rsidP="00DB23AF">
            <w:r w:rsidRPr="00DB6E49">
              <w:t>1109</w:t>
            </w:r>
          </w:p>
        </w:tc>
        <w:tc>
          <w:tcPr>
            <w:tcW w:w="7650" w:type="dxa"/>
            <w:vAlign w:val="center"/>
          </w:tcPr>
          <w:p w14:paraId="562BE937" w14:textId="2CF1B646" w:rsidR="00DB23AF" w:rsidRPr="004E0976" w:rsidRDefault="00DB23AF" w:rsidP="00DB23AF">
            <w:r w:rsidRPr="00DB6E49">
              <w:t>Create handouts and/or other visuals for a multimedia presentation.</w:t>
            </w:r>
          </w:p>
        </w:tc>
        <w:tc>
          <w:tcPr>
            <w:tcW w:w="1620" w:type="dxa"/>
            <w:vAlign w:val="center"/>
          </w:tcPr>
          <w:p w14:paraId="6D9EC4D6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F2281F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367B02ED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0DCED9AF" w14:textId="6C2F6873" w:rsidR="00DB23AF" w:rsidRPr="004E0976" w:rsidRDefault="00DB23AF" w:rsidP="00DB23AF">
            <w:r w:rsidRPr="00DB6E49">
              <w:lastRenderedPageBreak/>
              <w:t>1110</w:t>
            </w:r>
          </w:p>
        </w:tc>
        <w:tc>
          <w:tcPr>
            <w:tcW w:w="7650" w:type="dxa"/>
            <w:vAlign w:val="center"/>
          </w:tcPr>
          <w:p w14:paraId="5381C3EC" w14:textId="7A696BEE" w:rsidR="00DB23AF" w:rsidRPr="004E0976" w:rsidRDefault="00DB23AF" w:rsidP="00DB23AF">
            <w:r w:rsidRPr="00DB6E49">
              <w:t>Present a multimedia presentation.</w:t>
            </w:r>
          </w:p>
        </w:tc>
        <w:tc>
          <w:tcPr>
            <w:tcW w:w="1620" w:type="dxa"/>
            <w:vAlign w:val="center"/>
          </w:tcPr>
          <w:p w14:paraId="34461B2A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08CD95A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6F040CDE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519426B8" w14:textId="7B0D8DEA" w:rsidR="00DB23AF" w:rsidRPr="004E0976" w:rsidRDefault="00DB23AF" w:rsidP="00DB23AF">
            <w:r w:rsidRPr="00DB6E49">
              <w:t>1111</w:t>
            </w:r>
          </w:p>
        </w:tc>
        <w:tc>
          <w:tcPr>
            <w:tcW w:w="7650" w:type="dxa"/>
            <w:vAlign w:val="center"/>
          </w:tcPr>
          <w:p w14:paraId="3B9E3C1B" w14:textId="6FED6A04" w:rsidR="00DB23AF" w:rsidRPr="004E0976" w:rsidRDefault="00DB23AF" w:rsidP="00DB23AF">
            <w:r w:rsidRPr="00DB6E49">
              <w:t>RESERVED</w:t>
            </w:r>
          </w:p>
        </w:tc>
        <w:tc>
          <w:tcPr>
            <w:tcW w:w="1620" w:type="dxa"/>
            <w:vAlign w:val="center"/>
          </w:tcPr>
          <w:p w14:paraId="4074BACA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2EAF33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70B01100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16CC5A3F" w14:textId="0208FBD1" w:rsidR="00DB23AF" w:rsidRPr="00DF3DE0" w:rsidRDefault="00DB23AF" w:rsidP="00DB23AF">
            <w:r w:rsidRPr="00DB6E49">
              <w:t>1112</w:t>
            </w:r>
          </w:p>
        </w:tc>
        <w:tc>
          <w:tcPr>
            <w:tcW w:w="7650" w:type="dxa"/>
            <w:vAlign w:val="center"/>
          </w:tcPr>
          <w:p w14:paraId="38AEDB62" w14:textId="2DB124D1" w:rsidR="00DB23AF" w:rsidRPr="00DF3DE0" w:rsidRDefault="00DB23AF" w:rsidP="00DB23AF">
            <w:r w:rsidRPr="00DB6E49">
              <w:t>RESERVED</w:t>
            </w:r>
          </w:p>
        </w:tc>
        <w:tc>
          <w:tcPr>
            <w:tcW w:w="1620" w:type="dxa"/>
            <w:vAlign w:val="center"/>
          </w:tcPr>
          <w:p w14:paraId="272316CB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82E3B92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47EAE8BB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49219197" w14:textId="7FDE3FFD" w:rsidR="00DB23AF" w:rsidRPr="00DF3DE0" w:rsidRDefault="00DB23AF" w:rsidP="00DB23AF">
            <w:r w:rsidRPr="00DB6E49">
              <w:t>1113</w:t>
            </w:r>
          </w:p>
        </w:tc>
        <w:tc>
          <w:tcPr>
            <w:tcW w:w="7650" w:type="dxa"/>
            <w:vAlign w:val="center"/>
          </w:tcPr>
          <w:p w14:paraId="27DB1E55" w14:textId="0C49CA7E" w:rsidR="00DB23AF" w:rsidRPr="00DF3DE0" w:rsidRDefault="00DB23AF" w:rsidP="00DB23AF">
            <w:r w:rsidRPr="00DB6E49">
              <w:t>Summarize and present information using communication technology skills.</w:t>
            </w:r>
          </w:p>
        </w:tc>
        <w:tc>
          <w:tcPr>
            <w:tcW w:w="1620" w:type="dxa"/>
            <w:vAlign w:val="center"/>
          </w:tcPr>
          <w:p w14:paraId="1C275981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A16D4D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17720F2" w14:textId="57908AAE" w:rsidR="001314D6" w:rsidRDefault="001314D6" w:rsidP="001314D6">
      <w:pPr>
        <w:pStyle w:val="Heading2"/>
      </w:pPr>
      <w:r>
        <w:t>1</w:t>
      </w:r>
      <w:r w:rsidR="007865A2">
        <w:t>2</w:t>
      </w:r>
      <w:r>
        <w:t xml:space="preserve">00 </w:t>
      </w:r>
      <w:r w:rsidR="00DB23AF">
        <w:t>Legal and Ethical Issues in Internet Technolog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6C30A767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E73542">
              <w:t>Crosswalk</w:t>
            </w:r>
          </w:p>
        </w:tc>
      </w:tr>
      <w:tr w:rsidR="00DB23AF" w:rsidRPr="00E60D07" w14:paraId="424F315F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62CDF6BA" w14:textId="597E8007" w:rsidR="00DB23AF" w:rsidRPr="00E60D07" w:rsidRDefault="00DB23AF" w:rsidP="00DB23AF">
            <w:pPr>
              <w:rPr>
                <w:rFonts w:eastAsia="Times New Roman" w:cs="Arial"/>
              </w:rPr>
            </w:pPr>
            <w:r w:rsidRPr="003C50B1">
              <w:t>1201</w:t>
            </w:r>
          </w:p>
        </w:tc>
        <w:tc>
          <w:tcPr>
            <w:tcW w:w="7650" w:type="dxa"/>
            <w:vAlign w:val="center"/>
          </w:tcPr>
          <w:p w14:paraId="127F1AA2" w14:textId="291B83E5" w:rsidR="00DB23AF" w:rsidRPr="00E60D07" w:rsidRDefault="00DB23AF" w:rsidP="00DB23AF">
            <w:pPr>
              <w:rPr>
                <w:rFonts w:eastAsia="Times New Roman" w:cs="Arial"/>
              </w:rPr>
            </w:pPr>
            <w:r w:rsidRPr="003C50B1">
              <w:t>Explain the security issues related to computers and Internet technology.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23AF" w:rsidRPr="00E60D07" w14:paraId="2C1B18A9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7325D749" w14:textId="4C375D5B" w:rsidR="00DB23AF" w:rsidRPr="00E60D07" w:rsidRDefault="00DB23AF" w:rsidP="00DB23AF">
            <w:pPr>
              <w:rPr>
                <w:rFonts w:eastAsia="Times New Roman" w:cs="Arial"/>
              </w:rPr>
            </w:pPr>
            <w:r w:rsidRPr="003C50B1">
              <w:t>1202</w:t>
            </w:r>
          </w:p>
        </w:tc>
        <w:tc>
          <w:tcPr>
            <w:tcW w:w="7650" w:type="dxa"/>
            <w:vAlign w:val="center"/>
          </w:tcPr>
          <w:p w14:paraId="0DC0FA31" w14:textId="7F87B57F" w:rsidR="00DB23AF" w:rsidRPr="00E60D07" w:rsidRDefault="00DB23AF" w:rsidP="00DB23AF">
            <w:pPr>
              <w:rPr>
                <w:rFonts w:eastAsia="Times New Roman" w:cs="Arial"/>
              </w:rPr>
            </w:pPr>
            <w:r w:rsidRPr="003C50B1">
              <w:t>RESERVED</w:t>
            </w:r>
          </w:p>
        </w:tc>
        <w:tc>
          <w:tcPr>
            <w:tcW w:w="1620" w:type="dxa"/>
            <w:vAlign w:val="center"/>
          </w:tcPr>
          <w:p w14:paraId="3F4AE837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23AF" w:rsidRPr="00E60D07" w14:paraId="76CDDC00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268DC398" w14:textId="111E59AF" w:rsidR="00DB23AF" w:rsidRPr="00E60D07" w:rsidRDefault="00DB23AF" w:rsidP="00DB23AF">
            <w:pPr>
              <w:rPr>
                <w:rFonts w:eastAsia="Times New Roman" w:cs="Arial"/>
              </w:rPr>
            </w:pPr>
            <w:r w:rsidRPr="003C50B1">
              <w:t>1203</w:t>
            </w:r>
          </w:p>
        </w:tc>
        <w:tc>
          <w:tcPr>
            <w:tcW w:w="7650" w:type="dxa"/>
            <w:vAlign w:val="center"/>
          </w:tcPr>
          <w:p w14:paraId="27955A8A" w14:textId="00C9C8CD" w:rsidR="00DB23AF" w:rsidRPr="00E60D07" w:rsidRDefault="00DB23AF" w:rsidP="00DB23AF">
            <w:pPr>
              <w:rPr>
                <w:rFonts w:eastAsia="Times New Roman" w:cs="Arial"/>
              </w:rPr>
            </w:pPr>
            <w:r w:rsidRPr="003C50B1">
              <w:t>Comply with copyright laws when creating advanced desktop-published, multimedia, and website design projects.</w:t>
            </w:r>
          </w:p>
        </w:tc>
        <w:tc>
          <w:tcPr>
            <w:tcW w:w="1620" w:type="dxa"/>
            <w:vAlign w:val="center"/>
          </w:tcPr>
          <w:p w14:paraId="27BF1C14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A4EABA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23AF" w:rsidRPr="00E60D07" w14:paraId="02E191B8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527DE48F" w14:textId="3B36FFB8" w:rsidR="00DB23AF" w:rsidRPr="001F72A9" w:rsidRDefault="00DB23AF" w:rsidP="00DB23AF">
            <w:r w:rsidRPr="003C50B1">
              <w:t>1204</w:t>
            </w:r>
          </w:p>
        </w:tc>
        <w:tc>
          <w:tcPr>
            <w:tcW w:w="7650" w:type="dxa"/>
            <w:vAlign w:val="center"/>
          </w:tcPr>
          <w:p w14:paraId="42B625D4" w14:textId="4D3BB7F4" w:rsidR="00DB23AF" w:rsidRPr="001F72A9" w:rsidRDefault="00DB23AF" w:rsidP="00DB23AF">
            <w:r w:rsidRPr="003C50B1">
              <w:t>Adhere to ethical</w:t>
            </w:r>
            <w:r w:rsidR="002A6E3B">
              <w:t xml:space="preserve"> and </w:t>
            </w:r>
            <w:r w:rsidRPr="003C50B1">
              <w:t>appropriate use of elements in projects.</w:t>
            </w:r>
          </w:p>
        </w:tc>
        <w:tc>
          <w:tcPr>
            <w:tcW w:w="1620" w:type="dxa"/>
            <w:vAlign w:val="center"/>
          </w:tcPr>
          <w:p w14:paraId="60D614B9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E5EDD4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4705E146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3226699E" w14:textId="72CC58A7" w:rsidR="00DB23AF" w:rsidRPr="008A11F4" w:rsidRDefault="00DB23AF" w:rsidP="00DB23AF">
            <w:r w:rsidRPr="003C50B1">
              <w:t>1205</w:t>
            </w:r>
          </w:p>
        </w:tc>
        <w:tc>
          <w:tcPr>
            <w:tcW w:w="7650" w:type="dxa"/>
            <w:vAlign w:val="center"/>
          </w:tcPr>
          <w:p w14:paraId="06AEAC64" w14:textId="409CAD2D" w:rsidR="00DB23AF" w:rsidRPr="008A11F4" w:rsidRDefault="00DB23AF" w:rsidP="00DB23AF">
            <w:r w:rsidRPr="003C50B1">
              <w:t>Comply with copyright licensing agreements.</w:t>
            </w:r>
          </w:p>
        </w:tc>
        <w:tc>
          <w:tcPr>
            <w:tcW w:w="1620" w:type="dxa"/>
            <w:vAlign w:val="center"/>
          </w:tcPr>
          <w:p w14:paraId="76183192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32A58D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75391407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408D9D4A" w14:textId="55D21556" w:rsidR="00DB23AF" w:rsidRPr="008A11F4" w:rsidRDefault="00DB23AF" w:rsidP="00DB23AF">
            <w:r w:rsidRPr="003C50B1">
              <w:t>1206</w:t>
            </w:r>
          </w:p>
        </w:tc>
        <w:tc>
          <w:tcPr>
            <w:tcW w:w="7650" w:type="dxa"/>
            <w:vAlign w:val="center"/>
          </w:tcPr>
          <w:p w14:paraId="13D7FF92" w14:textId="703DCB82" w:rsidR="00DB23AF" w:rsidRPr="008A11F4" w:rsidRDefault="00DB23AF" w:rsidP="00DB23AF">
            <w:r w:rsidRPr="003C50B1">
              <w:t>Implement security measures to guard against computer crimes.</w:t>
            </w:r>
          </w:p>
        </w:tc>
        <w:tc>
          <w:tcPr>
            <w:tcW w:w="1620" w:type="dxa"/>
            <w:vAlign w:val="center"/>
          </w:tcPr>
          <w:p w14:paraId="607435CA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5407799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73146A71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15CDCBD4" w14:textId="0DB52C59" w:rsidR="00DB23AF" w:rsidRPr="00710D2E" w:rsidRDefault="00DB23AF" w:rsidP="00DB23AF">
            <w:r w:rsidRPr="003C50B1">
              <w:t>1207</w:t>
            </w:r>
          </w:p>
        </w:tc>
        <w:tc>
          <w:tcPr>
            <w:tcW w:w="7650" w:type="dxa"/>
            <w:vAlign w:val="center"/>
          </w:tcPr>
          <w:p w14:paraId="13114CB3" w14:textId="7A72F805" w:rsidR="00DB23AF" w:rsidRPr="00710D2E" w:rsidRDefault="00DB23AF" w:rsidP="00DB23AF">
            <w:r w:rsidRPr="003C50B1">
              <w:t>RESERVED</w:t>
            </w:r>
          </w:p>
        </w:tc>
        <w:tc>
          <w:tcPr>
            <w:tcW w:w="1620" w:type="dxa"/>
            <w:vAlign w:val="center"/>
          </w:tcPr>
          <w:p w14:paraId="19B829D9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92A33DC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64835E5D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63100DBF" w14:textId="27A1BFAB" w:rsidR="00DB23AF" w:rsidRPr="00710D2E" w:rsidRDefault="00DB23AF" w:rsidP="00DB23AF">
            <w:r w:rsidRPr="003C50B1">
              <w:t>1208</w:t>
            </w:r>
          </w:p>
        </w:tc>
        <w:tc>
          <w:tcPr>
            <w:tcW w:w="7650" w:type="dxa"/>
            <w:vAlign w:val="center"/>
          </w:tcPr>
          <w:p w14:paraId="79EC46C1" w14:textId="0342D3AC" w:rsidR="00DB23AF" w:rsidRPr="00710D2E" w:rsidRDefault="00DB23AF" w:rsidP="00DB23AF">
            <w:r w:rsidRPr="003C50B1">
              <w:t>Comply with accessibility and accommodation of persons with special needs.</w:t>
            </w:r>
          </w:p>
        </w:tc>
        <w:tc>
          <w:tcPr>
            <w:tcW w:w="1620" w:type="dxa"/>
            <w:vAlign w:val="center"/>
          </w:tcPr>
          <w:p w14:paraId="7863494E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4002475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2C0CC1F3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3DF5826A" w14:textId="35BF2B14" w:rsidR="00DB23AF" w:rsidRPr="00710D2E" w:rsidRDefault="00DB23AF" w:rsidP="00DB23AF">
            <w:r w:rsidRPr="003C50B1">
              <w:t>1209</w:t>
            </w:r>
          </w:p>
        </w:tc>
        <w:tc>
          <w:tcPr>
            <w:tcW w:w="7650" w:type="dxa"/>
            <w:vAlign w:val="center"/>
          </w:tcPr>
          <w:p w14:paraId="0E98E56B" w14:textId="46B562EE" w:rsidR="00DB23AF" w:rsidRPr="00710D2E" w:rsidRDefault="00DB23AF" w:rsidP="00DB23AF">
            <w:r w:rsidRPr="003C50B1">
              <w:t>Research and articulate the Digital Millennium Copyright Act requirements and related legislation.</w:t>
            </w:r>
          </w:p>
        </w:tc>
        <w:tc>
          <w:tcPr>
            <w:tcW w:w="1620" w:type="dxa"/>
            <w:vAlign w:val="center"/>
          </w:tcPr>
          <w:p w14:paraId="1AA5FA3D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C7DAAC2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0B78B145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222BEF11" w14:textId="30E6FA44" w:rsidR="00DB23AF" w:rsidRPr="00710D2E" w:rsidRDefault="00DB23AF" w:rsidP="00DB23AF">
            <w:r w:rsidRPr="003C50B1">
              <w:t>1210</w:t>
            </w:r>
          </w:p>
        </w:tc>
        <w:tc>
          <w:tcPr>
            <w:tcW w:w="7650" w:type="dxa"/>
            <w:vAlign w:val="center"/>
          </w:tcPr>
          <w:p w14:paraId="0A7F12CE" w14:textId="281BD414" w:rsidR="00DB23AF" w:rsidRPr="00710D2E" w:rsidRDefault="00DB23AF" w:rsidP="00DB23AF">
            <w:r w:rsidRPr="003C50B1">
              <w:t xml:space="preserve">Analyze and evaluate Acceptable Use Policies (AUP). </w:t>
            </w:r>
          </w:p>
        </w:tc>
        <w:tc>
          <w:tcPr>
            <w:tcW w:w="1620" w:type="dxa"/>
            <w:vAlign w:val="center"/>
          </w:tcPr>
          <w:p w14:paraId="48012215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E8550C6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19F75BF2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32BCE1C9" w14:textId="4EA3D7C9" w:rsidR="00DB23AF" w:rsidRPr="00710D2E" w:rsidRDefault="00DB23AF" w:rsidP="00DB23AF">
            <w:r w:rsidRPr="003C50B1">
              <w:t>1211</w:t>
            </w:r>
          </w:p>
        </w:tc>
        <w:tc>
          <w:tcPr>
            <w:tcW w:w="7650" w:type="dxa"/>
            <w:vAlign w:val="center"/>
          </w:tcPr>
          <w:p w14:paraId="132EB6FC" w14:textId="1E1639EB" w:rsidR="00DB23AF" w:rsidRPr="00710D2E" w:rsidRDefault="00DB23AF" w:rsidP="00DB23AF">
            <w:r w:rsidRPr="003C50B1">
              <w:t xml:space="preserve">Analyze and evaluate </w:t>
            </w:r>
            <w:r w:rsidR="002A6E3B">
              <w:t>p</w:t>
            </w:r>
            <w:r w:rsidRPr="003C50B1">
              <w:t xml:space="preserve">rivacy </w:t>
            </w:r>
            <w:r w:rsidR="002A6E3B">
              <w:t>p</w:t>
            </w:r>
            <w:r w:rsidRPr="003C50B1">
              <w:t>olicies and related legislation.</w:t>
            </w:r>
          </w:p>
        </w:tc>
        <w:tc>
          <w:tcPr>
            <w:tcW w:w="1620" w:type="dxa"/>
            <w:vAlign w:val="center"/>
          </w:tcPr>
          <w:p w14:paraId="022EA8A8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308F6F8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204BBC47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25AC8109" w14:textId="7757B7D5" w:rsidR="00DB23AF" w:rsidRPr="00710D2E" w:rsidRDefault="00DB23AF" w:rsidP="00DB23AF">
            <w:r w:rsidRPr="003C50B1">
              <w:t>1212</w:t>
            </w:r>
          </w:p>
        </w:tc>
        <w:tc>
          <w:tcPr>
            <w:tcW w:w="7650" w:type="dxa"/>
            <w:vAlign w:val="center"/>
          </w:tcPr>
          <w:p w14:paraId="65DEF881" w14:textId="7F921611" w:rsidR="00DB23AF" w:rsidRPr="00710D2E" w:rsidRDefault="00DB23AF" w:rsidP="00DB23AF">
            <w:r w:rsidRPr="003C50B1">
              <w:t xml:space="preserve">Analyze and evaluate </w:t>
            </w:r>
            <w:r w:rsidR="002A6E3B" w:rsidRPr="002A6E3B">
              <w:rPr>
                <w:rFonts w:cs="Arial"/>
              </w:rPr>
              <w:t xml:space="preserve">the </w:t>
            </w:r>
            <w:r w:rsidR="002A6E3B" w:rsidRPr="002A6E3B">
              <w:rPr>
                <w:rFonts w:cs="Arial"/>
                <w:color w:val="262626"/>
              </w:rPr>
              <w:t>Controlling the Assault of Non-Solicited Pornography and Marketing Act (</w:t>
            </w:r>
            <w:r w:rsidRPr="002A6E3B">
              <w:rPr>
                <w:rFonts w:cs="Arial"/>
              </w:rPr>
              <w:t>CAN-SPAM</w:t>
            </w:r>
            <w:r w:rsidR="002A6E3B" w:rsidRPr="002A6E3B">
              <w:rPr>
                <w:rFonts w:cs="Arial"/>
              </w:rPr>
              <w:t>)</w:t>
            </w:r>
            <w:r w:rsidRPr="002A6E3B">
              <w:rPr>
                <w:rFonts w:cs="Arial"/>
              </w:rPr>
              <w:t xml:space="preserve"> and the</w:t>
            </w:r>
            <w:r w:rsidRPr="003C50B1">
              <w:t xml:space="preserve"> opt</w:t>
            </w:r>
            <w:r w:rsidR="002A6E3B">
              <w:t>-</w:t>
            </w:r>
            <w:r w:rsidRPr="003C50B1">
              <w:t>out provisions of the legislation.</w:t>
            </w:r>
          </w:p>
        </w:tc>
        <w:tc>
          <w:tcPr>
            <w:tcW w:w="1620" w:type="dxa"/>
            <w:vAlign w:val="center"/>
          </w:tcPr>
          <w:p w14:paraId="35F05C95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1C934C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C2B84EC" w14:textId="7AD46E74" w:rsidR="00B83C2B" w:rsidRDefault="00B83C2B" w:rsidP="00B83C2B">
      <w:pPr>
        <w:pStyle w:val="Heading2"/>
      </w:pPr>
      <w:r>
        <w:t xml:space="preserve">1300 </w:t>
      </w:r>
      <w:r w:rsidR="00DB23AF">
        <w:t xml:space="preserve">Career Preparation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B83C2B" w:rsidRPr="00E60D07" w14:paraId="445712AD" w14:textId="77777777" w:rsidTr="00B83C2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C97274E" w14:textId="77777777" w:rsidR="00B83C2B" w:rsidRPr="00E60D07" w:rsidRDefault="00B83C2B" w:rsidP="00B83C2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DCB9F73" w14:textId="77777777" w:rsidR="00B83C2B" w:rsidRPr="00E60D07" w:rsidRDefault="00B83C2B" w:rsidP="00B83C2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7B0B687" w14:textId="77777777" w:rsidR="00B83C2B" w:rsidRPr="00481622" w:rsidRDefault="00B83C2B" w:rsidP="00B83C2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15711EA" w14:textId="1F2428F8" w:rsidR="00B83C2B" w:rsidRPr="00E60D07" w:rsidRDefault="00B83C2B" w:rsidP="00B83C2B">
            <w:pPr>
              <w:jc w:val="center"/>
            </w:pPr>
            <w:r w:rsidRPr="00E60D07">
              <w:t xml:space="preserve">Secondary Course </w:t>
            </w:r>
            <w:r w:rsidR="00E73542">
              <w:t>Crosswalk</w:t>
            </w:r>
          </w:p>
        </w:tc>
      </w:tr>
      <w:tr w:rsidR="00DB23AF" w:rsidRPr="00E60D07" w14:paraId="626E5C5A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5B745A6D" w14:textId="440A3B2A" w:rsidR="00DB23AF" w:rsidRPr="00E60D07" w:rsidRDefault="00DB23AF" w:rsidP="00DB23AF">
            <w:pPr>
              <w:rPr>
                <w:rFonts w:eastAsia="Times New Roman" w:cs="Arial"/>
              </w:rPr>
            </w:pPr>
            <w:r w:rsidRPr="0069149C">
              <w:t>1301</w:t>
            </w:r>
          </w:p>
        </w:tc>
        <w:tc>
          <w:tcPr>
            <w:tcW w:w="7650" w:type="dxa"/>
            <w:vAlign w:val="center"/>
          </w:tcPr>
          <w:p w14:paraId="19BDF0CD" w14:textId="23F6AC98" w:rsidR="00DB23AF" w:rsidRPr="00E60D07" w:rsidRDefault="00DB23AF" w:rsidP="00DB23AF">
            <w:pPr>
              <w:rPr>
                <w:rFonts w:eastAsia="Times New Roman" w:cs="Arial"/>
              </w:rPr>
            </w:pPr>
            <w:r w:rsidRPr="0069149C">
              <w:t xml:space="preserve">Identify certifications related to </w:t>
            </w:r>
            <w:r w:rsidR="002A6E3B">
              <w:t xml:space="preserve">the </w:t>
            </w:r>
            <w:r w:rsidRPr="0069149C">
              <w:t>career area.</w:t>
            </w:r>
          </w:p>
        </w:tc>
        <w:tc>
          <w:tcPr>
            <w:tcW w:w="1620" w:type="dxa"/>
            <w:vAlign w:val="center"/>
            <w:hideMark/>
          </w:tcPr>
          <w:p w14:paraId="26CB9CD9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C4D0965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23AF" w:rsidRPr="00E60D07" w14:paraId="4DA0E7C9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3ED9E1DB" w14:textId="77F335DB" w:rsidR="00DB23AF" w:rsidRPr="00E60D07" w:rsidRDefault="00DB23AF" w:rsidP="00DB23AF">
            <w:pPr>
              <w:rPr>
                <w:rFonts w:eastAsia="Times New Roman" w:cs="Arial"/>
              </w:rPr>
            </w:pPr>
            <w:r w:rsidRPr="0069149C">
              <w:lastRenderedPageBreak/>
              <w:t>1302</w:t>
            </w:r>
          </w:p>
        </w:tc>
        <w:tc>
          <w:tcPr>
            <w:tcW w:w="7650" w:type="dxa"/>
            <w:vAlign w:val="center"/>
          </w:tcPr>
          <w:p w14:paraId="47BA5D62" w14:textId="0CDC8C2F" w:rsidR="00DB23AF" w:rsidRPr="00E60D07" w:rsidRDefault="00DB23AF" w:rsidP="00DB23AF">
            <w:pPr>
              <w:rPr>
                <w:rFonts w:eastAsia="Times New Roman" w:cs="Arial"/>
              </w:rPr>
            </w:pPr>
            <w:r w:rsidRPr="0069149C">
              <w:t>RESERVED</w:t>
            </w:r>
          </w:p>
        </w:tc>
        <w:tc>
          <w:tcPr>
            <w:tcW w:w="1620" w:type="dxa"/>
            <w:vAlign w:val="center"/>
          </w:tcPr>
          <w:p w14:paraId="539D55BD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5EF0508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23AF" w:rsidRPr="00E60D07" w14:paraId="7A80481B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30E8E8BB" w14:textId="3DFF9C4E" w:rsidR="00DB23AF" w:rsidRPr="00E60D07" w:rsidRDefault="00DB23AF" w:rsidP="00DB23AF">
            <w:pPr>
              <w:rPr>
                <w:rFonts w:eastAsia="Times New Roman" w:cs="Arial"/>
              </w:rPr>
            </w:pPr>
            <w:r w:rsidRPr="0069149C">
              <w:t>1303</w:t>
            </w:r>
          </w:p>
        </w:tc>
        <w:tc>
          <w:tcPr>
            <w:tcW w:w="7650" w:type="dxa"/>
            <w:vAlign w:val="center"/>
          </w:tcPr>
          <w:p w14:paraId="7235182F" w14:textId="5C12B3A7" w:rsidR="00DB23AF" w:rsidRPr="00E60D07" w:rsidRDefault="00DB23AF" w:rsidP="00DB23AF">
            <w:pPr>
              <w:rPr>
                <w:rFonts w:eastAsia="Times New Roman" w:cs="Arial"/>
              </w:rPr>
            </w:pPr>
            <w:r w:rsidRPr="0069149C">
              <w:t>RESERVED</w:t>
            </w:r>
          </w:p>
        </w:tc>
        <w:tc>
          <w:tcPr>
            <w:tcW w:w="1620" w:type="dxa"/>
            <w:vAlign w:val="center"/>
          </w:tcPr>
          <w:p w14:paraId="79EDC380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171EC3A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23AF" w:rsidRPr="00E60D07" w14:paraId="628B859E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265B2840" w14:textId="3E654779" w:rsidR="00DB23AF" w:rsidRPr="001F72A9" w:rsidRDefault="00DB23AF" w:rsidP="00DB23AF">
            <w:r w:rsidRPr="0069149C">
              <w:t>1304</w:t>
            </w:r>
          </w:p>
        </w:tc>
        <w:tc>
          <w:tcPr>
            <w:tcW w:w="7650" w:type="dxa"/>
            <w:vAlign w:val="center"/>
          </w:tcPr>
          <w:p w14:paraId="1223DD38" w14:textId="4C9B1AE4" w:rsidR="00DB23AF" w:rsidRPr="001F72A9" w:rsidRDefault="00DB23AF" w:rsidP="00DB23AF">
            <w:r w:rsidRPr="0069149C">
              <w:t>Compose a professional online career portfolio.</w:t>
            </w:r>
          </w:p>
        </w:tc>
        <w:tc>
          <w:tcPr>
            <w:tcW w:w="1620" w:type="dxa"/>
            <w:vAlign w:val="center"/>
          </w:tcPr>
          <w:p w14:paraId="04EA6924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FD03B9B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544CB256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5B5F84E9" w14:textId="756375B1" w:rsidR="00DB23AF" w:rsidRPr="005732ED" w:rsidRDefault="00DB23AF" w:rsidP="00DB23AF">
            <w:r w:rsidRPr="0069149C">
              <w:t>1305</w:t>
            </w:r>
          </w:p>
        </w:tc>
        <w:tc>
          <w:tcPr>
            <w:tcW w:w="7650" w:type="dxa"/>
            <w:vAlign w:val="center"/>
          </w:tcPr>
          <w:p w14:paraId="7A7AD4BA" w14:textId="49480E12" w:rsidR="00DB23AF" w:rsidRPr="005732ED" w:rsidRDefault="00DB23AF" w:rsidP="00DB23AF">
            <w:r w:rsidRPr="0069149C">
              <w:t>Create a professional resume that visually represents technical proficiencies.</w:t>
            </w:r>
          </w:p>
        </w:tc>
        <w:tc>
          <w:tcPr>
            <w:tcW w:w="1620" w:type="dxa"/>
            <w:vAlign w:val="center"/>
          </w:tcPr>
          <w:p w14:paraId="553FEDF6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98E317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68529BF" w14:textId="3BC2FC1E" w:rsidR="00B83C2B" w:rsidRDefault="00B83C2B" w:rsidP="00B83C2B">
      <w:pPr>
        <w:pStyle w:val="Heading2"/>
      </w:pPr>
      <w:r>
        <w:t xml:space="preserve">1400 </w:t>
      </w:r>
      <w:r w:rsidR="00DB23AF">
        <w:t>Client Rela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B83C2B" w:rsidRPr="00E60D07" w14:paraId="7977EB49" w14:textId="77777777" w:rsidTr="00B83C2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D9F5B3A" w14:textId="77777777" w:rsidR="00B83C2B" w:rsidRPr="00E60D07" w:rsidRDefault="00B83C2B" w:rsidP="00B83C2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57BADEA" w14:textId="77777777" w:rsidR="00B83C2B" w:rsidRPr="00E60D07" w:rsidRDefault="00B83C2B" w:rsidP="00B83C2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4CBCECA" w14:textId="77777777" w:rsidR="00B83C2B" w:rsidRPr="00481622" w:rsidRDefault="00B83C2B" w:rsidP="00B83C2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9C8DAA0" w14:textId="60B9FB0B" w:rsidR="00B83C2B" w:rsidRPr="00E60D07" w:rsidRDefault="00B83C2B" w:rsidP="00B83C2B">
            <w:pPr>
              <w:jc w:val="center"/>
            </w:pPr>
            <w:r w:rsidRPr="00E60D07">
              <w:t xml:space="preserve">Secondary Course </w:t>
            </w:r>
            <w:r w:rsidR="00E73542">
              <w:t>Crosswalk</w:t>
            </w:r>
          </w:p>
        </w:tc>
      </w:tr>
      <w:tr w:rsidR="00DB23AF" w:rsidRPr="00E60D07" w14:paraId="13207463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088A5472" w14:textId="4809C1F2" w:rsidR="00DB23AF" w:rsidRPr="00E60D07" w:rsidRDefault="00DB23AF" w:rsidP="00DB23AF">
            <w:pPr>
              <w:rPr>
                <w:rFonts w:eastAsia="Times New Roman" w:cs="Arial"/>
              </w:rPr>
            </w:pPr>
            <w:r w:rsidRPr="00CF4F5F">
              <w:t>1401</w:t>
            </w:r>
          </w:p>
        </w:tc>
        <w:tc>
          <w:tcPr>
            <w:tcW w:w="7650" w:type="dxa"/>
            <w:vAlign w:val="center"/>
          </w:tcPr>
          <w:p w14:paraId="3DD655E2" w14:textId="0B716D63" w:rsidR="00DB23AF" w:rsidRPr="00E60D07" w:rsidRDefault="00DB23AF" w:rsidP="00DB23AF">
            <w:pPr>
              <w:rPr>
                <w:rFonts w:eastAsia="Times New Roman" w:cs="Arial"/>
              </w:rPr>
            </w:pPr>
            <w:r w:rsidRPr="00CF4F5F">
              <w:t>Collaborate with peers and others to develop design and content plans.</w:t>
            </w:r>
          </w:p>
        </w:tc>
        <w:tc>
          <w:tcPr>
            <w:tcW w:w="1620" w:type="dxa"/>
            <w:vAlign w:val="center"/>
            <w:hideMark/>
          </w:tcPr>
          <w:p w14:paraId="62A988FB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1CF8E2C6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23AF" w:rsidRPr="00E60D07" w14:paraId="6581378D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5F1DC51E" w14:textId="195D7F4F" w:rsidR="00DB23AF" w:rsidRPr="00E60D07" w:rsidRDefault="00DB23AF" w:rsidP="00DB23AF">
            <w:pPr>
              <w:rPr>
                <w:rFonts w:eastAsia="Times New Roman" w:cs="Arial"/>
              </w:rPr>
            </w:pPr>
            <w:r w:rsidRPr="00CF4F5F">
              <w:t>1402</w:t>
            </w:r>
          </w:p>
        </w:tc>
        <w:tc>
          <w:tcPr>
            <w:tcW w:w="7650" w:type="dxa"/>
            <w:vAlign w:val="center"/>
          </w:tcPr>
          <w:p w14:paraId="141FF0DC" w14:textId="4AE19ACB" w:rsidR="00DB23AF" w:rsidRPr="00E60D07" w:rsidRDefault="00DB23AF" w:rsidP="00DB23AF">
            <w:pPr>
              <w:rPr>
                <w:rFonts w:eastAsia="Times New Roman" w:cs="Arial"/>
              </w:rPr>
            </w:pPr>
            <w:r w:rsidRPr="00CF4F5F">
              <w:t>RESERVED</w:t>
            </w:r>
          </w:p>
        </w:tc>
        <w:tc>
          <w:tcPr>
            <w:tcW w:w="1620" w:type="dxa"/>
            <w:vAlign w:val="center"/>
          </w:tcPr>
          <w:p w14:paraId="2867DD0C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397E6E2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23AF" w:rsidRPr="00E60D07" w14:paraId="33828315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293D190E" w14:textId="26EA3BC9" w:rsidR="00DB23AF" w:rsidRPr="00E60D07" w:rsidRDefault="00DB23AF" w:rsidP="00DB23AF">
            <w:pPr>
              <w:rPr>
                <w:rFonts w:eastAsia="Times New Roman" w:cs="Arial"/>
              </w:rPr>
            </w:pPr>
            <w:r w:rsidRPr="00CF4F5F">
              <w:t>1403</w:t>
            </w:r>
          </w:p>
        </w:tc>
        <w:tc>
          <w:tcPr>
            <w:tcW w:w="7650" w:type="dxa"/>
            <w:vAlign w:val="center"/>
          </w:tcPr>
          <w:p w14:paraId="27F6F917" w14:textId="6F15B684" w:rsidR="00DB23AF" w:rsidRPr="00E60D07" w:rsidRDefault="00DB23AF" w:rsidP="00DB23AF">
            <w:pPr>
              <w:rPr>
                <w:rFonts w:eastAsia="Times New Roman" w:cs="Arial"/>
              </w:rPr>
            </w:pPr>
            <w:r w:rsidRPr="00CF4F5F">
              <w:t>Determine client needs by completing a client needs assessment for a client.</w:t>
            </w:r>
          </w:p>
        </w:tc>
        <w:tc>
          <w:tcPr>
            <w:tcW w:w="1620" w:type="dxa"/>
            <w:vAlign w:val="center"/>
          </w:tcPr>
          <w:p w14:paraId="48BEBA60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800D89A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23AF" w:rsidRPr="00E60D07" w14:paraId="1BA1FC82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30EB8F20" w14:textId="2FC8A9A5" w:rsidR="00DB23AF" w:rsidRPr="001F72A9" w:rsidRDefault="00DB23AF" w:rsidP="00DB23AF">
            <w:r w:rsidRPr="00CF4F5F">
              <w:t>1404</w:t>
            </w:r>
          </w:p>
        </w:tc>
        <w:tc>
          <w:tcPr>
            <w:tcW w:w="7650" w:type="dxa"/>
            <w:vAlign w:val="center"/>
          </w:tcPr>
          <w:p w14:paraId="57DE97F0" w14:textId="479C7461" w:rsidR="00DB23AF" w:rsidRPr="001F72A9" w:rsidRDefault="00DB23AF" w:rsidP="00DB23AF">
            <w:r w:rsidRPr="00CF4F5F">
              <w:t>Create a client proposal.</w:t>
            </w:r>
          </w:p>
        </w:tc>
        <w:tc>
          <w:tcPr>
            <w:tcW w:w="1620" w:type="dxa"/>
            <w:vAlign w:val="center"/>
          </w:tcPr>
          <w:p w14:paraId="1177BFD0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063813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4181C6AE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3060C545" w14:textId="49A91909" w:rsidR="00DB23AF" w:rsidRPr="008A11F4" w:rsidRDefault="00DB23AF" w:rsidP="00DB23AF">
            <w:r w:rsidRPr="00CF4F5F">
              <w:t>1405</w:t>
            </w:r>
          </w:p>
        </w:tc>
        <w:tc>
          <w:tcPr>
            <w:tcW w:w="7650" w:type="dxa"/>
            <w:vAlign w:val="center"/>
          </w:tcPr>
          <w:p w14:paraId="0B7CAAD5" w14:textId="5FEE015E" w:rsidR="00DB23AF" w:rsidRPr="008A11F4" w:rsidRDefault="00DB23AF" w:rsidP="00DB23AF">
            <w:r w:rsidRPr="00CF4F5F">
              <w:t>Plan and develop a client job cost analysis.</w:t>
            </w:r>
          </w:p>
        </w:tc>
        <w:tc>
          <w:tcPr>
            <w:tcW w:w="1620" w:type="dxa"/>
            <w:vAlign w:val="center"/>
          </w:tcPr>
          <w:p w14:paraId="48B25AC9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D51ADB4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1CFFFD9A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2AAFD774" w14:textId="3CBAC471" w:rsidR="00DB23AF" w:rsidRPr="008A11F4" w:rsidRDefault="00DB23AF" w:rsidP="00DB23AF">
            <w:r w:rsidRPr="00CF4F5F">
              <w:t>1406</w:t>
            </w:r>
          </w:p>
        </w:tc>
        <w:tc>
          <w:tcPr>
            <w:tcW w:w="7650" w:type="dxa"/>
            <w:vAlign w:val="center"/>
          </w:tcPr>
          <w:p w14:paraId="36E9599A" w14:textId="2E8CC28D" w:rsidR="00DB23AF" w:rsidRPr="008A11F4" w:rsidRDefault="00DB23AF" w:rsidP="00DB23AF">
            <w:r w:rsidRPr="00CF4F5F">
              <w:t>Evaluate a client contractual agreement.</w:t>
            </w:r>
          </w:p>
        </w:tc>
        <w:tc>
          <w:tcPr>
            <w:tcW w:w="1620" w:type="dxa"/>
            <w:vAlign w:val="center"/>
          </w:tcPr>
          <w:p w14:paraId="311F4855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826A120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26DF0AF8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63D28153" w14:textId="37ACB562" w:rsidR="00DB23AF" w:rsidRPr="00710D2E" w:rsidRDefault="00DB23AF" w:rsidP="00DB23AF">
            <w:r w:rsidRPr="00CF4F5F">
              <w:t>1407</w:t>
            </w:r>
          </w:p>
        </w:tc>
        <w:tc>
          <w:tcPr>
            <w:tcW w:w="7650" w:type="dxa"/>
            <w:vAlign w:val="center"/>
          </w:tcPr>
          <w:p w14:paraId="1DB83767" w14:textId="4A4B89C7" w:rsidR="00DB23AF" w:rsidRPr="00710D2E" w:rsidRDefault="00DB23AF" w:rsidP="00DB23AF">
            <w:r w:rsidRPr="00CF4F5F">
              <w:t>RESERVED</w:t>
            </w:r>
          </w:p>
        </w:tc>
        <w:tc>
          <w:tcPr>
            <w:tcW w:w="1620" w:type="dxa"/>
            <w:vAlign w:val="center"/>
          </w:tcPr>
          <w:p w14:paraId="3F3233A0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3F3465D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785BC2A" w14:textId="2AF7EF2F" w:rsidR="00B83C2B" w:rsidRDefault="00B83C2B" w:rsidP="00B83C2B">
      <w:pPr>
        <w:pStyle w:val="Heading2"/>
      </w:pPr>
      <w:r>
        <w:t xml:space="preserve">1500 </w:t>
      </w:r>
      <w:r w:rsidR="00DB23AF">
        <w:t>Design and Create Websit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B83C2B" w:rsidRPr="00E60D07" w14:paraId="5A0A34BB" w14:textId="77777777" w:rsidTr="00B83C2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090694E" w14:textId="77777777" w:rsidR="00B83C2B" w:rsidRPr="00E60D07" w:rsidRDefault="00B83C2B" w:rsidP="00B83C2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F24AB34" w14:textId="77777777" w:rsidR="00B83C2B" w:rsidRPr="00E60D07" w:rsidRDefault="00B83C2B" w:rsidP="00B83C2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CC8C9E0" w14:textId="77777777" w:rsidR="00B83C2B" w:rsidRPr="00481622" w:rsidRDefault="00B83C2B" w:rsidP="00B83C2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DF56400" w14:textId="202C450A" w:rsidR="00B83C2B" w:rsidRPr="00E60D07" w:rsidRDefault="00B83C2B" w:rsidP="00B83C2B">
            <w:pPr>
              <w:jc w:val="center"/>
            </w:pPr>
            <w:r w:rsidRPr="00E60D07">
              <w:t xml:space="preserve">Secondary Course </w:t>
            </w:r>
            <w:r w:rsidR="00E73542">
              <w:t>Crosswalk</w:t>
            </w:r>
          </w:p>
        </w:tc>
      </w:tr>
      <w:tr w:rsidR="00DB23AF" w:rsidRPr="00E60D07" w14:paraId="76545470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5495D6E1" w14:textId="54E71EF5" w:rsidR="00DB23AF" w:rsidRPr="00E60D07" w:rsidRDefault="00DB23AF" w:rsidP="00DB23AF">
            <w:pPr>
              <w:rPr>
                <w:rFonts w:eastAsia="Times New Roman" w:cs="Arial"/>
              </w:rPr>
            </w:pPr>
            <w:r w:rsidRPr="00A66B6B">
              <w:t>1501</w:t>
            </w:r>
          </w:p>
        </w:tc>
        <w:tc>
          <w:tcPr>
            <w:tcW w:w="7650" w:type="dxa"/>
            <w:vAlign w:val="center"/>
          </w:tcPr>
          <w:p w14:paraId="136153A0" w14:textId="0821C07E" w:rsidR="00DB23AF" w:rsidRPr="00E60D07" w:rsidRDefault="00DB23AF" w:rsidP="00DB23AF">
            <w:pPr>
              <w:rPr>
                <w:rFonts w:eastAsia="Times New Roman" w:cs="Arial"/>
              </w:rPr>
            </w:pPr>
            <w:r w:rsidRPr="00A66B6B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17D1EB75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B42A22C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23AF" w:rsidRPr="00E60D07" w14:paraId="03FD2888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1C38409B" w14:textId="3351E566" w:rsidR="00DB23AF" w:rsidRPr="00E60D07" w:rsidRDefault="00DB23AF" w:rsidP="00DB23AF">
            <w:pPr>
              <w:rPr>
                <w:rFonts w:eastAsia="Times New Roman" w:cs="Arial"/>
              </w:rPr>
            </w:pPr>
            <w:r w:rsidRPr="00A66B6B">
              <w:t>1502</w:t>
            </w:r>
          </w:p>
        </w:tc>
        <w:tc>
          <w:tcPr>
            <w:tcW w:w="7650" w:type="dxa"/>
            <w:vAlign w:val="center"/>
          </w:tcPr>
          <w:p w14:paraId="35132DC9" w14:textId="3961DCF3" w:rsidR="00DB23AF" w:rsidRPr="00E60D07" w:rsidRDefault="00DB23AF" w:rsidP="00DB23AF">
            <w:pPr>
              <w:rPr>
                <w:rFonts w:eastAsia="Times New Roman" w:cs="Arial"/>
              </w:rPr>
            </w:pPr>
            <w:r w:rsidRPr="00A66B6B">
              <w:t>Use an HTML text editor.</w:t>
            </w:r>
          </w:p>
        </w:tc>
        <w:tc>
          <w:tcPr>
            <w:tcW w:w="1620" w:type="dxa"/>
            <w:vAlign w:val="center"/>
          </w:tcPr>
          <w:p w14:paraId="3BD049B1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0A7E4B1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23AF" w:rsidRPr="00E60D07" w14:paraId="3F9D27D6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22088ECC" w14:textId="39FB06FB" w:rsidR="00DB23AF" w:rsidRPr="00E60D07" w:rsidRDefault="00DB23AF" w:rsidP="00DB23AF">
            <w:pPr>
              <w:rPr>
                <w:rFonts w:eastAsia="Times New Roman" w:cs="Arial"/>
              </w:rPr>
            </w:pPr>
            <w:r w:rsidRPr="00A66B6B">
              <w:t>1503</w:t>
            </w:r>
          </w:p>
        </w:tc>
        <w:tc>
          <w:tcPr>
            <w:tcW w:w="7650" w:type="dxa"/>
            <w:vAlign w:val="center"/>
          </w:tcPr>
          <w:p w14:paraId="3D5AF416" w14:textId="4CF76FD6" w:rsidR="00DB23AF" w:rsidRPr="00E60D07" w:rsidRDefault="00DB23AF" w:rsidP="00DB23AF">
            <w:pPr>
              <w:rPr>
                <w:rFonts w:eastAsia="Times New Roman" w:cs="Arial"/>
              </w:rPr>
            </w:pPr>
            <w:r w:rsidRPr="00A66B6B">
              <w:t>Create tables in HTML.</w:t>
            </w:r>
          </w:p>
        </w:tc>
        <w:tc>
          <w:tcPr>
            <w:tcW w:w="1620" w:type="dxa"/>
            <w:vAlign w:val="center"/>
          </w:tcPr>
          <w:p w14:paraId="6552D0DF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523F5E5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23AF" w:rsidRPr="00E60D07" w14:paraId="4D44F5A6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0B0E07D3" w14:textId="105939C5" w:rsidR="00DB23AF" w:rsidRPr="001F72A9" w:rsidRDefault="00DB23AF" w:rsidP="00DB23AF">
            <w:r w:rsidRPr="00A66B6B">
              <w:t>1504</w:t>
            </w:r>
          </w:p>
        </w:tc>
        <w:tc>
          <w:tcPr>
            <w:tcW w:w="7650" w:type="dxa"/>
            <w:vAlign w:val="center"/>
          </w:tcPr>
          <w:p w14:paraId="344EDD47" w14:textId="7D62069C" w:rsidR="00DB23AF" w:rsidRPr="001F72A9" w:rsidRDefault="00DB23AF" w:rsidP="00DB23AF">
            <w:r w:rsidRPr="00A66B6B">
              <w:t>RESERVED</w:t>
            </w:r>
          </w:p>
        </w:tc>
        <w:tc>
          <w:tcPr>
            <w:tcW w:w="1620" w:type="dxa"/>
            <w:vAlign w:val="center"/>
          </w:tcPr>
          <w:p w14:paraId="508BCC67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E2D5C91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4A00BC45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17EAC725" w14:textId="34A47D7E" w:rsidR="00DB23AF" w:rsidRPr="00D44F68" w:rsidRDefault="00DB23AF" w:rsidP="00DB23AF">
            <w:r w:rsidRPr="00A66B6B">
              <w:t>1505</w:t>
            </w:r>
          </w:p>
        </w:tc>
        <w:tc>
          <w:tcPr>
            <w:tcW w:w="7650" w:type="dxa"/>
            <w:vAlign w:val="center"/>
          </w:tcPr>
          <w:p w14:paraId="24E6869F" w14:textId="256F1721" w:rsidR="00DB23AF" w:rsidRPr="00D44F68" w:rsidRDefault="00DB23AF" w:rsidP="00DB23AF">
            <w:r w:rsidRPr="00A66B6B">
              <w:t>RESERVED</w:t>
            </w:r>
          </w:p>
        </w:tc>
        <w:tc>
          <w:tcPr>
            <w:tcW w:w="1620" w:type="dxa"/>
            <w:vAlign w:val="center"/>
          </w:tcPr>
          <w:p w14:paraId="3AC753BC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BE42233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4A91444C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5F214A1C" w14:textId="31D703FD" w:rsidR="00DB23AF" w:rsidRPr="00D44F68" w:rsidRDefault="00DB23AF" w:rsidP="00DB23AF">
            <w:r w:rsidRPr="00A66B6B">
              <w:t>1506</w:t>
            </w:r>
          </w:p>
        </w:tc>
        <w:tc>
          <w:tcPr>
            <w:tcW w:w="7650" w:type="dxa"/>
            <w:vAlign w:val="center"/>
          </w:tcPr>
          <w:p w14:paraId="1B250F82" w14:textId="20C0C0D4" w:rsidR="00DB23AF" w:rsidRPr="00D44F68" w:rsidRDefault="00DB23AF" w:rsidP="00DB23AF">
            <w:r w:rsidRPr="00A66B6B">
              <w:t>Create hyperlinks.</w:t>
            </w:r>
          </w:p>
        </w:tc>
        <w:tc>
          <w:tcPr>
            <w:tcW w:w="1620" w:type="dxa"/>
            <w:vAlign w:val="center"/>
          </w:tcPr>
          <w:p w14:paraId="77D0A0F3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BB895C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4907A145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4F573BF1" w14:textId="1DB2362C" w:rsidR="00DB23AF" w:rsidRPr="00D44F68" w:rsidRDefault="00DB23AF" w:rsidP="00DB23AF">
            <w:r w:rsidRPr="00A66B6B">
              <w:t>1507</w:t>
            </w:r>
          </w:p>
        </w:tc>
        <w:tc>
          <w:tcPr>
            <w:tcW w:w="7650" w:type="dxa"/>
            <w:vAlign w:val="center"/>
          </w:tcPr>
          <w:p w14:paraId="60A35CA6" w14:textId="58D4EF74" w:rsidR="00DB23AF" w:rsidRPr="00D44F68" w:rsidRDefault="00DB23AF" w:rsidP="00DB23AF">
            <w:r w:rsidRPr="00A66B6B">
              <w:t>Prepare website content using proper grammar and punctuation.</w:t>
            </w:r>
          </w:p>
        </w:tc>
        <w:tc>
          <w:tcPr>
            <w:tcW w:w="1620" w:type="dxa"/>
            <w:vAlign w:val="center"/>
          </w:tcPr>
          <w:p w14:paraId="76262CCF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91FF9B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360E1769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31301A81" w14:textId="7BF31B31" w:rsidR="00DB23AF" w:rsidRPr="00D44F68" w:rsidRDefault="00DB23AF" w:rsidP="00DB23AF">
            <w:r w:rsidRPr="00A66B6B">
              <w:t>1508</w:t>
            </w:r>
          </w:p>
        </w:tc>
        <w:tc>
          <w:tcPr>
            <w:tcW w:w="7650" w:type="dxa"/>
            <w:vAlign w:val="center"/>
          </w:tcPr>
          <w:p w14:paraId="1D759DDC" w14:textId="38670FC7" w:rsidR="00DB23AF" w:rsidRPr="00D44F68" w:rsidRDefault="00DB23AF" w:rsidP="00DB23AF">
            <w:r w:rsidRPr="00A66B6B">
              <w:t>Test and validate a website.</w:t>
            </w:r>
          </w:p>
        </w:tc>
        <w:tc>
          <w:tcPr>
            <w:tcW w:w="1620" w:type="dxa"/>
            <w:vAlign w:val="center"/>
          </w:tcPr>
          <w:p w14:paraId="4435AFFA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AACE65B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28369A60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4166994F" w14:textId="64D50B33" w:rsidR="00DB23AF" w:rsidRPr="00D44F68" w:rsidRDefault="00DB23AF" w:rsidP="00DB23AF">
            <w:r w:rsidRPr="00A66B6B">
              <w:lastRenderedPageBreak/>
              <w:t>1509</w:t>
            </w:r>
          </w:p>
        </w:tc>
        <w:tc>
          <w:tcPr>
            <w:tcW w:w="7650" w:type="dxa"/>
            <w:vAlign w:val="center"/>
          </w:tcPr>
          <w:p w14:paraId="18145281" w14:textId="5C1B8F6C" w:rsidR="00DB23AF" w:rsidRPr="00D44F68" w:rsidRDefault="00DB23AF" w:rsidP="00DB23AF">
            <w:r w:rsidRPr="00A66B6B">
              <w:t>Publish and update a website using file transfer protocols.</w:t>
            </w:r>
          </w:p>
        </w:tc>
        <w:tc>
          <w:tcPr>
            <w:tcW w:w="1620" w:type="dxa"/>
            <w:vAlign w:val="center"/>
          </w:tcPr>
          <w:p w14:paraId="5EADDA6E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EA1974F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50088D30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07383B3E" w14:textId="285A11A8" w:rsidR="00DB23AF" w:rsidRPr="00D44F68" w:rsidRDefault="00DB23AF" w:rsidP="00DB23AF">
            <w:r w:rsidRPr="00A66B6B">
              <w:t>1510</w:t>
            </w:r>
          </w:p>
        </w:tc>
        <w:tc>
          <w:tcPr>
            <w:tcW w:w="7650" w:type="dxa"/>
            <w:vAlign w:val="center"/>
          </w:tcPr>
          <w:p w14:paraId="1345674F" w14:textId="22641155" w:rsidR="00DB23AF" w:rsidRPr="00D44F68" w:rsidRDefault="00DB23AF" w:rsidP="00DB23AF">
            <w:r w:rsidRPr="00A66B6B">
              <w:t>RESERVED</w:t>
            </w:r>
          </w:p>
        </w:tc>
        <w:tc>
          <w:tcPr>
            <w:tcW w:w="1620" w:type="dxa"/>
            <w:vAlign w:val="center"/>
          </w:tcPr>
          <w:p w14:paraId="6898F480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EE8B22F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021F2E50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26A4EC93" w14:textId="73F99F4D" w:rsidR="00DB23AF" w:rsidRPr="00D44F68" w:rsidRDefault="00DB23AF" w:rsidP="00DB23AF">
            <w:r w:rsidRPr="00A66B6B">
              <w:t>1511</w:t>
            </w:r>
          </w:p>
        </w:tc>
        <w:tc>
          <w:tcPr>
            <w:tcW w:w="7650" w:type="dxa"/>
            <w:vAlign w:val="center"/>
          </w:tcPr>
          <w:p w14:paraId="201479F4" w14:textId="4A613A5E" w:rsidR="00DB23AF" w:rsidRPr="00D44F68" w:rsidRDefault="00DB23AF" w:rsidP="00DB23AF">
            <w:r w:rsidRPr="00A66B6B">
              <w:t>Embed images to a website.</w:t>
            </w:r>
          </w:p>
        </w:tc>
        <w:tc>
          <w:tcPr>
            <w:tcW w:w="1620" w:type="dxa"/>
            <w:vAlign w:val="center"/>
          </w:tcPr>
          <w:p w14:paraId="4C97421B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CFF60D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53631D54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0F23FD55" w14:textId="0F09097C" w:rsidR="00DB23AF" w:rsidRPr="00D44F68" w:rsidRDefault="00DB23AF" w:rsidP="00DB23AF">
            <w:r w:rsidRPr="00A66B6B">
              <w:t>1512</w:t>
            </w:r>
          </w:p>
        </w:tc>
        <w:tc>
          <w:tcPr>
            <w:tcW w:w="7650" w:type="dxa"/>
            <w:vAlign w:val="center"/>
          </w:tcPr>
          <w:p w14:paraId="72BA6F28" w14:textId="68BD8BA6" w:rsidR="00DB23AF" w:rsidRPr="00D44F68" w:rsidRDefault="00DB23AF" w:rsidP="00DB23AF">
            <w:r w:rsidRPr="00A66B6B">
              <w:t>RESERVED</w:t>
            </w:r>
          </w:p>
        </w:tc>
        <w:tc>
          <w:tcPr>
            <w:tcW w:w="1620" w:type="dxa"/>
            <w:vAlign w:val="center"/>
          </w:tcPr>
          <w:p w14:paraId="75474418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A0C4295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3DE30A8C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5B590FE3" w14:textId="4AA34296" w:rsidR="00DB23AF" w:rsidRPr="00D44F68" w:rsidRDefault="00DB23AF" w:rsidP="00DB23AF">
            <w:r w:rsidRPr="00A66B6B">
              <w:t>1513</w:t>
            </w:r>
          </w:p>
        </w:tc>
        <w:tc>
          <w:tcPr>
            <w:tcW w:w="7650" w:type="dxa"/>
            <w:vAlign w:val="center"/>
          </w:tcPr>
          <w:p w14:paraId="02C351D5" w14:textId="743E41D1" w:rsidR="00DB23AF" w:rsidRPr="00D44F68" w:rsidRDefault="00DB23AF" w:rsidP="00DB23AF">
            <w:r w:rsidRPr="00A66B6B">
              <w:t>RESERVED</w:t>
            </w:r>
          </w:p>
        </w:tc>
        <w:tc>
          <w:tcPr>
            <w:tcW w:w="1620" w:type="dxa"/>
            <w:vAlign w:val="center"/>
          </w:tcPr>
          <w:p w14:paraId="1A270E1B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754DE5A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2262A8AD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2AC53B58" w14:textId="136FDA27" w:rsidR="00DB23AF" w:rsidRPr="00D44F68" w:rsidRDefault="00DB23AF" w:rsidP="00DB23AF">
            <w:r w:rsidRPr="00A66B6B">
              <w:t>1514</w:t>
            </w:r>
          </w:p>
        </w:tc>
        <w:tc>
          <w:tcPr>
            <w:tcW w:w="7650" w:type="dxa"/>
            <w:vAlign w:val="center"/>
          </w:tcPr>
          <w:p w14:paraId="6B825E95" w14:textId="4510BAF2" w:rsidR="00DB23AF" w:rsidRPr="00D44F68" w:rsidRDefault="00DB23AF" w:rsidP="00DB23AF">
            <w:r w:rsidRPr="00A66B6B">
              <w:t>Embed audio and video to a website.</w:t>
            </w:r>
          </w:p>
        </w:tc>
        <w:tc>
          <w:tcPr>
            <w:tcW w:w="1620" w:type="dxa"/>
            <w:vAlign w:val="center"/>
          </w:tcPr>
          <w:p w14:paraId="03735C24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BA274AA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232F5D28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703DE81A" w14:textId="2DE0B945" w:rsidR="00DB23AF" w:rsidRPr="00D44F68" w:rsidRDefault="00DB23AF" w:rsidP="00DB23AF">
            <w:r w:rsidRPr="00A66B6B">
              <w:t>1515</w:t>
            </w:r>
          </w:p>
        </w:tc>
        <w:tc>
          <w:tcPr>
            <w:tcW w:w="7650" w:type="dxa"/>
            <w:vAlign w:val="center"/>
          </w:tcPr>
          <w:p w14:paraId="11FE312C" w14:textId="2130605D" w:rsidR="00DB23AF" w:rsidRPr="00D44F68" w:rsidRDefault="00DB23AF" w:rsidP="00DB23AF">
            <w:r w:rsidRPr="00A66B6B">
              <w:t>Embed animated image to a website.</w:t>
            </w:r>
          </w:p>
        </w:tc>
        <w:tc>
          <w:tcPr>
            <w:tcW w:w="1620" w:type="dxa"/>
            <w:vAlign w:val="center"/>
          </w:tcPr>
          <w:p w14:paraId="5FB1250C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E722D0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5D312C10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2B937E0F" w14:textId="57ED9086" w:rsidR="00DB23AF" w:rsidRPr="00D44F68" w:rsidRDefault="00DB23AF" w:rsidP="00DB23AF">
            <w:r w:rsidRPr="00A66B6B">
              <w:t>1516</w:t>
            </w:r>
          </w:p>
        </w:tc>
        <w:tc>
          <w:tcPr>
            <w:tcW w:w="7650" w:type="dxa"/>
            <w:vAlign w:val="center"/>
          </w:tcPr>
          <w:p w14:paraId="5457D4F2" w14:textId="4FCE3C1F" w:rsidR="00DB23AF" w:rsidRPr="00D44F68" w:rsidRDefault="00DB23AF" w:rsidP="00DB23AF">
            <w:r w:rsidRPr="00A66B6B">
              <w:t>Examine emerging trends in website design.</w:t>
            </w:r>
          </w:p>
        </w:tc>
        <w:tc>
          <w:tcPr>
            <w:tcW w:w="1620" w:type="dxa"/>
            <w:vAlign w:val="center"/>
          </w:tcPr>
          <w:p w14:paraId="48913D67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ED6B11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6639DB2B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125AD8F2" w14:textId="35E54A21" w:rsidR="00DB23AF" w:rsidRPr="00D44F68" w:rsidRDefault="00DB23AF" w:rsidP="00DB23AF">
            <w:r w:rsidRPr="00A66B6B">
              <w:t>1517</w:t>
            </w:r>
          </w:p>
        </w:tc>
        <w:tc>
          <w:tcPr>
            <w:tcW w:w="7650" w:type="dxa"/>
            <w:vAlign w:val="center"/>
          </w:tcPr>
          <w:p w14:paraId="42416A72" w14:textId="385997CD" w:rsidR="00DB23AF" w:rsidRPr="00D44F68" w:rsidRDefault="00DB23AF" w:rsidP="00DB23AF">
            <w:r w:rsidRPr="00A66B6B">
              <w:t>RESERVED</w:t>
            </w:r>
          </w:p>
        </w:tc>
        <w:tc>
          <w:tcPr>
            <w:tcW w:w="1620" w:type="dxa"/>
            <w:vAlign w:val="center"/>
          </w:tcPr>
          <w:p w14:paraId="629D6989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BE6899B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609C7D11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5CFEF3A8" w14:textId="602155B5" w:rsidR="00DB23AF" w:rsidRPr="00D44F68" w:rsidRDefault="00DB23AF" w:rsidP="00DB23AF">
            <w:r w:rsidRPr="00A66B6B">
              <w:t>1518</w:t>
            </w:r>
          </w:p>
        </w:tc>
        <w:tc>
          <w:tcPr>
            <w:tcW w:w="7650" w:type="dxa"/>
            <w:vAlign w:val="center"/>
          </w:tcPr>
          <w:p w14:paraId="3BD66121" w14:textId="79E1F078" w:rsidR="00DB23AF" w:rsidRPr="00D44F68" w:rsidRDefault="00DB23AF" w:rsidP="00DB23AF">
            <w:r w:rsidRPr="00A66B6B">
              <w:t>Use Search Engine Optimization (SEO) techniques in websites.</w:t>
            </w:r>
          </w:p>
        </w:tc>
        <w:tc>
          <w:tcPr>
            <w:tcW w:w="1620" w:type="dxa"/>
            <w:vAlign w:val="center"/>
          </w:tcPr>
          <w:p w14:paraId="2A58F473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A6A1DE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1485EFDA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5896019A" w14:textId="6BD32520" w:rsidR="00DB23AF" w:rsidRPr="00D44F68" w:rsidRDefault="00DB23AF" w:rsidP="00DB23AF">
            <w:r w:rsidRPr="00A66B6B">
              <w:t>1519</w:t>
            </w:r>
          </w:p>
        </w:tc>
        <w:tc>
          <w:tcPr>
            <w:tcW w:w="7650" w:type="dxa"/>
            <w:vAlign w:val="center"/>
          </w:tcPr>
          <w:p w14:paraId="0DC858F3" w14:textId="2F07DC6B" w:rsidR="00DB23AF" w:rsidRPr="00D44F68" w:rsidRDefault="00DB23AF" w:rsidP="00DB23AF">
            <w:r w:rsidRPr="00A66B6B">
              <w:t>Analyze a website analytic report.</w:t>
            </w:r>
          </w:p>
        </w:tc>
        <w:tc>
          <w:tcPr>
            <w:tcW w:w="1620" w:type="dxa"/>
            <w:vAlign w:val="center"/>
          </w:tcPr>
          <w:p w14:paraId="5A091A3F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A40D707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63410A6F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59D87683" w14:textId="38B67B98" w:rsidR="00DB23AF" w:rsidRPr="00D44F68" w:rsidRDefault="00DB23AF" w:rsidP="00DB23AF">
            <w:r w:rsidRPr="00A66B6B">
              <w:t>1520</w:t>
            </w:r>
          </w:p>
        </w:tc>
        <w:tc>
          <w:tcPr>
            <w:tcW w:w="7650" w:type="dxa"/>
            <w:vAlign w:val="center"/>
          </w:tcPr>
          <w:p w14:paraId="604776E0" w14:textId="4BB04831" w:rsidR="00DB23AF" w:rsidRPr="00D44F68" w:rsidRDefault="00DB23AF" w:rsidP="00DB23AF">
            <w:r w:rsidRPr="00A66B6B">
              <w:t>Examine web server technology.</w:t>
            </w:r>
          </w:p>
        </w:tc>
        <w:tc>
          <w:tcPr>
            <w:tcW w:w="1620" w:type="dxa"/>
            <w:vAlign w:val="center"/>
          </w:tcPr>
          <w:p w14:paraId="30A84FCF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40A8946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2D578231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7E399926" w14:textId="44CE4EB3" w:rsidR="00DB23AF" w:rsidRPr="00D44F68" w:rsidRDefault="00DB23AF" w:rsidP="00DB23AF">
            <w:r w:rsidRPr="00A66B6B">
              <w:t>1521</w:t>
            </w:r>
          </w:p>
        </w:tc>
        <w:tc>
          <w:tcPr>
            <w:tcW w:w="7650" w:type="dxa"/>
            <w:vAlign w:val="center"/>
          </w:tcPr>
          <w:p w14:paraId="02B5363A" w14:textId="39AE0D22" w:rsidR="00DB23AF" w:rsidRPr="00D44F68" w:rsidRDefault="00DB23AF" w:rsidP="00DB23AF">
            <w:r w:rsidRPr="00A66B6B">
              <w:t>RESERVED</w:t>
            </w:r>
          </w:p>
        </w:tc>
        <w:tc>
          <w:tcPr>
            <w:tcW w:w="1620" w:type="dxa"/>
            <w:vAlign w:val="center"/>
          </w:tcPr>
          <w:p w14:paraId="7CEE0670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79FFCF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66B45C82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18773614" w14:textId="653A9E9A" w:rsidR="00DB23AF" w:rsidRPr="00D44F68" w:rsidRDefault="00DB23AF" w:rsidP="00DB23AF">
            <w:r w:rsidRPr="00A66B6B">
              <w:t>1522</w:t>
            </w:r>
          </w:p>
        </w:tc>
        <w:tc>
          <w:tcPr>
            <w:tcW w:w="7650" w:type="dxa"/>
            <w:vAlign w:val="center"/>
          </w:tcPr>
          <w:p w14:paraId="30625B88" w14:textId="14E35E34" w:rsidR="00DB23AF" w:rsidRPr="00D44F68" w:rsidRDefault="00DB23AF" w:rsidP="00DB23AF">
            <w:r w:rsidRPr="00A66B6B">
              <w:t>Create page sections using the standards of HTML5</w:t>
            </w:r>
          </w:p>
        </w:tc>
        <w:tc>
          <w:tcPr>
            <w:tcW w:w="1620" w:type="dxa"/>
            <w:vAlign w:val="center"/>
          </w:tcPr>
          <w:p w14:paraId="485E4812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3FFC84F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44AED541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184F1ECE" w14:textId="71A1A5B6" w:rsidR="00DB23AF" w:rsidRPr="00D44F68" w:rsidRDefault="00DB23AF" w:rsidP="00DB23AF">
            <w:r w:rsidRPr="00A66B6B">
              <w:t>1523</w:t>
            </w:r>
          </w:p>
        </w:tc>
        <w:tc>
          <w:tcPr>
            <w:tcW w:w="7650" w:type="dxa"/>
            <w:vAlign w:val="center"/>
          </w:tcPr>
          <w:p w14:paraId="2E5D95E9" w14:textId="11C29C17" w:rsidR="00DB23AF" w:rsidRPr="00D44F68" w:rsidRDefault="00DB23AF" w:rsidP="00DB23AF">
            <w:r w:rsidRPr="00A66B6B">
              <w:t xml:space="preserve">Implement DIV and SPAN elements to separate content on a webpage. </w:t>
            </w:r>
          </w:p>
        </w:tc>
        <w:tc>
          <w:tcPr>
            <w:tcW w:w="1620" w:type="dxa"/>
            <w:vAlign w:val="center"/>
          </w:tcPr>
          <w:p w14:paraId="574CD3A6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9607680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79259509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12EFF92E" w14:textId="1D2D72B7" w:rsidR="00DB23AF" w:rsidRPr="00D44F68" w:rsidRDefault="00DB23AF" w:rsidP="00DB23AF">
            <w:r w:rsidRPr="00A66B6B">
              <w:t>1524</w:t>
            </w:r>
          </w:p>
        </w:tc>
        <w:tc>
          <w:tcPr>
            <w:tcW w:w="7650" w:type="dxa"/>
            <w:vAlign w:val="center"/>
          </w:tcPr>
          <w:p w14:paraId="1B370FF6" w14:textId="4DC98DC0" w:rsidR="00DB23AF" w:rsidRPr="00D44F68" w:rsidRDefault="00DB23AF" w:rsidP="00DB23AF">
            <w:r w:rsidRPr="00A66B6B">
              <w:t>Practice proper head container metadata</w:t>
            </w:r>
            <w:r w:rsidR="00A35C77">
              <w:t xml:space="preserve">, </w:t>
            </w:r>
            <w:r w:rsidRPr="00A66B6B">
              <w:t>i.e. title, keywords, description</w:t>
            </w:r>
            <w:r w:rsidR="00A35C77">
              <w:t>.</w:t>
            </w:r>
          </w:p>
        </w:tc>
        <w:tc>
          <w:tcPr>
            <w:tcW w:w="1620" w:type="dxa"/>
            <w:vAlign w:val="center"/>
          </w:tcPr>
          <w:p w14:paraId="2A6C1753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C7A585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78FE374C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69E7C634" w14:textId="707C7614" w:rsidR="00DB23AF" w:rsidRPr="00D44F68" w:rsidRDefault="00DB23AF" w:rsidP="00DB23AF">
            <w:r w:rsidRPr="00A66B6B">
              <w:t>1525</w:t>
            </w:r>
          </w:p>
        </w:tc>
        <w:tc>
          <w:tcPr>
            <w:tcW w:w="7650" w:type="dxa"/>
            <w:vAlign w:val="center"/>
          </w:tcPr>
          <w:p w14:paraId="7BABB292" w14:textId="4F36EE78" w:rsidR="00DB23AF" w:rsidRPr="00D44F68" w:rsidRDefault="00DB23AF" w:rsidP="00DB23AF">
            <w:r w:rsidRPr="00A66B6B">
              <w:t xml:space="preserve">Publish a website using a </w:t>
            </w:r>
            <w:r w:rsidR="00A35C77">
              <w:t>c</w:t>
            </w:r>
            <w:r w:rsidRPr="00A66B6B">
              <w:t xml:space="preserve">ontent </w:t>
            </w:r>
            <w:r w:rsidR="00A35C77">
              <w:t>m</w:t>
            </w:r>
            <w:r w:rsidRPr="00A66B6B">
              <w:t xml:space="preserve">anagement </w:t>
            </w:r>
            <w:r w:rsidR="00A35C77">
              <w:t>s</w:t>
            </w:r>
            <w:r w:rsidRPr="00A66B6B">
              <w:t>ystem.</w:t>
            </w:r>
          </w:p>
        </w:tc>
        <w:tc>
          <w:tcPr>
            <w:tcW w:w="1620" w:type="dxa"/>
            <w:vAlign w:val="center"/>
          </w:tcPr>
          <w:p w14:paraId="04EE8AA5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E499C4E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120928B5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115D6478" w14:textId="0E76D828" w:rsidR="00DB23AF" w:rsidRPr="00D44F68" w:rsidRDefault="00DB23AF" w:rsidP="00DB23AF">
            <w:r w:rsidRPr="00A66B6B">
              <w:t>1526</w:t>
            </w:r>
          </w:p>
        </w:tc>
        <w:tc>
          <w:tcPr>
            <w:tcW w:w="7650" w:type="dxa"/>
            <w:vAlign w:val="center"/>
          </w:tcPr>
          <w:p w14:paraId="46E3FC53" w14:textId="004F1D93" w:rsidR="00DB23AF" w:rsidRPr="00D44F68" w:rsidRDefault="00DB23AF" w:rsidP="00DB23AF">
            <w:r w:rsidRPr="00A66B6B">
              <w:t>Create a website with responsive design.</w:t>
            </w:r>
          </w:p>
        </w:tc>
        <w:tc>
          <w:tcPr>
            <w:tcW w:w="1620" w:type="dxa"/>
            <w:vAlign w:val="center"/>
          </w:tcPr>
          <w:p w14:paraId="3353E6DA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4CC05D9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03738A74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14A118F1" w14:textId="762E35DD" w:rsidR="00DB23AF" w:rsidRPr="00D44F68" w:rsidRDefault="00DB23AF" w:rsidP="00DB23AF">
            <w:r w:rsidRPr="00A66B6B">
              <w:t>1527</w:t>
            </w:r>
          </w:p>
        </w:tc>
        <w:tc>
          <w:tcPr>
            <w:tcW w:w="7650" w:type="dxa"/>
            <w:vAlign w:val="center"/>
          </w:tcPr>
          <w:p w14:paraId="0346A1AF" w14:textId="65D55898" w:rsidR="00DB23AF" w:rsidRPr="00D44F68" w:rsidRDefault="00DB23AF" w:rsidP="00DB23AF">
            <w:r w:rsidRPr="00A66B6B">
              <w:t>Optimize media for web.</w:t>
            </w:r>
          </w:p>
        </w:tc>
        <w:tc>
          <w:tcPr>
            <w:tcW w:w="1620" w:type="dxa"/>
            <w:vAlign w:val="center"/>
          </w:tcPr>
          <w:p w14:paraId="47B558AB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3176467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1900AF43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22EBE1E3" w14:textId="44B4AA71" w:rsidR="00DB23AF" w:rsidRPr="00D44F68" w:rsidRDefault="00DB23AF" w:rsidP="00DB23AF">
            <w:r w:rsidRPr="00A66B6B">
              <w:t>1528</w:t>
            </w:r>
          </w:p>
        </w:tc>
        <w:tc>
          <w:tcPr>
            <w:tcW w:w="7650" w:type="dxa"/>
            <w:vAlign w:val="center"/>
          </w:tcPr>
          <w:p w14:paraId="4E459981" w14:textId="61FB881E" w:rsidR="00DB23AF" w:rsidRPr="00D44F68" w:rsidRDefault="00DB23AF" w:rsidP="00DB23AF">
            <w:r w:rsidRPr="00A66B6B">
              <w:t>Create website elements compatible with touch screens.</w:t>
            </w:r>
          </w:p>
        </w:tc>
        <w:tc>
          <w:tcPr>
            <w:tcW w:w="1620" w:type="dxa"/>
            <w:vAlign w:val="center"/>
          </w:tcPr>
          <w:p w14:paraId="5F1ED41C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CBC25BE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57EB88D9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0A43B556" w14:textId="09A1C34A" w:rsidR="00DB23AF" w:rsidRPr="00D44F68" w:rsidRDefault="00DB23AF" w:rsidP="00DB23AF">
            <w:r w:rsidRPr="00A66B6B">
              <w:t>1529</w:t>
            </w:r>
          </w:p>
        </w:tc>
        <w:tc>
          <w:tcPr>
            <w:tcW w:w="7650" w:type="dxa"/>
            <w:vAlign w:val="center"/>
          </w:tcPr>
          <w:p w14:paraId="62904E5A" w14:textId="1DCD9FF0" w:rsidR="00DB23AF" w:rsidRPr="00D44F68" w:rsidRDefault="00DB23AF" w:rsidP="00DB23AF">
            <w:r w:rsidRPr="00A66B6B">
              <w:t>Create a form.</w:t>
            </w:r>
          </w:p>
        </w:tc>
        <w:tc>
          <w:tcPr>
            <w:tcW w:w="1620" w:type="dxa"/>
            <w:vAlign w:val="center"/>
          </w:tcPr>
          <w:p w14:paraId="551AAFAE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BD29002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50F6578D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20844A15" w14:textId="747D7A8C" w:rsidR="00DB23AF" w:rsidRPr="00D44F68" w:rsidRDefault="00DB23AF" w:rsidP="00DB23AF">
            <w:r w:rsidRPr="00A66B6B">
              <w:t>1530</w:t>
            </w:r>
          </w:p>
        </w:tc>
        <w:tc>
          <w:tcPr>
            <w:tcW w:w="7650" w:type="dxa"/>
            <w:vAlign w:val="center"/>
          </w:tcPr>
          <w:p w14:paraId="0E1AD170" w14:textId="0CD34E30" w:rsidR="00DB23AF" w:rsidRPr="00D44F68" w:rsidRDefault="00DB23AF" w:rsidP="00DB23AF">
            <w:r w:rsidRPr="00A66B6B">
              <w:t>Analyze and implement use of UX.</w:t>
            </w:r>
          </w:p>
        </w:tc>
        <w:tc>
          <w:tcPr>
            <w:tcW w:w="1620" w:type="dxa"/>
            <w:vAlign w:val="center"/>
          </w:tcPr>
          <w:p w14:paraId="35E165F1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10A77E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5FEFA6F5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083FB829" w14:textId="216B4EB2" w:rsidR="00DB23AF" w:rsidRPr="00D44F68" w:rsidRDefault="00DB23AF" w:rsidP="00DB23AF">
            <w:r w:rsidRPr="00A66B6B">
              <w:t>1531</w:t>
            </w:r>
          </w:p>
        </w:tc>
        <w:tc>
          <w:tcPr>
            <w:tcW w:w="7650" w:type="dxa"/>
            <w:vAlign w:val="center"/>
          </w:tcPr>
          <w:p w14:paraId="0F88BE8A" w14:textId="2CB6D28A" w:rsidR="00DB23AF" w:rsidRPr="00D44F68" w:rsidRDefault="00DB23AF" w:rsidP="00DB23AF">
            <w:r w:rsidRPr="00A66B6B">
              <w:t>Analyze and implement use of UI.</w:t>
            </w:r>
          </w:p>
        </w:tc>
        <w:tc>
          <w:tcPr>
            <w:tcW w:w="1620" w:type="dxa"/>
            <w:vAlign w:val="center"/>
          </w:tcPr>
          <w:p w14:paraId="0C025CBD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1AC741F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02490392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3391AD2F" w14:textId="7CB7C3BB" w:rsidR="00DB23AF" w:rsidRPr="00D44F68" w:rsidRDefault="00DB23AF" w:rsidP="00DB23AF">
            <w:r w:rsidRPr="00A66B6B">
              <w:t>1532</w:t>
            </w:r>
          </w:p>
        </w:tc>
        <w:tc>
          <w:tcPr>
            <w:tcW w:w="7650" w:type="dxa"/>
            <w:vAlign w:val="center"/>
          </w:tcPr>
          <w:p w14:paraId="76ADB2F8" w14:textId="66945A28" w:rsidR="00DB23AF" w:rsidRPr="00D44F68" w:rsidRDefault="00DB23AF" w:rsidP="00DB23AF">
            <w:r w:rsidRPr="00A66B6B">
              <w:t xml:space="preserve">Explore </w:t>
            </w:r>
            <w:r w:rsidR="00A35C77">
              <w:t>s</w:t>
            </w:r>
            <w:r w:rsidRPr="00A66B6B">
              <w:t xml:space="preserve">ocial </w:t>
            </w:r>
            <w:r w:rsidR="00A35C77">
              <w:t>m</w:t>
            </w:r>
            <w:r w:rsidRPr="00A66B6B">
              <w:t xml:space="preserve">edia </w:t>
            </w:r>
            <w:r w:rsidR="00A35C77">
              <w:t>i</w:t>
            </w:r>
            <w:r w:rsidRPr="00A66B6B">
              <w:t>ntegration.</w:t>
            </w:r>
          </w:p>
        </w:tc>
        <w:tc>
          <w:tcPr>
            <w:tcW w:w="1620" w:type="dxa"/>
            <w:vAlign w:val="center"/>
          </w:tcPr>
          <w:p w14:paraId="00B7DE91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8E20791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E8934E1" w14:textId="513BE728" w:rsidR="00EC3B6C" w:rsidRDefault="00EC3B6C" w:rsidP="00EC3B6C">
      <w:pPr>
        <w:pStyle w:val="Heading2"/>
      </w:pPr>
      <w:r>
        <w:t>1600 Cascading Styl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B83C2B" w:rsidRPr="00E60D07" w14:paraId="76B6311E" w14:textId="77777777" w:rsidTr="00B83C2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D780516" w14:textId="77777777" w:rsidR="00B83C2B" w:rsidRPr="00E60D07" w:rsidRDefault="00B83C2B" w:rsidP="00B83C2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067F6E8" w14:textId="77777777" w:rsidR="00B83C2B" w:rsidRPr="00E60D07" w:rsidRDefault="00B83C2B" w:rsidP="00B83C2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F78094E" w14:textId="77777777" w:rsidR="00B83C2B" w:rsidRPr="00481622" w:rsidRDefault="00B83C2B" w:rsidP="00B83C2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B09EC2B" w14:textId="7A44B7E6" w:rsidR="00B83C2B" w:rsidRPr="00E60D07" w:rsidRDefault="00B83C2B" w:rsidP="00B83C2B">
            <w:pPr>
              <w:jc w:val="center"/>
            </w:pPr>
            <w:r w:rsidRPr="00E60D07">
              <w:t xml:space="preserve">Secondary Course </w:t>
            </w:r>
            <w:r w:rsidR="00E73542">
              <w:t>Crosswalk</w:t>
            </w:r>
          </w:p>
        </w:tc>
      </w:tr>
      <w:tr w:rsidR="00DB23AF" w:rsidRPr="00E60D07" w14:paraId="4195FCCD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468743B5" w14:textId="7B7DDA8F" w:rsidR="00DB23AF" w:rsidRPr="00E60D07" w:rsidRDefault="00DB23AF" w:rsidP="00DB23AF">
            <w:pPr>
              <w:rPr>
                <w:rFonts w:eastAsia="Times New Roman" w:cs="Arial"/>
              </w:rPr>
            </w:pPr>
            <w:r w:rsidRPr="001971F7">
              <w:t>1601</w:t>
            </w:r>
          </w:p>
        </w:tc>
        <w:tc>
          <w:tcPr>
            <w:tcW w:w="7650" w:type="dxa"/>
            <w:vAlign w:val="center"/>
          </w:tcPr>
          <w:p w14:paraId="4E3D61AD" w14:textId="38B438FB" w:rsidR="00DB23AF" w:rsidRPr="00E60D07" w:rsidRDefault="00DB23AF" w:rsidP="00DB23AF">
            <w:pPr>
              <w:rPr>
                <w:rFonts w:eastAsia="Times New Roman" w:cs="Arial"/>
              </w:rPr>
            </w:pPr>
            <w:r w:rsidRPr="001971F7">
              <w:t xml:space="preserve">Practice the use of </w:t>
            </w:r>
            <w:r w:rsidR="00A35C77">
              <w:t>c</w:t>
            </w:r>
            <w:r w:rsidRPr="001971F7">
              <w:t xml:space="preserve">ascading </w:t>
            </w:r>
            <w:r w:rsidR="00A35C77">
              <w:t>s</w:t>
            </w:r>
            <w:r w:rsidRPr="001971F7">
              <w:t xml:space="preserve">tyle </w:t>
            </w:r>
            <w:r w:rsidR="00A35C77">
              <w:t>s</w:t>
            </w:r>
            <w:r w:rsidRPr="001971F7">
              <w:t>heets</w:t>
            </w:r>
            <w:r w:rsidR="00A35C77">
              <w:t xml:space="preserve"> (CSS</w:t>
            </w:r>
            <w:r w:rsidRPr="001971F7">
              <w:t>) in web development.</w:t>
            </w:r>
          </w:p>
        </w:tc>
        <w:tc>
          <w:tcPr>
            <w:tcW w:w="1620" w:type="dxa"/>
            <w:vAlign w:val="center"/>
            <w:hideMark/>
          </w:tcPr>
          <w:p w14:paraId="23D90B68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8975B4A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23AF" w:rsidRPr="00E60D07" w14:paraId="7E2F5DEB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321012EC" w14:textId="3C6027BC" w:rsidR="00DB23AF" w:rsidRPr="00E60D07" w:rsidRDefault="00DB23AF" w:rsidP="00DB23AF">
            <w:pPr>
              <w:rPr>
                <w:rFonts w:eastAsia="Times New Roman" w:cs="Arial"/>
              </w:rPr>
            </w:pPr>
            <w:r w:rsidRPr="001971F7">
              <w:t>1602</w:t>
            </w:r>
          </w:p>
        </w:tc>
        <w:tc>
          <w:tcPr>
            <w:tcW w:w="7650" w:type="dxa"/>
            <w:vAlign w:val="center"/>
          </w:tcPr>
          <w:p w14:paraId="2DB2C865" w14:textId="0D9CB816" w:rsidR="00DB23AF" w:rsidRPr="00E60D07" w:rsidRDefault="00DB23AF" w:rsidP="00DB23AF">
            <w:pPr>
              <w:rPr>
                <w:rFonts w:eastAsia="Times New Roman" w:cs="Arial"/>
              </w:rPr>
            </w:pPr>
            <w:r w:rsidRPr="001971F7">
              <w:t>RESERVED</w:t>
            </w:r>
          </w:p>
        </w:tc>
        <w:tc>
          <w:tcPr>
            <w:tcW w:w="1620" w:type="dxa"/>
            <w:vAlign w:val="center"/>
          </w:tcPr>
          <w:p w14:paraId="3EBE8A4E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ECCB458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23AF" w:rsidRPr="00E60D07" w14:paraId="35CA43C6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7A330B49" w14:textId="7F086198" w:rsidR="00DB23AF" w:rsidRPr="00E60D07" w:rsidRDefault="00DB23AF" w:rsidP="00DB23AF">
            <w:pPr>
              <w:rPr>
                <w:rFonts w:eastAsia="Times New Roman" w:cs="Arial"/>
              </w:rPr>
            </w:pPr>
            <w:r w:rsidRPr="001971F7">
              <w:lastRenderedPageBreak/>
              <w:t>1603</w:t>
            </w:r>
          </w:p>
        </w:tc>
        <w:tc>
          <w:tcPr>
            <w:tcW w:w="7650" w:type="dxa"/>
            <w:vAlign w:val="center"/>
          </w:tcPr>
          <w:p w14:paraId="1344E6BC" w14:textId="1216DD93" w:rsidR="00DB23AF" w:rsidRPr="00E60D07" w:rsidRDefault="00DB23AF" w:rsidP="00DB23AF">
            <w:pPr>
              <w:rPr>
                <w:rFonts w:eastAsia="Times New Roman" w:cs="Arial"/>
              </w:rPr>
            </w:pPr>
            <w:r w:rsidRPr="001971F7">
              <w:t>RESERVED</w:t>
            </w:r>
          </w:p>
        </w:tc>
        <w:tc>
          <w:tcPr>
            <w:tcW w:w="1620" w:type="dxa"/>
            <w:vAlign w:val="center"/>
          </w:tcPr>
          <w:p w14:paraId="55546D79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F8971F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23AF" w:rsidRPr="00E60D07" w14:paraId="547E94F4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2B96CFA8" w14:textId="179893FF" w:rsidR="00DB23AF" w:rsidRPr="001F72A9" w:rsidRDefault="00DB23AF" w:rsidP="00DB23AF">
            <w:r w:rsidRPr="001971F7">
              <w:t>1604</w:t>
            </w:r>
          </w:p>
        </w:tc>
        <w:tc>
          <w:tcPr>
            <w:tcW w:w="7650" w:type="dxa"/>
            <w:vAlign w:val="center"/>
          </w:tcPr>
          <w:p w14:paraId="53A939DF" w14:textId="67812A75" w:rsidR="00DB23AF" w:rsidRPr="001F72A9" w:rsidRDefault="00DB23AF" w:rsidP="00DB23AF">
            <w:r w:rsidRPr="001971F7">
              <w:t>Implement an ID selector to apply and identify style rules.</w:t>
            </w:r>
          </w:p>
        </w:tc>
        <w:tc>
          <w:tcPr>
            <w:tcW w:w="1620" w:type="dxa"/>
            <w:vAlign w:val="center"/>
          </w:tcPr>
          <w:p w14:paraId="1E1DF1B0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DCD9FF6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3EAE5688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5FDEA60C" w14:textId="6146C3D0" w:rsidR="00DB23AF" w:rsidRPr="00DF2D02" w:rsidRDefault="00DB23AF" w:rsidP="00DB23AF">
            <w:r w:rsidRPr="001971F7">
              <w:t>1605</w:t>
            </w:r>
          </w:p>
        </w:tc>
        <w:tc>
          <w:tcPr>
            <w:tcW w:w="7650" w:type="dxa"/>
            <w:vAlign w:val="center"/>
          </w:tcPr>
          <w:p w14:paraId="7B95110B" w14:textId="72D2DF52" w:rsidR="00DB23AF" w:rsidRPr="00DF2D02" w:rsidRDefault="00DB23AF" w:rsidP="00DB23AF">
            <w:r w:rsidRPr="001971F7">
              <w:t>RESERVED</w:t>
            </w:r>
          </w:p>
        </w:tc>
        <w:tc>
          <w:tcPr>
            <w:tcW w:w="1620" w:type="dxa"/>
            <w:vAlign w:val="center"/>
          </w:tcPr>
          <w:p w14:paraId="20BBC869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F042FE5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4C87D106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064B98B1" w14:textId="1ECE480C" w:rsidR="00DB23AF" w:rsidRPr="00DF2D02" w:rsidRDefault="00DB23AF" w:rsidP="00DB23AF">
            <w:r w:rsidRPr="001971F7">
              <w:t>1606</w:t>
            </w:r>
          </w:p>
        </w:tc>
        <w:tc>
          <w:tcPr>
            <w:tcW w:w="7650" w:type="dxa"/>
            <w:vAlign w:val="center"/>
          </w:tcPr>
          <w:p w14:paraId="1D2D736D" w14:textId="6AAEC68E" w:rsidR="00DB23AF" w:rsidRPr="00DF2D02" w:rsidRDefault="00DB23AF" w:rsidP="00DB23AF">
            <w:r w:rsidRPr="001971F7">
              <w:t>Implement a class selector to apply and identify style rules.</w:t>
            </w:r>
          </w:p>
        </w:tc>
        <w:tc>
          <w:tcPr>
            <w:tcW w:w="1620" w:type="dxa"/>
            <w:vAlign w:val="center"/>
          </w:tcPr>
          <w:p w14:paraId="73B1EE1E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C08E6B8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46F91584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27303D0A" w14:textId="4E041964" w:rsidR="00DB23AF" w:rsidRPr="00DF2D02" w:rsidRDefault="00DB23AF" w:rsidP="00DB23AF">
            <w:r w:rsidRPr="001971F7">
              <w:t>1607</w:t>
            </w:r>
          </w:p>
        </w:tc>
        <w:tc>
          <w:tcPr>
            <w:tcW w:w="7650" w:type="dxa"/>
            <w:vAlign w:val="center"/>
          </w:tcPr>
          <w:p w14:paraId="00A25D76" w14:textId="0E4EE913" w:rsidR="00DB23AF" w:rsidRPr="00DF2D02" w:rsidRDefault="00DB23AF" w:rsidP="00DB23AF">
            <w:r w:rsidRPr="001971F7">
              <w:t>Create and link a single external style sheet.</w:t>
            </w:r>
          </w:p>
        </w:tc>
        <w:tc>
          <w:tcPr>
            <w:tcW w:w="1620" w:type="dxa"/>
            <w:vAlign w:val="center"/>
          </w:tcPr>
          <w:p w14:paraId="6FE83904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E0390A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4BFA5272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1D59C83B" w14:textId="045025EB" w:rsidR="00DB23AF" w:rsidRPr="00DF2D02" w:rsidRDefault="00DB23AF" w:rsidP="00DB23AF">
            <w:r w:rsidRPr="001971F7">
              <w:t>1608</w:t>
            </w:r>
          </w:p>
        </w:tc>
        <w:tc>
          <w:tcPr>
            <w:tcW w:w="7650" w:type="dxa"/>
            <w:vAlign w:val="center"/>
          </w:tcPr>
          <w:p w14:paraId="18635095" w14:textId="11CB5BB3" w:rsidR="00DB23AF" w:rsidRPr="00DF2D02" w:rsidRDefault="00DB23AF" w:rsidP="00DB23AF">
            <w:r w:rsidRPr="001971F7">
              <w:t>Validate CSS code.</w:t>
            </w:r>
          </w:p>
        </w:tc>
        <w:tc>
          <w:tcPr>
            <w:tcW w:w="1620" w:type="dxa"/>
            <w:vAlign w:val="center"/>
          </w:tcPr>
          <w:p w14:paraId="3517331B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105784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3E816131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1116D8E7" w14:textId="4189A5C3" w:rsidR="00DB23AF" w:rsidRPr="00DF2D02" w:rsidRDefault="00DB23AF" w:rsidP="00DB23AF">
            <w:r w:rsidRPr="001971F7">
              <w:t>1609</w:t>
            </w:r>
          </w:p>
        </w:tc>
        <w:tc>
          <w:tcPr>
            <w:tcW w:w="7650" w:type="dxa"/>
            <w:vAlign w:val="center"/>
          </w:tcPr>
          <w:p w14:paraId="348BD4B5" w14:textId="58A90B78" w:rsidR="00DB23AF" w:rsidRPr="00DF2D02" w:rsidRDefault="00DB23AF" w:rsidP="00DB23AF">
            <w:r w:rsidRPr="001971F7">
              <w:t>Implement an HTML element selector to apply and identify style rules.</w:t>
            </w:r>
          </w:p>
        </w:tc>
        <w:tc>
          <w:tcPr>
            <w:tcW w:w="1620" w:type="dxa"/>
            <w:vAlign w:val="center"/>
          </w:tcPr>
          <w:p w14:paraId="736C05D5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28B3AB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438C53A0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09CA306B" w14:textId="6829EE6E" w:rsidR="00DB23AF" w:rsidRPr="00DF2D02" w:rsidRDefault="00DB23AF" w:rsidP="00DB23AF">
            <w:r w:rsidRPr="001971F7">
              <w:t>1610</w:t>
            </w:r>
          </w:p>
        </w:tc>
        <w:tc>
          <w:tcPr>
            <w:tcW w:w="7650" w:type="dxa"/>
            <w:vAlign w:val="center"/>
          </w:tcPr>
          <w:p w14:paraId="2CB03EEE" w14:textId="2BACEB1F" w:rsidR="00DB23AF" w:rsidRPr="00DF2D02" w:rsidRDefault="00DB23AF" w:rsidP="00DB23AF">
            <w:r w:rsidRPr="001971F7">
              <w:t>Implement external fonts.</w:t>
            </w:r>
          </w:p>
        </w:tc>
        <w:tc>
          <w:tcPr>
            <w:tcW w:w="1620" w:type="dxa"/>
            <w:vAlign w:val="center"/>
          </w:tcPr>
          <w:p w14:paraId="006B03EF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82A8A4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575C13B" w14:textId="3DC97977" w:rsidR="00DB23AF" w:rsidRDefault="00DB23AF" w:rsidP="00DB23AF">
      <w:pPr>
        <w:pStyle w:val="Heading2"/>
      </w:pPr>
      <w:r>
        <w:t>1700 JavaScript Fundamenta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B23AF" w:rsidRPr="00E60D07" w14:paraId="28FBFF9E" w14:textId="77777777" w:rsidTr="006E7675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182CECD" w14:textId="77777777" w:rsidR="00DB23AF" w:rsidRPr="00E60D07" w:rsidRDefault="00DB23AF" w:rsidP="006E7675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2444433" w14:textId="77777777" w:rsidR="00DB23AF" w:rsidRPr="00E60D07" w:rsidRDefault="00DB23AF" w:rsidP="006E7675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FF91512" w14:textId="77777777" w:rsidR="00DB23AF" w:rsidRPr="00481622" w:rsidRDefault="00DB23AF" w:rsidP="006E7675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1AA2FE3" w14:textId="47FED23B" w:rsidR="00DB23AF" w:rsidRPr="00E60D07" w:rsidRDefault="00DB23AF" w:rsidP="006E7675">
            <w:pPr>
              <w:jc w:val="center"/>
            </w:pPr>
            <w:r w:rsidRPr="00E60D07">
              <w:t xml:space="preserve">Secondary Course </w:t>
            </w:r>
            <w:r w:rsidR="00E73542">
              <w:t>Crosswalk</w:t>
            </w:r>
          </w:p>
        </w:tc>
      </w:tr>
      <w:tr w:rsidR="00DB23AF" w:rsidRPr="00E60D07" w14:paraId="36613C16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668A1674" w14:textId="105BBB4D" w:rsidR="00DB23AF" w:rsidRPr="00E60D07" w:rsidRDefault="00DB23AF" w:rsidP="00DB23AF">
            <w:pPr>
              <w:rPr>
                <w:rFonts w:eastAsia="Times New Roman" w:cs="Arial"/>
              </w:rPr>
            </w:pPr>
            <w:r w:rsidRPr="0062150C">
              <w:t>1701</w:t>
            </w:r>
          </w:p>
        </w:tc>
        <w:tc>
          <w:tcPr>
            <w:tcW w:w="7650" w:type="dxa"/>
            <w:vAlign w:val="center"/>
          </w:tcPr>
          <w:p w14:paraId="5A8C59F9" w14:textId="21E3EB64" w:rsidR="00DB23AF" w:rsidRPr="00E60D07" w:rsidRDefault="00DB23AF" w:rsidP="00DB23AF">
            <w:pPr>
              <w:rPr>
                <w:rFonts w:eastAsia="Times New Roman" w:cs="Arial"/>
              </w:rPr>
            </w:pPr>
            <w:r w:rsidRPr="0062150C">
              <w:t>Develop flowcharts to demonstrate program logic and explain object handlers.</w:t>
            </w:r>
          </w:p>
        </w:tc>
        <w:tc>
          <w:tcPr>
            <w:tcW w:w="1620" w:type="dxa"/>
            <w:vAlign w:val="center"/>
            <w:hideMark/>
          </w:tcPr>
          <w:p w14:paraId="55648CA2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0D740144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23AF" w:rsidRPr="00E60D07" w14:paraId="615D4EF3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4B4ADC2D" w14:textId="49193ECE" w:rsidR="00DB23AF" w:rsidRPr="00E60D07" w:rsidRDefault="00DB23AF" w:rsidP="00DB23AF">
            <w:pPr>
              <w:rPr>
                <w:rFonts w:eastAsia="Times New Roman" w:cs="Arial"/>
              </w:rPr>
            </w:pPr>
            <w:r w:rsidRPr="0062150C">
              <w:t>1702</w:t>
            </w:r>
          </w:p>
        </w:tc>
        <w:tc>
          <w:tcPr>
            <w:tcW w:w="7650" w:type="dxa"/>
            <w:vAlign w:val="center"/>
          </w:tcPr>
          <w:p w14:paraId="11ED8F6E" w14:textId="40FEA3E0" w:rsidR="00DB23AF" w:rsidRPr="00E60D07" w:rsidRDefault="00DB23AF" w:rsidP="00DB23AF">
            <w:pPr>
              <w:rPr>
                <w:rFonts w:eastAsia="Times New Roman" w:cs="Arial"/>
              </w:rPr>
            </w:pPr>
            <w:r w:rsidRPr="0062150C">
              <w:t>Place JavaScript in HTML files internally and externally.</w:t>
            </w:r>
          </w:p>
        </w:tc>
        <w:tc>
          <w:tcPr>
            <w:tcW w:w="1620" w:type="dxa"/>
            <w:vAlign w:val="center"/>
          </w:tcPr>
          <w:p w14:paraId="61A423B5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0FAD228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23AF" w:rsidRPr="00E60D07" w14:paraId="3453BB06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53AABB62" w14:textId="7EF12DFD" w:rsidR="00DB23AF" w:rsidRPr="00E60D07" w:rsidRDefault="00DB23AF" w:rsidP="00DB23AF">
            <w:pPr>
              <w:rPr>
                <w:rFonts w:eastAsia="Times New Roman" w:cs="Arial"/>
              </w:rPr>
            </w:pPr>
            <w:r w:rsidRPr="0062150C">
              <w:t>1703</w:t>
            </w:r>
          </w:p>
        </w:tc>
        <w:tc>
          <w:tcPr>
            <w:tcW w:w="7650" w:type="dxa"/>
            <w:vAlign w:val="center"/>
          </w:tcPr>
          <w:p w14:paraId="57E38926" w14:textId="58E155B2" w:rsidR="00DB23AF" w:rsidRPr="00E60D07" w:rsidRDefault="00DB23AF" w:rsidP="00DB23AF">
            <w:pPr>
              <w:rPr>
                <w:rFonts w:eastAsia="Times New Roman" w:cs="Arial"/>
              </w:rPr>
            </w:pPr>
            <w:r w:rsidRPr="0062150C">
              <w:t>Construct JavaScript functions.</w:t>
            </w:r>
          </w:p>
        </w:tc>
        <w:tc>
          <w:tcPr>
            <w:tcW w:w="1620" w:type="dxa"/>
            <w:vAlign w:val="center"/>
          </w:tcPr>
          <w:p w14:paraId="4F115BE2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7FEC836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23AF" w:rsidRPr="00E60D07" w14:paraId="68EE0868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0B3AB53E" w14:textId="68821536" w:rsidR="00DB23AF" w:rsidRPr="001F72A9" w:rsidRDefault="00DB23AF" w:rsidP="00DB23AF">
            <w:r w:rsidRPr="0062150C">
              <w:t>1704</w:t>
            </w:r>
          </w:p>
        </w:tc>
        <w:tc>
          <w:tcPr>
            <w:tcW w:w="7650" w:type="dxa"/>
            <w:vAlign w:val="center"/>
          </w:tcPr>
          <w:p w14:paraId="6647B9C1" w14:textId="52CCA586" w:rsidR="00DB23AF" w:rsidRPr="001F72A9" w:rsidRDefault="00DB23AF" w:rsidP="00DB23AF">
            <w:r w:rsidRPr="0062150C">
              <w:t>Write conditional statements and loops in JavaScript.</w:t>
            </w:r>
          </w:p>
        </w:tc>
        <w:tc>
          <w:tcPr>
            <w:tcW w:w="1620" w:type="dxa"/>
            <w:vAlign w:val="center"/>
          </w:tcPr>
          <w:p w14:paraId="68ADFDB9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EB8F86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  <w:tr w:rsidR="00DB23AF" w:rsidRPr="00E60D07" w14:paraId="152CBC51" w14:textId="77777777" w:rsidTr="00DB23AF">
        <w:trPr>
          <w:trHeight w:val="288"/>
        </w:trPr>
        <w:tc>
          <w:tcPr>
            <w:tcW w:w="715" w:type="dxa"/>
            <w:vAlign w:val="center"/>
          </w:tcPr>
          <w:p w14:paraId="0EC55A05" w14:textId="0FF4BFF2" w:rsidR="00DB23AF" w:rsidRPr="00DF2D02" w:rsidRDefault="00DB23AF" w:rsidP="00DB23AF">
            <w:r w:rsidRPr="0062150C">
              <w:t>1705</w:t>
            </w:r>
          </w:p>
        </w:tc>
        <w:tc>
          <w:tcPr>
            <w:tcW w:w="7650" w:type="dxa"/>
            <w:vAlign w:val="center"/>
          </w:tcPr>
          <w:p w14:paraId="441B3C4C" w14:textId="79076825" w:rsidR="00DB23AF" w:rsidRPr="00DF2D02" w:rsidRDefault="00DB23AF" w:rsidP="00DB23AF">
            <w:r w:rsidRPr="0062150C">
              <w:t>Implement event handlers in HTML files.</w:t>
            </w:r>
          </w:p>
        </w:tc>
        <w:tc>
          <w:tcPr>
            <w:tcW w:w="1620" w:type="dxa"/>
            <w:vAlign w:val="center"/>
          </w:tcPr>
          <w:p w14:paraId="63E4F837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133031" w14:textId="77777777" w:rsidR="00DB23AF" w:rsidRPr="00E60D07" w:rsidRDefault="00DB23AF" w:rsidP="00DB23A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31ED9E4B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E60D07">
      <w:headerReference w:type="default" r:id="rId7"/>
      <w:foot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5C7D58" w14:textId="77777777" w:rsidR="00F97E20" w:rsidRDefault="00F97E20" w:rsidP="000733E4">
      <w:pPr>
        <w:spacing w:after="0" w:line="240" w:lineRule="auto"/>
      </w:pPr>
      <w:r>
        <w:separator/>
      </w:r>
    </w:p>
  </w:endnote>
  <w:endnote w:type="continuationSeparator" w:id="0">
    <w:p w14:paraId="1825442A" w14:textId="77777777" w:rsidR="00F97E20" w:rsidRDefault="00F97E20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5226D7DB" w:rsidR="006E7675" w:rsidRPr="000710CC" w:rsidRDefault="006E7675" w:rsidP="00C660CA">
    <w:pPr>
      <w:pStyle w:val="Footer"/>
      <w:tabs>
        <w:tab w:val="clear" w:pos="9360"/>
        <w:tab w:val="right" w:pos="12690"/>
      </w:tabs>
    </w:pPr>
    <w:r w:rsidRPr="000710CC">
      <w:t xml:space="preserve">Web Page, Digital/Multimedia and Information Resources Design CIP </w:t>
    </w:r>
    <w:proofErr w:type="gramStart"/>
    <w:r w:rsidRPr="000710CC">
      <w:t>11.0801</w:t>
    </w:r>
    <w:r>
      <w:t xml:space="preserve">  POS</w:t>
    </w:r>
    <w:proofErr w:type="gramEnd"/>
    <w:r>
      <w:t xml:space="preserve"> 40 Version D</w:t>
    </w:r>
    <w:r w:rsidR="00C660CA">
      <w:tab/>
    </w:r>
    <w:r w:rsidR="00C660CA">
      <w:fldChar w:fldCharType="begin"/>
    </w:r>
    <w:r w:rsidR="00C660CA">
      <w:instrText xml:space="preserve"> PAGE   \* MERGEFORMAT </w:instrText>
    </w:r>
    <w:r w:rsidR="00C660CA">
      <w:fldChar w:fldCharType="separate"/>
    </w:r>
    <w:r w:rsidR="00C660CA">
      <w:rPr>
        <w:noProof/>
      </w:rPr>
      <w:t>1</w:t>
    </w:r>
    <w:r w:rsidR="00C660CA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0DE0F2" w14:textId="77777777" w:rsidR="00F97E20" w:rsidRDefault="00F97E20" w:rsidP="000733E4">
      <w:pPr>
        <w:spacing w:after="0" w:line="240" w:lineRule="auto"/>
      </w:pPr>
      <w:r>
        <w:separator/>
      </w:r>
    </w:p>
  </w:footnote>
  <w:footnote w:type="continuationSeparator" w:id="0">
    <w:p w14:paraId="392BA662" w14:textId="77777777" w:rsidR="00F97E20" w:rsidRDefault="00F97E20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29DC4C" w14:textId="77777777" w:rsidR="006B60E2" w:rsidRPr="007A6840" w:rsidRDefault="006B60E2" w:rsidP="006B60E2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CF505A2" wp14:editId="1EE5F045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EBAC23E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</w:p>
  <w:p w14:paraId="26172F65" w14:textId="77777777" w:rsidR="006B60E2" w:rsidRDefault="006B60E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rwUAES2pAywAAAA="/>
  </w:docVars>
  <w:rsids>
    <w:rsidRoot w:val="00E60D07"/>
    <w:rsid w:val="000156BE"/>
    <w:rsid w:val="00033149"/>
    <w:rsid w:val="000377FD"/>
    <w:rsid w:val="0004084D"/>
    <w:rsid w:val="000710CC"/>
    <w:rsid w:val="000733E4"/>
    <w:rsid w:val="00080765"/>
    <w:rsid w:val="000B2EFC"/>
    <w:rsid w:val="000D5D31"/>
    <w:rsid w:val="00123BA3"/>
    <w:rsid w:val="001314D6"/>
    <w:rsid w:val="00153EE8"/>
    <w:rsid w:val="001752DE"/>
    <w:rsid w:val="001A152A"/>
    <w:rsid w:val="001C5B5A"/>
    <w:rsid w:val="001F218E"/>
    <w:rsid w:val="002146A6"/>
    <w:rsid w:val="00216F40"/>
    <w:rsid w:val="00217F98"/>
    <w:rsid w:val="00250046"/>
    <w:rsid w:val="00264B51"/>
    <w:rsid w:val="002A5F84"/>
    <w:rsid w:val="002A6E3B"/>
    <w:rsid w:val="0033180A"/>
    <w:rsid w:val="003A2995"/>
    <w:rsid w:val="003A6945"/>
    <w:rsid w:val="003D27C2"/>
    <w:rsid w:val="003F39DD"/>
    <w:rsid w:val="00400CA6"/>
    <w:rsid w:val="00435A12"/>
    <w:rsid w:val="00481622"/>
    <w:rsid w:val="004C2A92"/>
    <w:rsid w:val="004D4EFE"/>
    <w:rsid w:val="005047EC"/>
    <w:rsid w:val="0050684F"/>
    <w:rsid w:val="00547C10"/>
    <w:rsid w:val="005D2DB7"/>
    <w:rsid w:val="005D6BCE"/>
    <w:rsid w:val="005F56F3"/>
    <w:rsid w:val="006704EF"/>
    <w:rsid w:val="006B60E2"/>
    <w:rsid w:val="006E0583"/>
    <w:rsid w:val="006E7675"/>
    <w:rsid w:val="006F2192"/>
    <w:rsid w:val="00716A8C"/>
    <w:rsid w:val="007206F4"/>
    <w:rsid w:val="007610C3"/>
    <w:rsid w:val="007865A2"/>
    <w:rsid w:val="00793AD0"/>
    <w:rsid w:val="007C61CD"/>
    <w:rsid w:val="007F79E0"/>
    <w:rsid w:val="008033D8"/>
    <w:rsid w:val="008413AD"/>
    <w:rsid w:val="00871F92"/>
    <w:rsid w:val="008841DF"/>
    <w:rsid w:val="008E2F3F"/>
    <w:rsid w:val="008F6DD3"/>
    <w:rsid w:val="00912F0B"/>
    <w:rsid w:val="00945C84"/>
    <w:rsid w:val="00956A11"/>
    <w:rsid w:val="00961079"/>
    <w:rsid w:val="00963472"/>
    <w:rsid w:val="00967D2F"/>
    <w:rsid w:val="00975D91"/>
    <w:rsid w:val="00987FD7"/>
    <w:rsid w:val="009B08CB"/>
    <w:rsid w:val="009B6E33"/>
    <w:rsid w:val="009D31C3"/>
    <w:rsid w:val="00A35C77"/>
    <w:rsid w:val="00A434D0"/>
    <w:rsid w:val="00AB147A"/>
    <w:rsid w:val="00AB3959"/>
    <w:rsid w:val="00AD7047"/>
    <w:rsid w:val="00AF5E9F"/>
    <w:rsid w:val="00B27399"/>
    <w:rsid w:val="00B719D0"/>
    <w:rsid w:val="00B729FA"/>
    <w:rsid w:val="00B82CCC"/>
    <w:rsid w:val="00B83C2B"/>
    <w:rsid w:val="00BD2444"/>
    <w:rsid w:val="00C30671"/>
    <w:rsid w:val="00C36E47"/>
    <w:rsid w:val="00C54576"/>
    <w:rsid w:val="00C60E13"/>
    <w:rsid w:val="00C660CA"/>
    <w:rsid w:val="00CA1AFB"/>
    <w:rsid w:val="00CA5C5A"/>
    <w:rsid w:val="00CB2BA9"/>
    <w:rsid w:val="00CC6849"/>
    <w:rsid w:val="00D04192"/>
    <w:rsid w:val="00D34DDA"/>
    <w:rsid w:val="00D47433"/>
    <w:rsid w:val="00D54DD9"/>
    <w:rsid w:val="00DB23AF"/>
    <w:rsid w:val="00DD3EAA"/>
    <w:rsid w:val="00E034CB"/>
    <w:rsid w:val="00E31D6A"/>
    <w:rsid w:val="00E441F0"/>
    <w:rsid w:val="00E50587"/>
    <w:rsid w:val="00E60D07"/>
    <w:rsid w:val="00E62D6B"/>
    <w:rsid w:val="00E70D26"/>
    <w:rsid w:val="00E73542"/>
    <w:rsid w:val="00E75374"/>
    <w:rsid w:val="00E83B3B"/>
    <w:rsid w:val="00EA52C5"/>
    <w:rsid w:val="00EA581C"/>
    <w:rsid w:val="00EC3B6C"/>
    <w:rsid w:val="00EC747E"/>
    <w:rsid w:val="00EE0ECF"/>
    <w:rsid w:val="00EF734D"/>
    <w:rsid w:val="00F13CC6"/>
    <w:rsid w:val="00F15EBF"/>
    <w:rsid w:val="00F97E20"/>
    <w:rsid w:val="00FA394D"/>
    <w:rsid w:val="00FA5C60"/>
    <w:rsid w:val="00FB6C80"/>
    <w:rsid w:val="00FF1114"/>
    <w:rsid w:val="00FF7B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96279FB-4B64-403B-A4F6-E2AF527B1C3C}"/>
</file>

<file path=customXml/itemProps3.xml><?xml version="1.0" encoding="utf-8"?>
<ds:datastoreItem xmlns:ds="http://schemas.openxmlformats.org/officeDocument/2006/customXml" ds:itemID="{6A247A2F-5A57-456D-A2C7-88F93E5069A4}"/>
</file>

<file path=customXml/itemProps4.xml><?xml version="1.0" encoding="utf-8"?>
<ds:datastoreItem xmlns:ds="http://schemas.openxmlformats.org/officeDocument/2006/customXml" ds:itemID="{2065257C-AE80-4BA0-ADE7-AF1996B99DE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1480</Words>
  <Characters>8440</Characters>
  <Application>Microsoft Office Word</Application>
  <DocSecurity>4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Rachel</dc:creator>
  <cp:keywords/>
  <dc:description/>
  <cp:lastModifiedBy>Lugg, Carol</cp:lastModifiedBy>
  <cp:revision>2</cp:revision>
  <dcterms:created xsi:type="dcterms:W3CDTF">2021-08-03T19:28:00Z</dcterms:created>
  <dcterms:modified xsi:type="dcterms:W3CDTF">2021-08-03T1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99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